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1F43AF" w14:textId="7F5F42AF" w:rsidR="001C353E" w:rsidRPr="00875455" w:rsidRDefault="00875455" w:rsidP="00165BC9">
      <w:pPr>
        <w:pStyle w:val="Standard"/>
        <w:spacing w:line="276" w:lineRule="auto"/>
        <w:jc w:val="center"/>
        <w:rPr>
          <w:rFonts w:ascii="Arial Narrow" w:eastAsia="Arial Narrow" w:hAnsi="Arial Narrow" w:cs="Arial Narrow"/>
          <w:b/>
        </w:rPr>
      </w:pPr>
      <w:r>
        <w:rPr>
          <w:rFonts w:ascii="Arial Narrow" w:eastAsia="Arial Narrow" w:hAnsi="Arial Narrow" w:cs="Arial Narrow"/>
          <w:b/>
          <w:sz w:val="28"/>
          <w:szCs w:val="28"/>
        </w:rPr>
        <w:br/>
      </w:r>
      <w:r w:rsidR="00FF4DC0" w:rsidRPr="00875455">
        <w:rPr>
          <w:rFonts w:ascii="Arial Narrow" w:eastAsia="Arial Narrow" w:hAnsi="Arial Narrow" w:cs="Arial Narrow"/>
          <w:b/>
          <w:sz w:val="28"/>
          <w:szCs w:val="28"/>
        </w:rPr>
        <w:t>Canadian Institute of Management</w:t>
      </w:r>
      <w:r w:rsidR="00165BC9" w:rsidRPr="00875455">
        <w:rPr>
          <w:rFonts w:ascii="Arial Narrow" w:eastAsia="Arial Narrow" w:hAnsi="Arial Narrow" w:cs="Arial Narrow"/>
          <w:b/>
          <w:sz w:val="28"/>
          <w:szCs w:val="28"/>
        </w:rPr>
        <w:br/>
      </w:r>
      <w:r w:rsidR="00F85548">
        <w:rPr>
          <w:rFonts w:ascii="Arial Narrow" w:eastAsia="Arial Narrow" w:hAnsi="Arial Narrow" w:cs="Arial Narrow"/>
          <w:b/>
        </w:rPr>
        <w:t>I</w:t>
      </w:r>
      <w:r w:rsidR="00597199">
        <w:rPr>
          <w:rFonts w:ascii="Arial Narrow" w:eastAsia="Arial Narrow" w:hAnsi="Arial Narrow" w:cs="Arial Narrow"/>
          <w:b/>
        </w:rPr>
        <w:t>n-</w:t>
      </w:r>
      <w:r w:rsidR="00F85548">
        <w:rPr>
          <w:rFonts w:ascii="Arial Narrow" w:eastAsia="Arial Narrow" w:hAnsi="Arial Narrow" w:cs="Arial Narrow"/>
          <w:b/>
        </w:rPr>
        <w:t>Camera session</w:t>
      </w:r>
      <w:r w:rsidR="00FF4DC0" w:rsidRPr="00875455">
        <w:rPr>
          <w:rFonts w:ascii="Arial Narrow" w:eastAsia="Arial Narrow" w:hAnsi="Arial Narrow" w:cs="Arial Narrow"/>
          <w:b/>
        </w:rPr>
        <w:t xml:space="preserve"> Minutes</w:t>
      </w:r>
    </w:p>
    <w:p w14:paraId="627475BA" w14:textId="17745F76" w:rsidR="001C353E" w:rsidRPr="00875455" w:rsidRDefault="00E35F7B" w:rsidP="00165BC9">
      <w:pPr>
        <w:pStyle w:val="Heading1"/>
        <w:spacing w:after="0" w:line="100" w:lineRule="atLeast"/>
        <w:rPr>
          <w:rFonts w:ascii="Arial Narrow" w:eastAsia="Arial Narrow" w:hAnsi="Arial Narrow" w:cs="Arial Narrow"/>
          <w:b/>
          <w:i/>
          <w:sz w:val="20"/>
          <w:szCs w:val="20"/>
        </w:rPr>
      </w:pPr>
      <w:r>
        <w:rPr>
          <w:rFonts w:ascii="Arial Narrow" w:eastAsia="Arial Narrow" w:hAnsi="Arial Narrow" w:cs="Arial Narrow"/>
          <w:b/>
          <w:i/>
          <w:sz w:val="20"/>
          <w:szCs w:val="20"/>
        </w:rPr>
        <w:t>Tuesday,</w:t>
      </w:r>
      <w:r w:rsidR="00B30405">
        <w:rPr>
          <w:rFonts w:ascii="Arial Narrow" w:eastAsia="Arial Narrow" w:hAnsi="Arial Narrow" w:cs="Arial Narrow"/>
          <w:b/>
          <w:i/>
          <w:sz w:val="20"/>
          <w:szCs w:val="20"/>
        </w:rPr>
        <w:t xml:space="preserve"> </w:t>
      </w:r>
      <w:r w:rsidR="00F85548">
        <w:rPr>
          <w:rFonts w:ascii="Arial Narrow" w:eastAsia="Arial Narrow" w:hAnsi="Arial Narrow" w:cs="Arial Narrow"/>
          <w:b/>
          <w:i/>
          <w:sz w:val="20"/>
          <w:szCs w:val="20"/>
        </w:rPr>
        <w:t>January 12, 2021</w:t>
      </w:r>
    </w:p>
    <w:p w14:paraId="28D542CE" w14:textId="77777777" w:rsidR="00165BC9" w:rsidRPr="00165BC9" w:rsidRDefault="00165BC9" w:rsidP="00165BC9">
      <w:pPr>
        <w:pStyle w:val="Textbody"/>
      </w:pPr>
    </w:p>
    <w:p w14:paraId="18709156" w14:textId="0E519BF8" w:rsidR="001C353E" w:rsidRPr="00165BC9" w:rsidRDefault="00165BC9">
      <w:pPr>
        <w:pStyle w:val="Heading2"/>
        <w:ind w:left="426" w:hanging="426"/>
        <w:rPr>
          <w:rFonts w:ascii="Arial Narrow" w:eastAsia="Arial Narrow" w:hAnsi="Arial Narrow" w:cs="Arial Narrow"/>
          <w:b w:val="0"/>
          <w:sz w:val="20"/>
          <w:szCs w:val="20"/>
        </w:rPr>
      </w:pP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r>
        <w:rPr>
          <w:rFonts w:ascii="Arial Narrow" w:eastAsia="Arial Narrow" w:hAnsi="Arial Narrow" w:cs="Arial Narrow"/>
          <w:b w:val="0"/>
          <w:sz w:val="20"/>
          <w:szCs w:val="20"/>
        </w:rPr>
        <w:tab/>
      </w:r>
    </w:p>
    <w:p w14:paraId="39E77E5D" w14:textId="6D5F0E5B" w:rsidR="00A9720B" w:rsidRDefault="00F85548">
      <w:pPr>
        <w:pStyle w:val="Standard"/>
        <w:rPr>
          <w:rFonts w:ascii="Arial Narrow" w:eastAsia="Arial Narrow" w:hAnsi="Arial Narrow" w:cs="Arial Narrow"/>
          <w:sz w:val="20"/>
          <w:szCs w:val="20"/>
        </w:rPr>
      </w:pPr>
      <w:r>
        <w:rPr>
          <w:rFonts w:ascii="Arial Narrow" w:eastAsia="Arial Narrow" w:hAnsi="Arial Narrow" w:cs="Arial Narrow"/>
          <w:sz w:val="20"/>
          <w:szCs w:val="20"/>
        </w:rPr>
        <w:t>In</w:t>
      </w:r>
      <w:r w:rsidR="00597199">
        <w:rPr>
          <w:rFonts w:ascii="Arial Narrow" w:eastAsia="Arial Narrow" w:hAnsi="Arial Narrow" w:cs="Arial Narrow"/>
          <w:sz w:val="20"/>
          <w:szCs w:val="20"/>
        </w:rPr>
        <w:t>-</w:t>
      </w:r>
      <w:r>
        <w:rPr>
          <w:rFonts w:ascii="Arial Narrow" w:eastAsia="Arial Narrow" w:hAnsi="Arial Narrow" w:cs="Arial Narrow"/>
          <w:sz w:val="20"/>
          <w:szCs w:val="20"/>
        </w:rPr>
        <w:t>camera session</w:t>
      </w:r>
      <w:r w:rsidR="00FF4DC0">
        <w:rPr>
          <w:rFonts w:ascii="Arial Narrow" w:eastAsia="Arial Narrow" w:hAnsi="Arial Narrow" w:cs="Arial Narrow"/>
          <w:sz w:val="20"/>
          <w:szCs w:val="20"/>
        </w:rPr>
        <w:t xml:space="preserve"> called to order at </w:t>
      </w:r>
      <w:r w:rsidR="002C0794">
        <w:rPr>
          <w:rFonts w:ascii="Arial Narrow" w:eastAsia="Arial Narrow" w:hAnsi="Arial Narrow" w:cs="Arial Narrow"/>
          <w:sz w:val="20"/>
          <w:szCs w:val="20"/>
        </w:rPr>
        <w:t>5:03</w:t>
      </w:r>
      <w:r w:rsidR="00907741">
        <w:rPr>
          <w:rFonts w:ascii="Arial Narrow" w:eastAsia="Arial Narrow" w:hAnsi="Arial Narrow" w:cs="Arial Narrow"/>
          <w:sz w:val="20"/>
          <w:szCs w:val="20"/>
        </w:rPr>
        <w:t xml:space="preserve"> </w:t>
      </w:r>
      <w:r w:rsidR="001D255B">
        <w:rPr>
          <w:rFonts w:ascii="Arial Narrow" w:eastAsia="Arial Narrow" w:hAnsi="Arial Narrow" w:cs="Arial Narrow"/>
          <w:sz w:val="20"/>
          <w:szCs w:val="20"/>
        </w:rPr>
        <w:t>P</w:t>
      </w:r>
      <w:r w:rsidR="00F70B06">
        <w:rPr>
          <w:rFonts w:ascii="Arial Narrow" w:eastAsia="Arial Narrow" w:hAnsi="Arial Narrow" w:cs="Arial Narrow"/>
          <w:sz w:val="20"/>
          <w:szCs w:val="20"/>
        </w:rPr>
        <w:t>M</w:t>
      </w:r>
      <w:r>
        <w:rPr>
          <w:rFonts w:ascii="Arial Narrow" w:eastAsia="Arial Narrow" w:hAnsi="Arial Narrow" w:cs="Arial Narrow"/>
          <w:sz w:val="20"/>
          <w:szCs w:val="20"/>
        </w:rPr>
        <w:t xml:space="preserve"> MT</w:t>
      </w:r>
      <w:r w:rsidR="006402DF">
        <w:rPr>
          <w:rFonts w:ascii="Arial Narrow" w:eastAsia="Arial Narrow" w:hAnsi="Arial Narrow" w:cs="Arial Narrow"/>
          <w:sz w:val="20"/>
          <w:szCs w:val="20"/>
        </w:rPr>
        <w:t xml:space="preserve"> </w:t>
      </w:r>
      <w:r w:rsidR="004F6FA6">
        <w:rPr>
          <w:rFonts w:ascii="Arial Narrow" w:eastAsia="Arial Narrow" w:hAnsi="Arial Narrow" w:cs="Arial Narrow"/>
          <w:sz w:val="20"/>
          <w:szCs w:val="20"/>
        </w:rPr>
        <w:t xml:space="preserve">on </w:t>
      </w:r>
      <w:r w:rsidR="00E35F7B">
        <w:rPr>
          <w:rFonts w:ascii="Arial Narrow" w:eastAsia="Arial Narrow" w:hAnsi="Arial Narrow" w:cs="Arial Narrow"/>
          <w:sz w:val="20"/>
          <w:szCs w:val="20"/>
        </w:rPr>
        <w:t xml:space="preserve">Tuesday, </w:t>
      </w:r>
      <w:r>
        <w:rPr>
          <w:rFonts w:ascii="Arial Narrow" w:eastAsia="Arial Narrow" w:hAnsi="Arial Narrow" w:cs="Arial Narrow"/>
          <w:sz w:val="20"/>
          <w:szCs w:val="20"/>
        </w:rPr>
        <w:t>January 12, 2021</w:t>
      </w:r>
      <w:r w:rsidR="00FF4DC0">
        <w:rPr>
          <w:rFonts w:ascii="Arial Narrow" w:eastAsia="Arial Narrow" w:hAnsi="Arial Narrow" w:cs="Arial Narrow"/>
          <w:sz w:val="20"/>
          <w:szCs w:val="20"/>
        </w:rPr>
        <w:t xml:space="preserve"> by</w:t>
      </w:r>
      <w:r w:rsidR="00374646">
        <w:rPr>
          <w:rFonts w:ascii="Arial Narrow" w:eastAsia="Arial Narrow" w:hAnsi="Arial Narrow" w:cs="Arial Narrow"/>
          <w:sz w:val="20"/>
          <w:szCs w:val="20"/>
        </w:rPr>
        <w:t xml:space="preserve"> </w:t>
      </w:r>
      <w:r w:rsidR="00AB6ACE">
        <w:rPr>
          <w:rFonts w:ascii="Arial Narrow" w:eastAsia="Arial Narrow" w:hAnsi="Arial Narrow" w:cs="Arial Narrow"/>
          <w:sz w:val="20"/>
          <w:szCs w:val="20"/>
        </w:rPr>
        <w:t>Bob Fisher</w:t>
      </w:r>
      <w:r w:rsidR="00FF4DC0">
        <w:rPr>
          <w:rFonts w:ascii="Arial Narrow" w:eastAsia="Arial Narrow" w:hAnsi="Arial Narrow" w:cs="Arial Narrow"/>
          <w:sz w:val="20"/>
          <w:szCs w:val="20"/>
        </w:rPr>
        <w:t>.</w:t>
      </w:r>
      <w:r w:rsidR="0004409F">
        <w:rPr>
          <w:rFonts w:ascii="Arial Narrow" w:eastAsia="Arial Narrow" w:hAnsi="Arial Narrow" w:cs="Arial Narrow"/>
          <w:sz w:val="20"/>
          <w:szCs w:val="20"/>
        </w:rPr>
        <w:t xml:space="preserve"> </w:t>
      </w:r>
    </w:p>
    <w:p w14:paraId="152EBC4A" w14:textId="77777777" w:rsidR="00AB6ACE" w:rsidRDefault="00AB6ACE">
      <w:pPr>
        <w:pStyle w:val="Standard"/>
        <w:rPr>
          <w:rFonts w:ascii="Arial Narrow" w:eastAsia="Arial Narrow" w:hAnsi="Arial Narrow" w:cs="Arial Narrow"/>
          <w:sz w:val="20"/>
          <w:szCs w:val="20"/>
        </w:rPr>
      </w:pPr>
    </w:p>
    <w:p w14:paraId="00E776C1" w14:textId="77777777" w:rsidR="001C353E" w:rsidRDefault="00FF4DC0">
      <w:pPr>
        <w:pStyle w:val="Standard"/>
      </w:pPr>
      <w:r>
        <w:rPr>
          <w:rFonts w:ascii="Arial Narrow" w:eastAsia="Arial Narrow" w:hAnsi="Arial Narrow" w:cs="Arial Narrow"/>
          <w:b/>
          <w:i/>
          <w:sz w:val="20"/>
          <w:szCs w:val="20"/>
          <w:u w:val="single"/>
        </w:rPr>
        <w:t>Roll Call</w:t>
      </w:r>
      <w:r>
        <w:rPr>
          <w:rFonts w:ascii="Arial Narrow" w:eastAsia="Arial Narrow" w:hAnsi="Arial Narrow" w:cs="Arial Narrow"/>
          <w:b/>
          <w:i/>
          <w:sz w:val="20"/>
          <w:szCs w:val="20"/>
        </w:rPr>
        <w:t>:</w:t>
      </w:r>
    </w:p>
    <w:p w14:paraId="4AC369BC" w14:textId="77777777" w:rsidR="00FF4DC0" w:rsidRDefault="00FF4DC0">
      <w:pPr>
        <w:rPr>
          <w:rFonts w:cs="Mangal"/>
          <w:szCs w:val="20"/>
        </w:rPr>
      </w:pPr>
    </w:p>
    <w:p w14:paraId="45BC1DCD" w14:textId="77777777" w:rsidR="007738DE" w:rsidRDefault="007738DE">
      <w:pPr>
        <w:rPr>
          <w:rFonts w:cs="Mangal"/>
          <w:szCs w:val="20"/>
        </w:rPr>
        <w:sectPr w:rsidR="007738DE">
          <w:headerReference w:type="default" r:id="rId12"/>
          <w:footerReference w:type="default" r:id="rId13"/>
          <w:pgSz w:w="12240" w:h="15840"/>
          <w:pgMar w:top="1440" w:right="1800" w:bottom="1497" w:left="1800" w:header="720" w:footer="1440" w:gutter="0"/>
          <w:cols w:space="720"/>
        </w:sectPr>
      </w:pPr>
    </w:p>
    <w:p w14:paraId="328619AA" w14:textId="77777777" w:rsidR="001F2D88" w:rsidRDefault="001F2D88" w:rsidP="001F2D88">
      <w:pPr>
        <w:pStyle w:val="Standard"/>
        <w:rPr>
          <w:rFonts w:ascii="Arial Narrow" w:eastAsia="Arial Narrow" w:hAnsi="Arial Narrow" w:cs="Arial Narrow"/>
          <w:sz w:val="20"/>
          <w:szCs w:val="20"/>
        </w:rPr>
      </w:pPr>
      <w:r>
        <w:rPr>
          <w:rFonts w:ascii="Arial Narrow" w:eastAsia="Arial Narrow" w:hAnsi="Arial Narrow" w:cs="Arial Narrow"/>
          <w:sz w:val="20"/>
          <w:szCs w:val="20"/>
        </w:rPr>
        <w:t xml:space="preserve">Robert Fisher, C.I.M., C.Mgr. </w:t>
      </w:r>
    </w:p>
    <w:p w14:paraId="5D936812" w14:textId="4B025B70" w:rsidR="001F2D88" w:rsidRDefault="001F2D88" w:rsidP="001F2D88">
      <w:pPr>
        <w:pStyle w:val="Standard"/>
        <w:rPr>
          <w:rFonts w:ascii="Arial Narrow" w:eastAsia="Arial Narrow" w:hAnsi="Arial Narrow" w:cs="Arial Narrow"/>
          <w:sz w:val="20"/>
          <w:szCs w:val="20"/>
        </w:rPr>
      </w:pPr>
      <w:r>
        <w:rPr>
          <w:rFonts w:ascii="Arial Narrow" w:eastAsia="Arial Narrow" w:hAnsi="Arial Narrow" w:cs="Arial Narrow"/>
          <w:sz w:val="20"/>
          <w:szCs w:val="20"/>
        </w:rPr>
        <w:t>Valerie Gundersen, C.I.M., C.Mgr.</w:t>
      </w:r>
    </w:p>
    <w:p w14:paraId="347AC768" w14:textId="4130A647" w:rsidR="002C0794" w:rsidRDefault="002C0794" w:rsidP="001F2D88">
      <w:pPr>
        <w:pStyle w:val="Standard"/>
        <w:rPr>
          <w:rFonts w:ascii="Arial Narrow" w:eastAsia="Arial Narrow" w:hAnsi="Arial Narrow" w:cs="Arial Narrow"/>
          <w:sz w:val="20"/>
          <w:szCs w:val="20"/>
        </w:rPr>
      </w:pPr>
      <w:r>
        <w:rPr>
          <w:rFonts w:ascii="Arial Narrow" w:eastAsia="Arial Narrow" w:hAnsi="Arial Narrow" w:cs="Arial Narrow"/>
          <w:sz w:val="20"/>
          <w:szCs w:val="20"/>
        </w:rPr>
        <w:t>Matt Jelavic, C.Mgr.</w:t>
      </w:r>
    </w:p>
    <w:p w14:paraId="0267D65A" w14:textId="77777777" w:rsidR="002C0794" w:rsidRDefault="002C0794" w:rsidP="001F2D88">
      <w:pPr>
        <w:pStyle w:val="Standard"/>
        <w:rPr>
          <w:rFonts w:ascii="Arial Narrow" w:eastAsia="Arial Narrow" w:hAnsi="Arial Narrow" w:cs="Arial Narrow"/>
          <w:sz w:val="20"/>
          <w:szCs w:val="20"/>
        </w:rPr>
      </w:pPr>
    </w:p>
    <w:p w14:paraId="29C34F8B" w14:textId="278F538C" w:rsidR="002C0794" w:rsidRPr="002C0794" w:rsidRDefault="002C0794" w:rsidP="001F2D88">
      <w:pPr>
        <w:pStyle w:val="Standard"/>
        <w:rPr>
          <w:rFonts w:ascii="Arial Narrow" w:eastAsia="Arial Narrow" w:hAnsi="Arial Narrow" w:cs="Arial Narrow"/>
          <w:sz w:val="20"/>
          <w:szCs w:val="20"/>
          <w:u w:val="single"/>
        </w:rPr>
      </w:pPr>
      <w:r w:rsidRPr="002C0794">
        <w:rPr>
          <w:rFonts w:ascii="Arial Narrow" w:eastAsia="Arial Narrow" w:hAnsi="Arial Narrow" w:cs="Arial Narrow"/>
          <w:sz w:val="20"/>
          <w:szCs w:val="20"/>
          <w:u w:val="single"/>
        </w:rPr>
        <w:t xml:space="preserve">Regrets: </w:t>
      </w:r>
    </w:p>
    <w:p w14:paraId="33145485" w14:textId="76872E1F" w:rsidR="002C0794" w:rsidRDefault="002C0794" w:rsidP="002C0794">
      <w:pPr>
        <w:pStyle w:val="Standard"/>
        <w:rPr>
          <w:rFonts w:ascii="Arial Narrow" w:eastAsia="Arial Narrow" w:hAnsi="Arial Narrow" w:cs="Arial Narrow"/>
          <w:sz w:val="20"/>
          <w:szCs w:val="20"/>
        </w:rPr>
      </w:pPr>
      <w:r>
        <w:rPr>
          <w:rFonts w:ascii="Arial Narrow" w:eastAsia="Arial Narrow" w:hAnsi="Arial Narrow" w:cs="Arial Narrow"/>
          <w:sz w:val="20"/>
          <w:szCs w:val="20"/>
        </w:rPr>
        <w:t xml:space="preserve">Terry Mitchell, C.Mgr. </w:t>
      </w:r>
    </w:p>
    <w:p w14:paraId="3B014F7A" w14:textId="77777777" w:rsidR="002C0794" w:rsidRDefault="002C0794" w:rsidP="002C0794">
      <w:pPr>
        <w:pStyle w:val="Standard"/>
        <w:rPr>
          <w:rFonts w:ascii="Arial Narrow" w:eastAsia="Arial Narrow" w:hAnsi="Arial Narrow" w:cs="Arial Narrow"/>
          <w:sz w:val="20"/>
          <w:szCs w:val="20"/>
        </w:rPr>
      </w:pPr>
    </w:p>
    <w:p w14:paraId="4084EAB1" w14:textId="36AA45A5" w:rsidR="002C0794" w:rsidRPr="002C0794" w:rsidRDefault="002C0794" w:rsidP="001F2D88">
      <w:pPr>
        <w:pStyle w:val="Standard"/>
        <w:rPr>
          <w:rFonts w:ascii="Arial Narrow" w:eastAsia="Arial Narrow" w:hAnsi="Arial Narrow" w:cs="Arial Narrow"/>
          <w:sz w:val="20"/>
          <w:szCs w:val="20"/>
          <w:u w:val="single"/>
        </w:rPr>
      </w:pPr>
      <w:r w:rsidRPr="002C0794">
        <w:rPr>
          <w:rFonts w:ascii="Arial Narrow" w:eastAsia="Arial Narrow" w:hAnsi="Arial Narrow" w:cs="Arial Narrow"/>
          <w:sz w:val="20"/>
          <w:szCs w:val="20"/>
          <w:u w:val="single"/>
        </w:rPr>
        <w:t>Absent without notice</w:t>
      </w:r>
    </w:p>
    <w:p w14:paraId="7B0C6828" w14:textId="23218D32" w:rsidR="001F2D88" w:rsidRDefault="001F2D88" w:rsidP="001F2D88">
      <w:pPr>
        <w:pStyle w:val="Standard"/>
        <w:rPr>
          <w:rFonts w:ascii="Arial Narrow" w:eastAsia="Arial Narrow" w:hAnsi="Arial Narrow" w:cs="Arial Narrow"/>
          <w:sz w:val="20"/>
          <w:szCs w:val="20"/>
        </w:rPr>
      </w:pPr>
      <w:r>
        <w:rPr>
          <w:rFonts w:ascii="Arial Narrow" w:eastAsia="Arial Narrow" w:hAnsi="Arial Narrow" w:cs="Arial Narrow"/>
          <w:sz w:val="20"/>
          <w:szCs w:val="20"/>
        </w:rPr>
        <w:t>Gilles Abraham, C.I.M., C.Mgr.</w:t>
      </w:r>
    </w:p>
    <w:p w14:paraId="02732FF1" w14:textId="77777777" w:rsidR="00575C82" w:rsidRPr="00575B40" w:rsidRDefault="00575C82" w:rsidP="004F6FA6">
      <w:pPr>
        <w:pStyle w:val="Standard"/>
        <w:rPr>
          <w:rFonts w:ascii="Arial Narrow" w:eastAsia="Arial Narrow" w:hAnsi="Arial Narrow" w:cs="Arial Narrow"/>
          <w:b/>
          <w:i/>
          <w:sz w:val="20"/>
          <w:szCs w:val="20"/>
        </w:rPr>
        <w:sectPr w:rsidR="00575C82" w:rsidRPr="00575B40">
          <w:type w:val="continuous"/>
          <w:pgSz w:w="12240" w:h="15840"/>
          <w:pgMar w:top="1440" w:right="1800" w:bottom="1497" w:left="1800" w:header="720" w:footer="1440" w:gutter="0"/>
          <w:cols w:space="0"/>
        </w:sectPr>
      </w:pPr>
    </w:p>
    <w:p w14:paraId="724C5A4F" w14:textId="0F265519" w:rsidR="00050200" w:rsidRDefault="00C5232B" w:rsidP="00050200">
      <w:pPr>
        <w:pStyle w:val="Standard"/>
        <w:rPr>
          <w:rFonts w:ascii="Arial Narrow" w:eastAsia="Arial Narrow" w:hAnsi="Arial Narrow" w:cs="Arial Narrow"/>
          <w:sz w:val="20"/>
          <w:szCs w:val="20"/>
        </w:rPr>
      </w:pPr>
      <w:r>
        <w:rPr>
          <w:rFonts w:ascii="Arial Narrow" w:eastAsia="Arial Narrow" w:hAnsi="Arial Narrow" w:cs="Arial Narrow"/>
          <w:b/>
          <w:iCs/>
          <w:sz w:val="20"/>
          <w:szCs w:val="20"/>
        </w:rPr>
        <w:t xml:space="preserve"> </w:t>
      </w:r>
    </w:p>
    <w:p w14:paraId="3D47B51A" w14:textId="47BC0B30" w:rsidR="00C5232B" w:rsidRPr="00C5232B" w:rsidRDefault="00C5232B">
      <w:pPr>
        <w:pStyle w:val="Standard"/>
        <w:rPr>
          <w:rFonts w:ascii="Arial Narrow" w:eastAsia="Arial Narrow" w:hAnsi="Arial Narrow" w:cs="Arial Narrow"/>
          <w:b/>
          <w:iCs/>
          <w:sz w:val="20"/>
          <w:szCs w:val="20"/>
        </w:rPr>
      </w:pPr>
    </w:p>
    <w:p w14:paraId="55DDAC47" w14:textId="3A015A7C" w:rsidR="002C0794" w:rsidRPr="002C0794" w:rsidRDefault="00FF4DC0" w:rsidP="00B316AA">
      <w:pPr>
        <w:pStyle w:val="Standard"/>
        <w:rPr>
          <w:rFonts w:ascii="Arial Narrow" w:eastAsia="Arial Narrow" w:hAnsi="Arial Narrow" w:cs="Arial Narrow"/>
          <w:sz w:val="20"/>
          <w:szCs w:val="20"/>
        </w:rPr>
      </w:pPr>
      <w:r>
        <w:rPr>
          <w:rFonts w:ascii="Arial Narrow" w:eastAsia="Arial Narrow" w:hAnsi="Arial Narrow" w:cs="Arial Narrow"/>
          <w:b/>
          <w:i/>
          <w:sz w:val="20"/>
          <w:szCs w:val="20"/>
        </w:rPr>
        <w:t xml:space="preserve">Minutes recorded </w:t>
      </w:r>
      <w:r w:rsidR="002D446C">
        <w:rPr>
          <w:rFonts w:ascii="Arial Narrow" w:eastAsia="Arial Narrow" w:hAnsi="Arial Narrow" w:cs="Arial Narrow"/>
          <w:b/>
          <w:i/>
          <w:sz w:val="20"/>
          <w:szCs w:val="20"/>
        </w:rPr>
        <w:t>by</w:t>
      </w:r>
      <w:r w:rsidR="00597199">
        <w:rPr>
          <w:rFonts w:ascii="Arial Narrow" w:eastAsia="Arial Narrow" w:hAnsi="Arial Narrow" w:cs="Arial Narrow"/>
          <w:b/>
          <w:i/>
          <w:sz w:val="20"/>
          <w:szCs w:val="20"/>
        </w:rPr>
        <w:t>:</w:t>
      </w:r>
      <w:r>
        <w:rPr>
          <w:rFonts w:ascii="Arial Narrow" w:eastAsia="Arial Narrow" w:hAnsi="Arial Narrow" w:cs="Arial Narrow"/>
          <w:sz w:val="20"/>
          <w:szCs w:val="20"/>
        </w:rPr>
        <w:t xml:space="preserve"> </w:t>
      </w:r>
      <w:r w:rsidR="00F85548">
        <w:rPr>
          <w:rFonts w:ascii="Arial Narrow" w:eastAsia="Arial Narrow" w:hAnsi="Arial Narrow" w:cs="Arial Narrow"/>
          <w:sz w:val="20"/>
          <w:szCs w:val="20"/>
        </w:rPr>
        <w:t>Valerie Gundersen C.Mgr.</w:t>
      </w:r>
    </w:p>
    <w:p w14:paraId="19E64DF3" w14:textId="77777777" w:rsidR="002C0794" w:rsidRPr="002C0794" w:rsidRDefault="002C0794" w:rsidP="002C0794">
      <w:pPr>
        <w:pStyle w:val="Standard"/>
        <w:ind w:left="502"/>
        <w:rPr>
          <w:rFonts w:ascii="Arial Narrow" w:eastAsia="Arial Narrow" w:hAnsi="Arial Narrow" w:cs="Arial Narrow"/>
          <w:sz w:val="20"/>
          <w:szCs w:val="20"/>
        </w:rPr>
      </w:pPr>
    </w:p>
    <w:p w14:paraId="334910C3" w14:textId="3FB1F717" w:rsidR="002C0794" w:rsidRPr="002C0794" w:rsidRDefault="00B316AA" w:rsidP="002C0794">
      <w:pPr>
        <w:pStyle w:val="Standard"/>
        <w:ind w:left="142"/>
        <w:rPr>
          <w:rFonts w:ascii="Arial Narrow" w:eastAsia="Arial Narrow" w:hAnsi="Arial Narrow" w:cs="Arial Narrow"/>
          <w:sz w:val="20"/>
          <w:szCs w:val="20"/>
        </w:rPr>
      </w:pPr>
      <w:r>
        <w:rPr>
          <w:rFonts w:ascii="Arial Narrow" w:eastAsia="Arial Narrow" w:hAnsi="Arial Narrow" w:cs="Arial Narrow"/>
          <w:sz w:val="20"/>
          <w:szCs w:val="20"/>
        </w:rPr>
        <w:t>Bob h</w:t>
      </w:r>
      <w:r w:rsidR="002C0794" w:rsidRPr="002C0794">
        <w:rPr>
          <w:rFonts w:ascii="Arial Narrow" w:eastAsia="Arial Narrow" w:hAnsi="Arial Narrow" w:cs="Arial Narrow"/>
          <w:sz w:val="20"/>
          <w:szCs w:val="20"/>
        </w:rPr>
        <w:t xml:space="preserve">ad a meeting with Gilles regarding finishing the </w:t>
      </w:r>
      <w:r>
        <w:rPr>
          <w:rFonts w:ascii="Arial Narrow" w:eastAsia="Arial Narrow" w:hAnsi="Arial Narrow" w:cs="Arial Narrow"/>
          <w:sz w:val="20"/>
          <w:szCs w:val="20"/>
        </w:rPr>
        <w:t xml:space="preserve">CEO </w:t>
      </w:r>
      <w:r w:rsidR="002C0794" w:rsidRPr="002C0794">
        <w:rPr>
          <w:rFonts w:ascii="Arial Narrow" w:eastAsia="Arial Narrow" w:hAnsi="Arial Narrow" w:cs="Arial Narrow"/>
          <w:sz w:val="20"/>
          <w:szCs w:val="20"/>
        </w:rPr>
        <w:t>contract</w:t>
      </w:r>
      <w:r>
        <w:rPr>
          <w:rFonts w:ascii="Arial Narrow" w:eastAsia="Arial Narrow" w:hAnsi="Arial Narrow" w:cs="Arial Narrow"/>
          <w:sz w:val="20"/>
          <w:szCs w:val="20"/>
        </w:rPr>
        <w:t xml:space="preserve">.  </w:t>
      </w:r>
      <w:r w:rsidR="002C0794" w:rsidRPr="002C0794">
        <w:rPr>
          <w:rFonts w:ascii="Arial Narrow" w:eastAsia="Arial Narrow" w:hAnsi="Arial Narrow" w:cs="Arial Narrow"/>
          <w:sz w:val="20"/>
          <w:szCs w:val="20"/>
        </w:rPr>
        <w:t xml:space="preserve">Gilles was going to contact Matt to discuss but evidently hasn’t.  He’s not feeling CIM anymore and that’s why he’s been mainly absent.  That’s why there were discussions regarding removing Gilles from the Board, but he offered to resign </w:t>
      </w:r>
      <w:r>
        <w:rPr>
          <w:rFonts w:ascii="Arial Narrow" w:eastAsia="Arial Narrow" w:hAnsi="Arial Narrow" w:cs="Arial Narrow"/>
          <w:sz w:val="20"/>
          <w:szCs w:val="20"/>
        </w:rPr>
        <w:t xml:space="preserve">as of </w:t>
      </w:r>
      <w:r w:rsidR="002C0794" w:rsidRPr="002C0794">
        <w:rPr>
          <w:rFonts w:ascii="Arial Narrow" w:eastAsia="Arial Narrow" w:hAnsi="Arial Narrow" w:cs="Arial Narrow"/>
          <w:sz w:val="20"/>
          <w:szCs w:val="20"/>
        </w:rPr>
        <w:t xml:space="preserve">April 2 before that came to fruition.  </w:t>
      </w:r>
    </w:p>
    <w:p w14:paraId="1514C622" w14:textId="77777777" w:rsidR="002C0794" w:rsidRPr="002C0794" w:rsidRDefault="002C0794" w:rsidP="002C0794">
      <w:pPr>
        <w:pStyle w:val="Standard"/>
        <w:ind w:left="142"/>
        <w:rPr>
          <w:rFonts w:ascii="Arial Narrow" w:eastAsia="Arial Narrow" w:hAnsi="Arial Narrow" w:cs="Arial Narrow"/>
          <w:sz w:val="20"/>
          <w:szCs w:val="20"/>
        </w:rPr>
      </w:pPr>
    </w:p>
    <w:p w14:paraId="0F91FA37" w14:textId="77777777" w:rsidR="00B316AA" w:rsidRDefault="002C0794" w:rsidP="002C0794">
      <w:pPr>
        <w:pStyle w:val="Standard"/>
        <w:ind w:left="142"/>
        <w:rPr>
          <w:rFonts w:ascii="Arial Narrow" w:eastAsia="Arial Narrow" w:hAnsi="Arial Narrow" w:cs="Arial Narrow"/>
          <w:sz w:val="20"/>
          <w:szCs w:val="20"/>
        </w:rPr>
      </w:pPr>
      <w:r w:rsidRPr="002C0794">
        <w:rPr>
          <w:rFonts w:ascii="Arial Narrow" w:eastAsia="Arial Narrow" w:hAnsi="Arial Narrow" w:cs="Arial Narrow"/>
          <w:sz w:val="20"/>
          <w:szCs w:val="20"/>
        </w:rPr>
        <w:t>Matt didn’t expect this.  From a governance perspective, the board has to remove a director.  Since he offered to resign, this is not necessary.  From the financial aspect, Deb’s got it covered so</w:t>
      </w:r>
      <w:r w:rsidR="00B316AA">
        <w:rPr>
          <w:rFonts w:ascii="Arial Narrow" w:eastAsia="Arial Narrow" w:hAnsi="Arial Narrow" w:cs="Arial Narrow"/>
          <w:sz w:val="20"/>
          <w:szCs w:val="20"/>
        </w:rPr>
        <w:t xml:space="preserve"> there would be</w:t>
      </w:r>
      <w:r w:rsidRPr="002C0794">
        <w:rPr>
          <w:rFonts w:ascii="Arial Narrow" w:eastAsia="Arial Narrow" w:hAnsi="Arial Narrow" w:cs="Arial Narrow"/>
          <w:sz w:val="20"/>
          <w:szCs w:val="20"/>
        </w:rPr>
        <w:t xml:space="preserve"> no gaps in operations.  The board should have a </w:t>
      </w:r>
      <w:r w:rsidR="00B316AA">
        <w:rPr>
          <w:rFonts w:ascii="Arial Narrow" w:eastAsia="Arial Narrow" w:hAnsi="Arial Narrow" w:cs="Arial Narrow"/>
          <w:sz w:val="20"/>
          <w:szCs w:val="20"/>
        </w:rPr>
        <w:t>T</w:t>
      </w:r>
      <w:r w:rsidRPr="002C0794">
        <w:rPr>
          <w:rFonts w:ascii="Arial Narrow" w:eastAsia="Arial Narrow" w:hAnsi="Arial Narrow" w:cs="Arial Narrow"/>
          <w:sz w:val="20"/>
          <w:szCs w:val="20"/>
        </w:rPr>
        <w:t xml:space="preserve">reasurer </w:t>
      </w:r>
      <w:r w:rsidR="00B316AA">
        <w:rPr>
          <w:rFonts w:ascii="Arial Narrow" w:eastAsia="Arial Narrow" w:hAnsi="Arial Narrow" w:cs="Arial Narrow"/>
          <w:sz w:val="20"/>
          <w:szCs w:val="20"/>
        </w:rPr>
        <w:t xml:space="preserve">in place </w:t>
      </w:r>
      <w:r w:rsidRPr="002C0794">
        <w:rPr>
          <w:rFonts w:ascii="Arial Narrow" w:eastAsia="Arial Narrow" w:hAnsi="Arial Narrow" w:cs="Arial Narrow"/>
          <w:sz w:val="20"/>
          <w:szCs w:val="20"/>
        </w:rPr>
        <w:t xml:space="preserve">since we’re a long way from the AGM.  The common procedure is the Board simply appoints someone else as treasurer once Gilles formally resigns.  </w:t>
      </w:r>
    </w:p>
    <w:p w14:paraId="472110E3" w14:textId="77777777" w:rsidR="00B316AA" w:rsidRDefault="00B316AA" w:rsidP="002C0794">
      <w:pPr>
        <w:pStyle w:val="Standard"/>
        <w:ind w:left="142"/>
        <w:rPr>
          <w:rFonts w:ascii="Arial Narrow" w:eastAsia="Arial Narrow" w:hAnsi="Arial Narrow" w:cs="Arial Narrow"/>
          <w:sz w:val="20"/>
          <w:szCs w:val="20"/>
        </w:rPr>
      </w:pPr>
    </w:p>
    <w:p w14:paraId="27F565AF" w14:textId="62CF55F2" w:rsidR="00B316AA" w:rsidRDefault="002C0794" w:rsidP="002C0794">
      <w:pPr>
        <w:pStyle w:val="Standard"/>
        <w:ind w:left="142"/>
        <w:rPr>
          <w:rFonts w:ascii="Arial Narrow" w:eastAsia="Arial Narrow" w:hAnsi="Arial Narrow" w:cs="Arial Narrow"/>
          <w:sz w:val="20"/>
          <w:szCs w:val="20"/>
        </w:rPr>
      </w:pPr>
      <w:r w:rsidRPr="002C0794">
        <w:rPr>
          <w:rFonts w:ascii="Arial Narrow" w:eastAsia="Arial Narrow" w:hAnsi="Arial Narrow" w:cs="Arial Narrow"/>
          <w:sz w:val="20"/>
          <w:szCs w:val="20"/>
        </w:rPr>
        <w:t xml:space="preserve">If the Board wants to fill the vacancy in the interim, they need to appoint a director to fill a position to ensure we continue to have 10 positions.  It doesn’t need to be treasurer specifically, but it can be.  </w:t>
      </w:r>
    </w:p>
    <w:p w14:paraId="65F0A962" w14:textId="77777777" w:rsidR="00B316AA" w:rsidRDefault="00B316AA" w:rsidP="002C0794">
      <w:pPr>
        <w:pStyle w:val="Standard"/>
        <w:ind w:left="142"/>
        <w:rPr>
          <w:rFonts w:ascii="Arial Narrow" w:eastAsia="Arial Narrow" w:hAnsi="Arial Narrow" w:cs="Arial Narrow"/>
          <w:sz w:val="20"/>
          <w:szCs w:val="20"/>
        </w:rPr>
      </w:pPr>
    </w:p>
    <w:p w14:paraId="5901D028" w14:textId="7834B1CB" w:rsidR="002C0794" w:rsidRPr="002C0794" w:rsidRDefault="002C0794" w:rsidP="002C0794">
      <w:pPr>
        <w:pStyle w:val="Standard"/>
        <w:ind w:left="142"/>
        <w:rPr>
          <w:rFonts w:ascii="Arial Narrow" w:eastAsia="Arial Narrow" w:hAnsi="Arial Narrow" w:cs="Arial Narrow"/>
          <w:sz w:val="20"/>
          <w:szCs w:val="20"/>
        </w:rPr>
      </w:pPr>
      <w:r w:rsidRPr="002C0794">
        <w:rPr>
          <w:rFonts w:ascii="Arial Narrow" w:eastAsia="Arial Narrow" w:hAnsi="Arial Narrow" w:cs="Arial Narrow"/>
          <w:sz w:val="20"/>
          <w:szCs w:val="20"/>
        </w:rPr>
        <w:t>A first order of business, the Board will have to look for a replacement.  Could look at Oye as an appointee to ensure we have the numbers needed</w:t>
      </w:r>
      <w:r w:rsidR="00B316AA">
        <w:rPr>
          <w:rFonts w:ascii="Arial Narrow" w:eastAsia="Arial Narrow" w:hAnsi="Arial Narrow" w:cs="Arial Narrow"/>
          <w:sz w:val="20"/>
          <w:szCs w:val="20"/>
        </w:rPr>
        <w:t xml:space="preserve"> since his term was technically one year but lasted only several months.  Whoever is appointed would be a</w:t>
      </w:r>
      <w:r w:rsidRPr="002C0794">
        <w:rPr>
          <w:rFonts w:ascii="Arial Narrow" w:eastAsia="Arial Narrow" w:hAnsi="Arial Narrow" w:cs="Arial Narrow"/>
          <w:sz w:val="20"/>
          <w:szCs w:val="20"/>
        </w:rPr>
        <w:t xml:space="preserve"> director until November when we have the AGM.  </w:t>
      </w:r>
    </w:p>
    <w:p w14:paraId="359B6526" w14:textId="77777777" w:rsidR="002C0794" w:rsidRPr="002C0794" w:rsidRDefault="002C0794" w:rsidP="002C0794">
      <w:pPr>
        <w:pStyle w:val="Standard"/>
        <w:ind w:left="142"/>
        <w:rPr>
          <w:rFonts w:ascii="Arial Narrow" w:eastAsia="Arial Narrow" w:hAnsi="Arial Narrow" w:cs="Arial Narrow"/>
          <w:sz w:val="20"/>
          <w:szCs w:val="20"/>
        </w:rPr>
      </w:pPr>
    </w:p>
    <w:p w14:paraId="25843BBF" w14:textId="6D35E3DF" w:rsidR="002C0794" w:rsidRPr="002C0794" w:rsidRDefault="002C0794" w:rsidP="002C0794">
      <w:pPr>
        <w:pStyle w:val="Standard"/>
        <w:ind w:left="142"/>
        <w:rPr>
          <w:rFonts w:ascii="Arial Narrow" w:eastAsia="Arial Narrow" w:hAnsi="Arial Narrow" w:cs="Arial Narrow"/>
          <w:sz w:val="20"/>
          <w:szCs w:val="20"/>
        </w:rPr>
      </w:pPr>
      <w:r w:rsidRPr="002C0794">
        <w:rPr>
          <w:rFonts w:ascii="Arial Narrow" w:eastAsia="Arial Narrow" w:hAnsi="Arial Narrow" w:cs="Arial Narrow"/>
          <w:sz w:val="20"/>
          <w:szCs w:val="20"/>
        </w:rPr>
        <w:t>We still do need to receive Gilles’ resignation before we c</w:t>
      </w:r>
      <w:r w:rsidR="00B316AA">
        <w:rPr>
          <w:rFonts w:ascii="Arial Narrow" w:eastAsia="Arial Narrow" w:hAnsi="Arial Narrow" w:cs="Arial Narrow"/>
          <w:sz w:val="20"/>
          <w:szCs w:val="20"/>
        </w:rPr>
        <w:t xml:space="preserve">an do anything, unless we call a </w:t>
      </w:r>
      <w:r w:rsidRPr="002C0794">
        <w:rPr>
          <w:rFonts w:ascii="Arial Narrow" w:eastAsia="Arial Narrow" w:hAnsi="Arial Narrow" w:cs="Arial Narrow"/>
          <w:sz w:val="20"/>
          <w:szCs w:val="20"/>
        </w:rPr>
        <w:t xml:space="preserve">Board vote to remove.  We should prompt an email from him to formalize the resignation.  </w:t>
      </w:r>
    </w:p>
    <w:p w14:paraId="5CF4D92A" w14:textId="77777777" w:rsidR="002C0794" w:rsidRPr="002C0794" w:rsidRDefault="002C0794" w:rsidP="002C0794">
      <w:pPr>
        <w:pStyle w:val="Standard"/>
        <w:ind w:left="142"/>
        <w:rPr>
          <w:rFonts w:ascii="Arial Narrow" w:eastAsia="Arial Narrow" w:hAnsi="Arial Narrow" w:cs="Arial Narrow"/>
          <w:sz w:val="20"/>
          <w:szCs w:val="20"/>
        </w:rPr>
      </w:pPr>
    </w:p>
    <w:p w14:paraId="276DEB47" w14:textId="77777777" w:rsidR="00B316AA" w:rsidRDefault="00B316AA" w:rsidP="002C0794">
      <w:pPr>
        <w:pStyle w:val="Standard"/>
        <w:ind w:left="142"/>
        <w:rPr>
          <w:rFonts w:ascii="Arial Narrow" w:eastAsia="Arial Narrow" w:hAnsi="Arial Narrow" w:cs="Arial Narrow"/>
          <w:sz w:val="20"/>
          <w:szCs w:val="20"/>
        </w:rPr>
      </w:pPr>
    </w:p>
    <w:p w14:paraId="383C04BD" w14:textId="3A77F7E5" w:rsidR="002C0794" w:rsidRPr="002C0794" w:rsidRDefault="002C0794" w:rsidP="002C0794">
      <w:pPr>
        <w:pStyle w:val="Standard"/>
        <w:ind w:left="142"/>
        <w:rPr>
          <w:rFonts w:ascii="Arial Narrow" w:eastAsia="Arial Narrow" w:hAnsi="Arial Narrow" w:cs="Arial Narrow"/>
          <w:sz w:val="20"/>
          <w:szCs w:val="20"/>
        </w:rPr>
      </w:pPr>
      <w:r w:rsidRPr="002C0794">
        <w:rPr>
          <w:rFonts w:ascii="Arial Narrow" w:eastAsia="Arial Narrow" w:hAnsi="Arial Narrow" w:cs="Arial Narrow"/>
          <w:sz w:val="20"/>
          <w:szCs w:val="20"/>
        </w:rPr>
        <w:lastRenderedPageBreak/>
        <w:t xml:space="preserve">Hopefully we will have a good pool of candidates for the next election, as Terry will be resigning.  There will be at least 6 vacancies by the AGM.  </w:t>
      </w:r>
    </w:p>
    <w:p w14:paraId="718E9063" w14:textId="77777777" w:rsidR="002C0794" w:rsidRPr="002C0794" w:rsidRDefault="002C0794" w:rsidP="002C0794">
      <w:pPr>
        <w:pStyle w:val="Standard"/>
        <w:ind w:left="142"/>
        <w:rPr>
          <w:rFonts w:ascii="Arial Narrow" w:eastAsia="Arial Narrow" w:hAnsi="Arial Narrow" w:cs="Arial Narrow"/>
          <w:sz w:val="20"/>
          <w:szCs w:val="20"/>
        </w:rPr>
      </w:pPr>
    </w:p>
    <w:p w14:paraId="05461BFB" w14:textId="58F8F2FF" w:rsidR="002C0794" w:rsidRPr="002C0794" w:rsidRDefault="002C0794" w:rsidP="002C0794">
      <w:pPr>
        <w:pStyle w:val="Standard"/>
        <w:ind w:left="142"/>
        <w:rPr>
          <w:rFonts w:ascii="Arial Narrow" w:eastAsia="Arial Narrow" w:hAnsi="Arial Narrow" w:cs="Arial Narrow"/>
          <w:sz w:val="20"/>
          <w:szCs w:val="20"/>
        </w:rPr>
      </w:pPr>
      <w:r w:rsidRPr="002C0794">
        <w:rPr>
          <w:rFonts w:ascii="Arial Narrow" w:eastAsia="Arial Narrow" w:hAnsi="Arial Narrow" w:cs="Arial Narrow"/>
          <w:sz w:val="20"/>
          <w:szCs w:val="20"/>
        </w:rPr>
        <w:t>Bob will ask that anyone interested in the Treasurer</w:t>
      </w:r>
      <w:r w:rsidR="00B316AA">
        <w:rPr>
          <w:rFonts w:ascii="Arial Narrow" w:eastAsia="Arial Narrow" w:hAnsi="Arial Narrow" w:cs="Arial Narrow"/>
          <w:sz w:val="20"/>
          <w:szCs w:val="20"/>
        </w:rPr>
        <w:t xml:space="preserve"> role contact him offline following</w:t>
      </w:r>
      <w:r w:rsidRPr="002C0794">
        <w:rPr>
          <w:rFonts w:ascii="Arial Narrow" w:eastAsia="Arial Narrow" w:hAnsi="Arial Narrow" w:cs="Arial Narrow"/>
          <w:sz w:val="20"/>
          <w:szCs w:val="20"/>
        </w:rPr>
        <w:t xml:space="preserve"> next week’s meeting.</w:t>
      </w:r>
    </w:p>
    <w:p w14:paraId="6DAC22F4" w14:textId="77777777" w:rsidR="002C0794" w:rsidRPr="002C0794" w:rsidRDefault="002C0794" w:rsidP="002C0794">
      <w:pPr>
        <w:pStyle w:val="Standard"/>
        <w:ind w:left="142"/>
        <w:rPr>
          <w:rFonts w:ascii="Arial Narrow" w:eastAsia="Arial Narrow" w:hAnsi="Arial Narrow" w:cs="Arial Narrow"/>
          <w:sz w:val="20"/>
          <w:szCs w:val="20"/>
        </w:rPr>
      </w:pPr>
    </w:p>
    <w:p w14:paraId="7FC5E25F" w14:textId="318FD735" w:rsidR="002C0794" w:rsidRPr="002C0794" w:rsidRDefault="002C0794" w:rsidP="002C0794">
      <w:pPr>
        <w:pStyle w:val="Standard"/>
        <w:ind w:left="142"/>
        <w:rPr>
          <w:rFonts w:ascii="Arial Narrow" w:eastAsia="Arial Narrow" w:hAnsi="Arial Narrow" w:cs="Arial Narrow"/>
          <w:sz w:val="20"/>
          <w:szCs w:val="20"/>
        </w:rPr>
      </w:pPr>
      <w:r w:rsidRPr="002C0794">
        <w:rPr>
          <w:rFonts w:ascii="Arial Narrow" w:eastAsia="Arial Narrow" w:hAnsi="Arial Narrow" w:cs="Arial Narrow"/>
          <w:sz w:val="20"/>
          <w:szCs w:val="20"/>
        </w:rPr>
        <w:t>So two orders of business to attend to, choose a treasurer and appoint a general director</w:t>
      </w:r>
      <w:r w:rsidR="00B316AA">
        <w:rPr>
          <w:rFonts w:ascii="Arial Narrow" w:eastAsia="Arial Narrow" w:hAnsi="Arial Narrow" w:cs="Arial Narrow"/>
          <w:sz w:val="20"/>
          <w:szCs w:val="20"/>
        </w:rPr>
        <w:t xml:space="preserve"> to fill the vacancy.</w:t>
      </w:r>
      <w:r w:rsidRPr="002C0794">
        <w:rPr>
          <w:rFonts w:ascii="Arial Narrow" w:eastAsia="Arial Narrow" w:hAnsi="Arial Narrow" w:cs="Arial Narrow"/>
          <w:sz w:val="20"/>
          <w:szCs w:val="20"/>
        </w:rPr>
        <w:t xml:space="preserve">    </w:t>
      </w:r>
    </w:p>
    <w:p w14:paraId="658A60E7" w14:textId="77777777" w:rsidR="002C0794" w:rsidRPr="002C0794" w:rsidRDefault="002C0794" w:rsidP="002C0794">
      <w:pPr>
        <w:pStyle w:val="Standard"/>
        <w:ind w:left="142"/>
        <w:rPr>
          <w:rFonts w:ascii="Arial Narrow" w:eastAsia="Arial Narrow" w:hAnsi="Arial Narrow" w:cs="Arial Narrow"/>
          <w:sz w:val="20"/>
          <w:szCs w:val="20"/>
        </w:rPr>
      </w:pPr>
    </w:p>
    <w:p w14:paraId="613FBFD3" w14:textId="140ACE8F" w:rsidR="001C353E" w:rsidRPr="002C0794" w:rsidRDefault="007D6274" w:rsidP="002C0794">
      <w:pPr>
        <w:pStyle w:val="Standard"/>
        <w:ind w:left="426"/>
        <w:rPr>
          <w:rFonts w:ascii="Arial Narrow" w:eastAsia="Arial Narrow" w:hAnsi="Arial Narrow" w:cs="Arial Narrow"/>
          <w:b/>
          <w:sz w:val="20"/>
          <w:szCs w:val="20"/>
        </w:rPr>
      </w:pPr>
      <w:r w:rsidRPr="002C0794">
        <w:rPr>
          <w:rFonts w:ascii="Arial Narrow" w:eastAsia="Arial Narrow" w:hAnsi="Arial Narrow" w:cs="Arial Narrow"/>
          <w:b/>
          <w:sz w:val="20"/>
          <w:szCs w:val="20"/>
        </w:rPr>
        <w:tab/>
      </w:r>
      <w:bookmarkStart w:id="0" w:name="_GoBack"/>
      <w:bookmarkEnd w:id="0"/>
      <w:r w:rsidRPr="002C0794">
        <w:rPr>
          <w:rFonts w:ascii="Arial Narrow" w:eastAsia="Arial Narrow" w:hAnsi="Arial Narrow" w:cs="Arial Narrow"/>
          <w:b/>
          <w:sz w:val="20"/>
          <w:szCs w:val="20"/>
        </w:rPr>
        <w:tab/>
      </w:r>
      <w:r w:rsidRPr="002C0794">
        <w:rPr>
          <w:rFonts w:ascii="Arial Narrow" w:eastAsia="Arial Narrow" w:hAnsi="Arial Narrow" w:cs="Arial Narrow"/>
          <w:b/>
          <w:sz w:val="20"/>
          <w:szCs w:val="20"/>
        </w:rPr>
        <w:tab/>
      </w:r>
      <w:r w:rsidRPr="002C0794">
        <w:rPr>
          <w:rFonts w:ascii="Arial Narrow" w:eastAsia="Arial Narrow" w:hAnsi="Arial Narrow" w:cs="Arial Narrow"/>
          <w:b/>
          <w:sz w:val="20"/>
          <w:szCs w:val="20"/>
        </w:rPr>
        <w:tab/>
      </w:r>
      <w:r w:rsidRPr="002C0794">
        <w:rPr>
          <w:rFonts w:ascii="Arial Narrow" w:eastAsia="Arial Narrow" w:hAnsi="Arial Narrow" w:cs="Arial Narrow"/>
          <w:b/>
          <w:sz w:val="20"/>
          <w:szCs w:val="20"/>
        </w:rPr>
        <w:tab/>
      </w:r>
      <w:r w:rsidR="001F39BA" w:rsidRPr="002C0794">
        <w:rPr>
          <w:rFonts w:ascii="Arial Narrow" w:eastAsia="Arial Narrow" w:hAnsi="Arial Narrow" w:cs="Arial Narrow"/>
          <w:b/>
          <w:sz w:val="20"/>
          <w:szCs w:val="20"/>
        </w:rPr>
        <w:t xml:space="preserve">              </w:t>
      </w:r>
      <w:r w:rsidR="001F39BA" w:rsidRPr="002C0794">
        <w:rPr>
          <w:rFonts w:ascii="Arial Narrow" w:eastAsia="Arial Narrow" w:hAnsi="Arial Narrow" w:cs="Arial Narrow"/>
          <w:b/>
          <w:sz w:val="20"/>
          <w:szCs w:val="20"/>
        </w:rPr>
        <w:tab/>
      </w:r>
    </w:p>
    <w:p w14:paraId="65AEEBE6" w14:textId="77777777" w:rsidR="001C353E" w:rsidRPr="002C0794" w:rsidRDefault="001C353E">
      <w:pPr>
        <w:pStyle w:val="Standard"/>
        <w:rPr>
          <w:rFonts w:ascii="Arial Narrow" w:eastAsia="Arial Narrow" w:hAnsi="Arial Narrow" w:cs="Arial Narrow"/>
          <w:sz w:val="20"/>
          <w:szCs w:val="20"/>
        </w:rPr>
      </w:pPr>
    </w:p>
    <w:p w14:paraId="45071E5B" w14:textId="2EE908DF" w:rsidR="00151D1E" w:rsidRDefault="00D63F59">
      <w:pPr>
        <w:pStyle w:val="Standard"/>
        <w:tabs>
          <w:tab w:val="left" w:pos="-3402"/>
        </w:tabs>
        <w:rPr>
          <w:rFonts w:ascii="Arial Narrow" w:eastAsia="Arial Narrow" w:hAnsi="Arial Narrow" w:cs="Arial Narrow"/>
          <w:bCs/>
          <w:sz w:val="20"/>
          <w:szCs w:val="20"/>
        </w:rPr>
      </w:pPr>
      <w:r w:rsidRPr="00D63F59">
        <w:rPr>
          <w:rFonts w:ascii="Arial Narrow" w:eastAsia="Arial Narrow" w:hAnsi="Arial Narrow" w:cs="Arial Narrow"/>
          <w:bCs/>
          <w:sz w:val="20"/>
          <w:szCs w:val="20"/>
        </w:rPr>
        <w:t>Meeting adjourned</w:t>
      </w:r>
      <w:r w:rsidR="00597199">
        <w:rPr>
          <w:rFonts w:ascii="Arial Narrow" w:eastAsia="Arial Narrow" w:hAnsi="Arial Narrow" w:cs="Arial Narrow"/>
          <w:bCs/>
          <w:sz w:val="20"/>
          <w:szCs w:val="20"/>
        </w:rPr>
        <w:t xml:space="preserve"> </w:t>
      </w:r>
      <w:r w:rsidR="002C0794">
        <w:rPr>
          <w:rFonts w:ascii="Arial Narrow" w:eastAsia="Arial Narrow" w:hAnsi="Arial Narrow" w:cs="Arial Narrow"/>
          <w:bCs/>
          <w:sz w:val="20"/>
          <w:szCs w:val="20"/>
        </w:rPr>
        <w:t>5:29</w:t>
      </w:r>
      <w:r w:rsidR="00597199" w:rsidRPr="00597199">
        <w:rPr>
          <w:rFonts w:ascii="Arial Narrow" w:eastAsia="Arial Narrow" w:hAnsi="Arial Narrow" w:cs="Arial Narrow"/>
          <w:bCs/>
          <w:sz w:val="20"/>
          <w:szCs w:val="20"/>
        </w:rPr>
        <w:t xml:space="preserve"> MT.</w:t>
      </w:r>
      <w:r w:rsidR="00597199">
        <w:rPr>
          <w:rFonts w:ascii="Arial Narrow" w:eastAsia="Arial Narrow" w:hAnsi="Arial Narrow" w:cs="Arial Narrow"/>
          <w:bCs/>
          <w:sz w:val="20"/>
          <w:szCs w:val="20"/>
        </w:rPr>
        <w:t>by Bob Fisher</w:t>
      </w:r>
      <w:r w:rsidRPr="00D63F59">
        <w:rPr>
          <w:rFonts w:ascii="Arial Narrow" w:eastAsia="Arial Narrow" w:hAnsi="Arial Narrow" w:cs="Arial Narrow"/>
          <w:bCs/>
          <w:sz w:val="20"/>
          <w:szCs w:val="20"/>
        </w:rPr>
        <w:t>.</w:t>
      </w:r>
    </w:p>
    <w:p w14:paraId="36CDB06B" w14:textId="77777777" w:rsidR="00151D1E" w:rsidRDefault="00151D1E">
      <w:pPr>
        <w:pStyle w:val="Standard"/>
        <w:tabs>
          <w:tab w:val="left" w:pos="-3402"/>
        </w:tabs>
        <w:rPr>
          <w:rFonts w:ascii="Arial Narrow" w:eastAsia="Arial Narrow" w:hAnsi="Arial Narrow" w:cs="Arial Narrow"/>
          <w:bCs/>
          <w:sz w:val="20"/>
          <w:szCs w:val="20"/>
        </w:rPr>
      </w:pPr>
    </w:p>
    <w:p w14:paraId="28BD8761" w14:textId="0DFF0C37" w:rsidR="001C353E" w:rsidRDefault="00FF4DC0">
      <w:pPr>
        <w:pStyle w:val="Standard"/>
      </w:pPr>
      <w:r>
        <w:rPr>
          <w:rFonts w:ascii="Arial Narrow" w:eastAsia="Arial Narrow" w:hAnsi="Arial Narrow" w:cs="Arial Narrow"/>
          <w:b/>
          <w:i/>
          <w:sz w:val="20"/>
          <w:szCs w:val="20"/>
        </w:rPr>
        <w:t>Minutes submitted by:</w:t>
      </w:r>
      <w:r>
        <w:rPr>
          <w:rFonts w:ascii="Arial Narrow" w:eastAsia="Arial Narrow" w:hAnsi="Arial Narrow" w:cs="Arial Narrow"/>
          <w:sz w:val="20"/>
          <w:szCs w:val="20"/>
        </w:rPr>
        <w:tab/>
      </w:r>
      <w:r w:rsidR="00597199">
        <w:rPr>
          <w:rFonts w:ascii="Arial Narrow" w:eastAsia="Arial Narrow" w:hAnsi="Arial Narrow" w:cs="Arial Narrow"/>
          <w:sz w:val="20"/>
          <w:szCs w:val="20"/>
        </w:rPr>
        <w:t>Valerie Gundersen</w:t>
      </w:r>
    </w:p>
    <w:p w14:paraId="09FF6577" w14:textId="77777777" w:rsidR="001C353E" w:rsidRDefault="00FF4DC0">
      <w:pPr>
        <w:pStyle w:val="Standard"/>
        <w:rPr>
          <w:rFonts w:ascii="Arial Narrow" w:eastAsia="Arial Narrow" w:hAnsi="Arial Narrow" w:cs="Arial Narrow"/>
          <w:sz w:val="20"/>
          <w:szCs w:val="20"/>
        </w:rPr>
      </w:pPr>
      <w:r>
        <w:rPr>
          <w:rFonts w:ascii="Arial Narrow" w:eastAsia="Arial Narrow" w:hAnsi="Arial Narrow" w:cs="Arial Narrow"/>
          <w:sz w:val="20"/>
          <w:szCs w:val="20"/>
        </w:rPr>
        <w:t>Approved by:</w:t>
      </w:r>
      <w:r>
        <w:rPr>
          <w:rFonts w:ascii="Arial Narrow" w:eastAsia="Arial Narrow" w:hAnsi="Arial Narrow" w:cs="Arial Narrow"/>
          <w:sz w:val="20"/>
          <w:szCs w:val="20"/>
        </w:rPr>
        <w:tab/>
      </w:r>
    </w:p>
    <w:p w14:paraId="25E435D0" w14:textId="77777777" w:rsidR="001C353E" w:rsidRDefault="001C353E">
      <w:pPr>
        <w:pStyle w:val="Standard"/>
      </w:pPr>
    </w:p>
    <w:p w14:paraId="3EF12D27" w14:textId="77777777" w:rsidR="001C353E" w:rsidRDefault="001C353E">
      <w:pPr>
        <w:pStyle w:val="Standard"/>
      </w:pPr>
    </w:p>
    <w:p w14:paraId="455DFAAC" w14:textId="77777777" w:rsidR="001C353E" w:rsidRDefault="00FF4DC0">
      <w:pPr>
        <w:pStyle w:val="Standard"/>
      </w:pP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rPr>
        <w:tab/>
      </w:r>
      <w:r>
        <w:rPr>
          <w:rFonts w:ascii="Arial Narrow" w:eastAsia="Arial Narrow" w:hAnsi="Arial Narrow" w:cs="Arial Narrow"/>
          <w:sz w:val="20"/>
          <w:szCs w:val="20"/>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p>
    <w:p w14:paraId="41667997" w14:textId="729F5205" w:rsidR="00803274" w:rsidRPr="00803274" w:rsidRDefault="00A0342C" w:rsidP="003B164D">
      <w:pPr>
        <w:pStyle w:val="Standard"/>
        <w:rPr>
          <w:rFonts w:ascii="Arial Narrow" w:eastAsia="Arial Narrow" w:hAnsi="Arial Narrow" w:cs="Arial Narrow"/>
          <w:b/>
          <w:sz w:val="20"/>
          <w:szCs w:val="20"/>
        </w:rPr>
      </w:pPr>
      <w:r>
        <w:rPr>
          <w:rFonts w:ascii="Arial Narrow" w:eastAsia="Arial Narrow" w:hAnsi="Arial Narrow" w:cs="Arial Narrow"/>
          <w:sz w:val="20"/>
          <w:szCs w:val="20"/>
        </w:rPr>
        <w:t>Robert Fisher, C.I.M., C.Mgr</w:t>
      </w:r>
      <w:r w:rsidR="00FF4DC0">
        <w:rPr>
          <w:rFonts w:ascii="Arial Narrow" w:eastAsia="Arial Narrow" w:hAnsi="Arial Narrow" w:cs="Arial Narrow"/>
          <w:sz w:val="20"/>
          <w:szCs w:val="20"/>
        </w:rPr>
        <w:t>.</w:t>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E87C56">
        <w:rPr>
          <w:rFonts w:ascii="Arial Narrow" w:eastAsia="Arial Narrow" w:hAnsi="Arial Narrow" w:cs="Arial Narrow"/>
          <w:sz w:val="20"/>
          <w:szCs w:val="20"/>
        </w:rPr>
        <w:t>Valerie Gundersen</w:t>
      </w:r>
      <w:r w:rsidR="00FF4DC0">
        <w:rPr>
          <w:rFonts w:ascii="Arial Narrow" w:eastAsia="Arial Narrow" w:hAnsi="Arial Narrow" w:cs="Arial Narrow"/>
          <w:sz w:val="20"/>
          <w:szCs w:val="20"/>
        </w:rPr>
        <w:t>, C.I.M., C.Mgr</w:t>
      </w:r>
      <w:r w:rsidR="00FF4252">
        <w:rPr>
          <w:rFonts w:ascii="Arial Narrow" w:eastAsia="Arial Narrow" w:hAnsi="Arial Narrow" w:cs="Arial Narrow"/>
          <w:sz w:val="20"/>
          <w:szCs w:val="20"/>
        </w:rPr>
        <w:t xml:space="preserve">. </w:t>
      </w:r>
      <w:r w:rsidR="00FF4DC0">
        <w:rPr>
          <w:rFonts w:ascii="Arial Narrow" w:eastAsia="Arial Narrow" w:hAnsi="Arial Narrow" w:cs="Arial Narrow"/>
          <w:sz w:val="20"/>
          <w:szCs w:val="20"/>
        </w:rPr>
        <w:br/>
      </w:r>
      <w:r w:rsidR="00FF4252">
        <w:rPr>
          <w:rFonts w:ascii="Arial Narrow" w:eastAsia="Arial Narrow" w:hAnsi="Arial Narrow" w:cs="Arial Narrow"/>
          <w:sz w:val="20"/>
          <w:szCs w:val="20"/>
        </w:rPr>
        <w:t>President &amp;</w:t>
      </w:r>
      <w:r w:rsidR="00FF4DC0">
        <w:rPr>
          <w:rFonts w:ascii="Arial Narrow" w:eastAsia="Arial Narrow" w:hAnsi="Arial Narrow" w:cs="Arial Narrow"/>
          <w:sz w:val="20"/>
          <w:szCs w:val="20"/>
        </w:rPr>
        <w:t xml:space="preserve"> </w:t>
      </w:r>
      <w:r w:rsidR="006402DF">
        <w:rPr>
          <w:rFonts w:ascii="Arial Narrow" w:eastAsia="Arial Narrow" w:hAnsi="Arial Narrow" w:cs="Arial Narrow"/>
          <w:sz w:val="20"/>
          <w:szCs w:val="20"/>
        </w:rPr>
        <w:t>Chair</w:t>
      </w:r>
      <w:r w:rsidR="006402DF">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t>Secretary</w:t>
      </w:r>
    </w:p>
    <w:sectPr w:rsidR="00803274" w:rsidRPr="00803274" w:rsidSect="00165BC9">
      <w:headerReference w:type="default" r:id="rId14"/>
      <w:type w:val="continuous"/>
      <w:pgSz w:w="12240" w:h="15840"/>
      <w:pgMar w:top="1440" w:right="1800" w:bottom="1497" w:left="1800" w:header="720" w:footer="1440" w:gutter="0"/>
      <w:cols w:space="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204980" w14:textId="77777777" w:rsidR="00C55336" w:rsidRDefault="00C55336">
      <w:pPr>
        <w:spacing w:line="240" w:lineRule="auto"/>
      </w:pPr>
      <w:r>
        <w:separator/>
      </w:r>
    </w:p>
  </w:endnote>
  <w:endnote w:type="continuationSeparator" w:id="0">
    <w:p w14:paraId="221C896B" w14:textId="77777777" w:rsidR="00C55336" w:rsidRDefault="00C553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tarSymbol">
    <w:altName w:val="Segoe UI Symbol"/>
    <w:charset w:val="02"/>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4F052D" w14:textId="599055CB" w:rsidR="00B606F8" w:rsidRPr="00165BC9" w:rsidRDefault="00B606F8">
    <w:pPr>
      <w:pStyle w:val="Standard"/>
      <w:tabs>
        <w:tab w:val="center" w:pos="4320"/>
      </w:tabs>
      <w:spacing w:after="720"/>
      <w:rPr>
        <w:sz w:val="14"/>
        <w:szCs w:val="14"/>
      </w:rPr>
    </w:pPr>
    <w:r w:rsidRPr="00165BC9">
      <w:rPr>
        <w:rFonts w:ascii="Arial Narrow" w:eastAsia="Arial Narrow" w:hAnsi="Arial Narrow" w:cs="Arial Narrow"/>
        <w:sz w:val="14"/>
        <w:szCs w:val="14"/>
        <w:u w:val="single"/>
      </w:rPr>
      <w:t>Canadian Institute of Management</w:t>
    </w:r>
    <w:r w:rsidRPr="00165BC9">
      <w:rPr>
        <w:rFonts w:ascii="Arial Narrow" w:eastAsia="Arial Narrow" w:hAnsi="Arial Narrow" w:cs="Arial Narrow"/>
        <w:sz w:val="14"/>
        <w:szCs w:val="14"/>
        <w:u w:val="single"/>
      </w:rPr>
      <w:br/>
    </w:r>
    <w:r w:rsidR="00B316AA">
      <w:rPr>
        <w:rFonts w:ascii="Arial Narrow" w:eastAsia="Arial Narrow" w:hAnsi="Arial Narrow" w:cs="Arial Narrow"/>
        <w:sz w:val="14"/>
        <w:szCs w:val="14"/>
        <w:u w:val="single"/>
      </w:rPr>
      <w:t xml:space="preserve">Executive Call in-camera </w:t>
    </w:r>
    <w:r>
      <w:rPr>
        <w:rFonts w:ascii="Arial Narrow" w:eastAsia="Arial Narrow" w:hAnsi="Arial Narrow" w:cs="Arial Narrow"/>
        <w:sz w:val="14"/>
        <w:szCs w:val="14"/>
        <w:u w:val="single"/>
      </w:rPr>
      <w:t xml:space="preserve"> Meeting Minutes</w:t>
    </w:r>
    <w:r>
      <w:rPr>
        <w:rFonts w:ascii="Arial Narrow" w:eastAsia="Arial Narrow" w:hAnsi="Arial Narrow" w:cs="Arial Narrow"/>
        <w:sz w:val="14"/>
        <w:szCs w:val="14"/>
        <w:u w:val="single"/>
      </w:rPr>
      <w:tab/>
    </w:r>
    <w:r w:rsidR="00B316AA">
      <w:rPr>
        <w:rFonts w:ascii="Arial Narrow" w:eastAsia="Arial Narrow" w:hAnsi="Arial Narrow" w:cs="Arial Narrow"/>
        <w:sz w:val="14"/>
        <w:szCs w:val="14"/>
        <w:u w:val="single"/>
      </w:rPr>
      <w:t>March 30</w:t>
    </w:r>
    <w:r w:rsidR="00BA3D72">
      <w:rPr>
        <w:rFonts w:ascii="Arial Narrow" w:eastAsia="Arial Narrow" w:hAnsi="Arial Narrow" w:cs="Arial Narrow"/>
        <w:sz w:val="14"/>
        <w:szCs w:val="14"/>
        <w:u w:val="single"/>
      </w:rPr>
      <w:t>, 2021</w:t>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t xml:space="preserve">Page </w:t>
    </w:r>
    <w:r w:rsidRPr="00165BC9">
      <w:rPr>
        <w:sz w:val="14"/>
        <w:szCs w:val="14"/>
      </w:rPr>
      <w:fldChar w:fldCharType="begin"/>
    </w:r>
    <w:r w:rsidRPr="00165BC9">
      <w:rPr>
        <w:sz w:val="14"/>
        <w:szCs w:val="14"/>
      </w:rPr>
      <w:instrText xml:space="preserve"> PAGE </w:instrText>
    </w:r>
    <w:r w:rsidRPr="00165BC9">
      <w:rPr>
        <w:sz w:val="14"/>
        <w:szCs w:val="14"/>
      </w:rPr>
      <w:fldChar w:fldCharType="separate"/>
    </w:r>
    <w:r w:rsidR="00B316AA">
      <w:rPr>
        <w:noProof/>
        <w:sz w:val="14"/>
        <w:szCs w:val="14"/>
      </w:rPr>
      <w:t>1</w:t>
    </w:r>
    <w:r w:rsidRPr="00165BC9">
      <w:rPr>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E75CF" w14:textId="77777777" w:rsidR="00C55336" w:rsidRDefault="00C55336">
      <w:pPr>
        <w:spacing w:line="240" w:lineRule="auto"/>
      </w:pPr>
      <w:r>
        <w:rPr>
          <w:color w:val="000000"/>
        </w:rPr>
        <w:separator/>
      </w:r>
    </w:p>
  </w:footnote>
  <w:footnote w:type="continuationSeparator" w:id="0">
    <w:p w14:paraId="60E0B902" w14:textId="77777777" w:rsidR="00C55336" w:rsidRDefault="00C553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0F943" w14:textId="1085F647" w:rsidR="00B606F8" w:rsidRDefault="00FE3E38" w:rsidP="009B6067">
    <w:pPr>
      <w:pStyle w:val="Header"/>
      <w:jc w:val="center"/>
    </w:pPr>
    <w:r>
      <w:rPr>
        <w:noProof/>
        <w:lang w:val="en-US" w:eastAsia="en-US" w:bidi="ar-SA"/>
      </w:rPr>
      <w:drawing>
        <wp:inline distT="0" distB="0" distL="0" distR="0" wp14:anchorId="7661C0A6" wp14:editId="06FF705B">
          <wp:extent cx="4933950"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33950" cy="12096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6F33B" w14:textId="77777777" w:rsidR="00B606F8" w:rsidRPr="00165BC9" w:rsidRDefault="00B606F8" w:rsidP="00165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E738E"/>
    <w:multiLevelType w:val="hybridMultilevel"/>
    <w:tmpl w:val="1048EFB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290559"/>
    <w:multiLevelType w:val="hybridMultilevel"/>
    <w:tmpl w:val="A60A4ACC"/>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724C6A"/>
    <w:multiLevelType w:val="hybridMultilevel"/>
    <w:tmpl w:val="92D6C8E2"/>
    <w:lvl w:ilvl="0" w:tplc="AF725D60">
      <w:start w:val="1"/>
      <w:numFmt w:val="lowerLetter"/>
      <w:lvlText w:val="%1)"/>
      <w:lvlJc w:val="left"/>
      <w:pPr>
        <w:ind w:left="786" w:hanging="360"/>
      </w:pPr>
      <w:rPr>
        <w:rFonts w:hint="default"/>
      </w:rPr>
    </w:lvl>
    <w:lvl w:ilvl="1" w:tplc="10090019">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3" w15:restartNumberingAfterBreak="0">
    <w:nsid w:val="109F52CB"/>
    <w:multiLevelType w:val="hybridMultilevel"/>
    <w:tmpl w:val="241E139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34E39DA"/>
    <w:multiLevelType w:val="multilevel"/>
    <w:tmpl w:val="5C220CDE"/>
    <w:styleLink w:val="WW8Num3"/>
    <w:lvl w:ilvl="0">
      <w:start w:val="4"/>
      <w:numFmt w:val="decimal"/>
      <w:lvlText w:val="%1."/>
      <w:lvlJc w:val="left"/>
      <w:pPr>
        <w:ind w:left="4083" w:firstLine="3723"/>
      </w:pPr>
      <w:rPr>
        <w:rFonts w:cs="Arial Narrow"/>
      </w:rPr>
    </w:lvl>
    <w:lvl w:ilvl="1">
      <w:start w:val="1"/>
      <w:numFmt w:val="lowerLetter"/>
      <w:lvlText w:val="%2)"/>
      <w:lvlJc w:val="left"/>
      <w:pPr>
        <w:ind w:left="4803" w:firstLine="4443"/>
      </w:pPr>
    </w:lvl>
    <w:lvl w:ilvl="2">
      <w:numFmt w:val="bullet"/>
      <w:lvlText w:val="-"/>
      <w:lvlJc w:val="left"/>
      <w:pPr>
        <w:ind w:left="5703" w:firstLine="5343"/>
      </w:pPr>
      <w:rPr>
        <w:rFonts w:ascii="Arial" w:hAnsi="Arial"/>
      </w:rPr>
    </w:lvl>
    <w:lvl w:ilvl="3">
      <w:start w:val="1"/>
      <w:numFmt w:val="decimal"/>
      <w:lvlText w:val="%1.%2.%3.%4."/>
      <w:lvlJc w:val="left"/>
      <w:pPr>
        <w:ind w:left="6243" w:firstLine="5883"/>
      </w:pPr>
    </w:lvl>
    <w:lvl w:ilvl="4">
      <w:start w:val="1"/>
      <w:numFmt w:val="lowerLetter"/>
      <w:lvlText w:val="%1.%2.%3.%4.%5."/>
      <w:lvlJc w:val="left"/>
      <w:pPr>
        <w:ind w:left="6963" w:firstLine="6603"/>
      </w:pPr>
    </w:lvl>
    <w:lvl w:ilvl="5">
      <w:start w:val="1"/>
      <w:numFmt w:val="lowerRoman"/>
      <w:lvlText w:val="%1.%2.%3.%4.%5.%6."/>
      <w:lvlJc w:val="right"/>
      <w:pPr>
        <w:ind w:left="7683" w:firstLine="7503"/>
      </w:pPr>
    </w:lvl>
    <w:lvl w:ilvl="6">
      <w:start w:val="1"/>
      <w:numFmt w:val="decimal"/>
      <w:lvlText w:val="%1.%2.%3.%4.%5.%6.%7."/>
      <w:lvlJc w:val="left"/>
      <w:pPr>
        <w:ind w:left="8403" w:firstLine="8043"/>
      </w:pPr>
    </w:lvl>
    <w:lvl w:ilvl="7">
      <w:start w:val="1"/>
      <w:numFmt w:val="lowerLetter"/>
      <w:lvlText w:val="%1.%2.%3.%4.%5.%6.%7.%8."/>
      <w:lvlJc w:val="left"/>
      <w:pPr>
        <w:ind w:left="9123" w:firstLine="8763"/>
      </w:pPr>
    </w:lvl>
    <w:lvl w:ilvl="8">
      <w:start w:val="1"/>
      <w:numFmt w:val="lowerRoman"/>
      <w:lvlText w:val="%1.%2.%3.%4.%5.%6.%7.%8.%9."/>
      <w:lvlJc w:val="right"/>
      <w:pPr>
        <w:ind w:left="9843" w:firstLine="9663"/>
      </w:pPr>
    </w:lvl>
  </w:abstractNum>
  <w:abstractNum w:abstractNumId="5" w15:restartNumberingAfterBreak="0">
    <w:nsid w:val="1C6D3388"/>
    <w:multiLevelType w:val="hybridMultilevel"/>
    <w:tmpl w:val="CE80A3C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D1865BE"/>
    <w:multiLevelType w:val="hybridMultilevel"/>
    <w:tmpl w:val="E3EA25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24417806"/>
    <w:multiLevelType w:val="hybridMultilevel"/>
    <w:tmpl w:val="8488CA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48828D3"/>
    <w:multiLevelType w:val="hybridMultilevel"/>
    <w:tmpl w:val="9962DF3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78D1202"/>
    <w:multiLevelType w:val="multilevel"/>
    <w:tmpl w:val="F828B6EC"/>
    <w:styleLink w:val="WW8Num2"/>
    <w:lvl w:ilvl="0">
      <w:start w:val="1"/>
      <w:numFmt w:val="decimal"/>
      <w:lvlText w:val="%1."/>
      <w:lvlJc w:val="left"/>
      <w:pPr>
        <w:ind w:left="720" w:firstLine="360"/>
      </w:pPr>
      <w:rPr>
        <w:rFonts w:eastAsia="Arial Narrow" w:cs="Arial Narrow"/>
        <w:b/>
        <w:position w:val="0"/>
        <w:sz w:val="20"/>
        <w:szCs w:val="20"/>
        <w:u w:val="none"/>
        <w:vertAlign w:val="baseline"/>
      </w:rPr>
    </w:lvl>
    <w:lvl w:ilvl="1">
      <w:start w:val="1"/>
      <w:numFmt w:val="lowerLetter"/>
      <w:lvlText w:val="%2."/>
      <w:lvlJc w:val="left"/>
      <w:pPr>
        <w:ind w:left="1440" w:firstLine="1080"/>
      </w:pPr>
      <w:rPr>
        <w:b w:val="0"/>
        <w:i/>
        <w:position w:val="0"/>
        <w:sz w:val="18"/>
        <w:szCs w:val="18"/>
        <w:vertAlign w:val="baseline"/>
      </w:rPr>
    </w:lvl>
    <w:lvl w:ilvl="2">
      <w:start w:val="1"/>
      <w:numFmt w:val="lowerRoman"/>
      <w:lvlText w:val="%1.%2.%3."/>
      <w:lvlJc w:val="right"/>
      <w:pPr>
        <w:ind w:left="2160" w:firstLine="1980"/>
      </w:pPr>
      <w:rPr>
        <w:rFonts w:ascii="Arial" w:hAnsi="Arial" w:cs="Arial"/>
        <w:position w:val="0"/>
        <w:sz w:val="22"/>
        <w:vertAlign w:val="baseline"/>
      </w:rPr>
    </w:lvl>
    <w:lvl w:ilvl="3">
      <w:start w:val="1"/>
      <w:numFmt w:val="decimal"/>
      <w:lvlText w:val="%1.%2.%3.%4."/>
      <w:lvlJc w:val="left"/>
      <w:pPr>
        <w:ind w:left="2880" w:firstLine="2520"/>
      </w:pPr>
      <w:rPr>
        <w:rFonts w:ascii="Arial" w:hAnsi="Arial" w:cs="Arial"/>
        <w:position w:val="0"/>
        <w:sz w:val="22"/>
        <w:vertAlign w:val="baseline"/>
      </w:rPr>
    </w:lvl>
    <w:lvl w:ilvl="4">
      <w:start w:val="1"/>
      <w:numFmt w:val="lowerLetter"/>
      <w:lvlText w:val="%1.%2.%3.%4.%5."/>
      <w:lvlJc w:val="left"/>
      <w:pPr>
        <w:ind w:left="3600" w:firstLine="3240"/>
      </w:pPr>
      <w:rPr>
        <w:rFonts w:ascii="Arial" w:hAnsi="Arial" w:cs="Arial"/>
        <w:position w:val="0"/>
        <w:sz w:val="22"/>
        <w:vertAlign w:val="baseline"/>
      </w:rPr>
    </w:lvl>
    <w:lvl w:ilvl="5">
      <w:start w:val="1"/>
      <w:numFmt w:val="lowerRoman"/>
      <w:lvlText w:val="%1.%2.%3.%4.%5.%6."/>
      <w:lvlJc w:val="right"/>
      <w:pPr>
        <w:ind w:left="4320" w:firstLine="4140"/>
      </w:pPr>
      <w:rPr>
        <w:rFonts w:ascii="Arial" w:hAnsi="Arial" w:cs="Arial"/>
        <w:position w:val="0"/>
        <w:sz w:val="22"/>
        <w:vertAlign w:val="baseline"/>
      </w:rPr>
    </w:lvl>
    <w:lvl w:ilvl="6">
      <w:start w:val="1"/>
      <w:numFmt w:val="decimal"/>
      <w:lvlText w:val="%1.%2.%3.%4.%5.%6.%7."/>
      <w:lvlJc w:val="left"/>
      <w:pPr>
        <w:ind w:left="5040" w:firstLine="4680"/>
      </w:pPr>
      <w:rPr>
        <w:rFonts w:ascii="Arial" w:hAnsi="Arial" w:cs="Arial"/>
        <w:position w:val="0"/>
        <w:sz w:val="22"/>
        <w:vertAlign w:val="baseline"/>
      </w:rPr>
    </w:lvl>
    <w:lvl w:ilvl="7">
      <w:start w:val="1"/>
      <w:numFmt w:val="lowerLetter"/>
      <w:lvlText w:val="%1.%2.%3.%4.%5.%6.%7.%8."/>
      <w:lvlJc w:val="left"/>
      <w:pPr>
        <w:ind w:left="5760" w:firstLine="5400"/>
      </w:pPr>
      <w:rPr>
        <w:rFonts w:ascii="Arial" w:hAnsi="Arial" w:cs="Arial"/>
        <w:position w:val="0"/>
        <w:sz w:val="22"/>
        <w:vertAlign w:val="baseline"/>
      </w:rPr>
    </w:lvl>
    <w:lvl w:ilvl="8">
      <w:start w:val="1"/>
      <w:numFmt w:val="lowerRoman"/>
      <w:lvlText w:val="%1.%2.%3.%4.%5.%6.%7.%8.%9."/>
      <w:lvlJc w:val="right"/>
      <w:pPr>
        <w:ind w:left="6480" w:firstLine="6300"/>
      </w:pPr>
      <w:rPr>
        <w:rFonts w:ascii="Arial" w:hAnsi="Arial" w:cs="Arial"/>
        <w:position w:val="0"/>
        <w:sz w:val="22"/>
        <w:vertAlign w:val="baseline"/>
      </w:rPr>
    </w:lvl>
  </w:abstractNum>
  <w:abstractNum w:abstractNumId="10" w15:restartNumberingAfterBreak="0">
    <w:nsid w:val="288417AD"/>
    <w:multiLevelType w:val="hybridMultilevel"/>
    <w:tmpl w:val="55DC3D02"/>
    <w:lvl w:ilvl="0" w:tplc="2E3E7BE2">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1" w15:restartNumberingAfterBreak="0">
    <w:nsid w:val="2CDB1BB1"/>
    <w:multiLevelType w:val="hybridMultilevel"/>
    <w:tmpl w:val="4B1AA61A"/>
    <w:lvl w:ilvl="0" w:tplc="52A0180E">
      <w:start w:val="18"/>
      <w:numFmt w:val="bullet"/>
      <w:lvlText w:val="-"/>
      <w:lvlJc w:val="left"/>
      <w:pPr>
        <w:ind w:left="1440" w:hanging="360"/>
      </w:pPr>
      <w:rPr>
        <w:rFonts w:ascii="Arial Narrow" w:eastAsia="Arial Narrow" w:hAnsi="Arial Narrow" w:cs="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4F393A"/>
    <w:multiLevelType w:val="hybridMultilevel"/>
    <w:tmpl w:val="B69E750A"/>
    <w:lvl w:ilvl="0" w:tplc="227AFB0C">
      <w:start w:val="1"/>
      <w:numFmt w:val="lowerLetter"/>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13" w15:restartNumberingAfterBreak="0">
    <w:nsid w:val="2F9E0828"/>
    <w:multiLevelType w:val="hybridMultilevel"/>
    <w:tmpl w:val="1E54C4A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6EB13E2"/>
    <w:multiLevelType w:val="hybridMultilevel"/>
    <w:tmpl w:val="29D411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C3D1DAD"/>
    <w:multiLevelType w:val="multilevel"/>
    <w:tmpl w:val="3E326F84"/>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16" w15:restartNumberingAfterBreak="0">
    <w:nsid w:val="3D047E76"/>
    <w:multiLevelType w:val="hybridMultilevel"/>
    <w:tmpl w:val="9F1463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D8253CA"/>
    <w:multiLevelType w:val="multilevel"/>
    <w:tmpl w:val="6E4E3D72"/>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18" w15:restartNumberingAfterBreak="0">
    <w:nsid w:val="404F4DC8"/>
    <w:multiLevelType w:val="multilevel"/>
    <w:tmpl w:val="7FCC59DA"/>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19" w15:restartNumberingAfterBreak="0">
    <w:nsid w:val="42225803"/>
    <w:multiLevelType w:val="multilevel"/>
    <w:tmpl w:val="8294EE02"/>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20" w15:restartNumberingAfterBreak="0">
    <w:nsid w:val="45A46C62"/>
    <w:multiLevelType w:val="multilevel"/>
    <w:tmpl w:val="7A8A7D5C"/>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21" w15:restartNumberingAfterBreak="0">
    <w:nsid w:val="49AE6772"/>
    <w:multiLevelType w:val="hybridMultilevel"/>
    <w:tmpl w:val="BA2472C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C477472"/>
    <w:multiLevelType w:val="hybridMultilevel"/>
    <w:tmpl w:val="B9441E8A"/>
    <w:lvl w:ilvl="0" w:tplc="6A629A8E">
      <w:start w:val="1"/>
      <w:numFmt w:val="lowerLetter"/>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23" w15:restartNumberingAfterBreak="0">
    <w:nsid w:val="4D201553"/>
    <w:multiLevelType w:val="multilevel"/>
    <w:tmpl w:val="7316AE32"/>
    <w:styleLink w:val="WW8Num1"/>
    <w:lvl w:ilvl="0">
      <w:start w:val="1"/>
      <w:numFmt w:val="none"/>
      <w:suff w:val="nothing"/>
      <w:lvlText w:val="%1"/>
      <w:lvlJc w:val="left"/>
      <w:pPr>
        <w:ind w:left="432" w:hanging="432"/>
      </w:pPr>
      <w:rPr>
        <w:b/>
        <w:position w:val="0"/>
        <w:sz w:val="22"/>
        <w:vertAlign w:val="baseline"/>
      </w:rPr>
    </w:lvl>
    <w:lvl w:ilvl="1">
      <w:start w:val="1"/>
      <w:numFmt w:val="none"/>
      <w:suff w:val="nothing"/>
      <w:lvlText w:val="%2"/>
      <w:lvlJc w:val="left"/>
      <w:pPr>
        <w:ind w:left="576" w:hanging="576"/>
      </w:pPr>
      <w:rPr>
        <w:b/>
        <w:i/>
        <w:position w:val="0"/>
        <w:sz w:val="22"/>
        <w:vertAlign w:val="baseline"/>
      </w:rPr>
    </w:lvl>
    <w:lvl w:ilvl="2">
      <w:start w:val="1"/>
      <w:numFmt w:val="none"/>
      <w:suff w:val="nothing"/>
      <w:lvlText w:val="%3"/>
      <w:lvlJc w:val="left"/>
      <w:pPr>
        <w:ind w:left="720" w:hanging="720"/>
      </w:pPr>
      <w:rPr>
        <w:position w:val="0"/>
        <w:sz w:val="22"/>
        <w:vertAlign w:val="baseline"/>
      </w:rPr>
    </w:lvl>
    <w:lvl w:ilvl="3">
      <w:start w:val="1"/>
      <w:numFmt w:val="none"/>
      <w:suff w:val="nothing"/>
      <w:lvlText w:val="%4"/>
      <w:lvlJc w:val="left"/>
      <w:pPr>
        <w:ind w:left="864" w:hanging="864"/>
      </w:pPr>
    </w:lvl>
    <w:lvl w:ilvl="4">
      <w:start w:val="1"/>
      <w:numFmt w:val="none"/>
      <w:suff w:val="nothing"/>
      <w:lvlText w:val="%5"/>
      <w:lvlJc w:val="left"/>
      <w:pPr>
        <w:ind w:left="1008" w:hanging="1008"/>
      </w:pPr>
    </w:lvl>
    <w:lvl w:ilvl="5">
      <w:start w:val="1"/>
      <w:numFmt w:val="none"/>
      <w:suff w:val="nothing"/>
      <w:lvlText w:val="%6"/>
      <w:lvlJc w:val="left"/>
      <w:pPr>
        <w:ind w:left="1152" w:hanging="1152"/>
      </w:pPr>
    </w:lvl>
    <w:lvl w:ilvl="6">
      <w:start w:val="1"/>
      <w:numFmt w:val="none"/>
      <w:suff w:val="nothing"/>
      <w:lvlText w:val="%7"/>
      <w:lvlJc w:val="left"/>
      <w:pPr>
        <w:ind w:left="1296" w:hanging="1296"/>
      </w:pPr>
    </w:lvl>
    <w:lvl w:ilvl="7">
      <w:start w:val="1"/>
      <w:numFmt w:val="none"/>
      <w:suff w:val="nothing"/>
      <w:lvlText w:val="%8"/>
      <w:lvlJc w:val="left"/>
      <w:pPr>
        <w:ind w:left="1440" w:hanging="1440"/>
      </w:pPr>
    </w:lvl>
    <w:lvl w:ilvl="8">
      <w:start w:val="1"/>
      <w:numFmt w:val="none"/>
      <w:suff w:val="nothing"/>
      <w:lvlText w:val="%9"/>
      <w:lvlJc w:val="left"/>
      <w:pPr>
        <w:ind w:left="1584" w:hanging="1584"/>
      </w:pPr>
    </w:lvl>
  </w:abstractNum>
  <w:abstractNum w:abstractNumId="24" w15:restartNumberingAfterBreak="0">
    <w:nsid w:val="52067516"/>
    <w:multiLevelType w:val="hybridMultilevel"/>
    <w:tmpl w:val="BA0292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47D0356"/>
    <w:multiLevelType w:val="hybridMultilevel"/>
    <w:tmpl w:val="EF7CF1FA"/>
    <w:lvl w:ilvl="0" w:tplc="9716B086">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5BE3051"/>
    <w:multiLevelType w:val="hybridMultilevel"/>
    <w:tmpl w:val="CA2C7EDC"/>
    <w:lvl w:ilvl="0" w:tplc="B7DE6EC4">
      <w:start w:val="1"/>
      <w:numFmt w:val="decimal"/>
      <w:lvlText w:val="%1."/>
      <w:lvlJc w:val="left"/>
      <w:pPr>
        <w:ind w:left="502" w:hanging="360"/>
      </w:pPr>
      <w:rPr>
        <w:rFonts w:ascii="Arial Narrow" w:hAnsi="Arial Narrow" w:hint="default"/>
        <w:b/>
        <w:sz w:val="20"/>
        <w:szCs w:val="20"/>
      </w:rPr>
    </w:lvl>
    <w:lvl w:ilvl="1" w:tplc="21A8ACE2">
      <w:start w:val="1"/>
      <w:numFmt w:val="lowerLetter"/>
      <w:lvlText w:val="%2."/>
      <w:lvlJc w:val="left"/>
      <w:pPr>
        <w:ind w:left="1440" w:hanging="360"/>
      </w:pPr>
      <w:rPr>
        <w:b/>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84C129A"/>
    <w:multiLevelType w:val="hybridMultilevel"/>
    <w:tmpl w:val="1FA0A4E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BA75233"/>
    <w:multiLevelType w:val="multilevel"/>
    <w:tmpl w:val="75EA28CC"/>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29" w15:restartNumberingAfterBreak="0">
    <w:nsid w:val="650C3D1A"/>
    <w:multiLevelType w:val="multilevel"/>
    <w:tmpl w:val="8370E26C"/>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30" w15:restartNumberingAfterBreak="0">
    <w:nsid w:val="69D5689C"/>
    <w:multiLevelType w:val="hybridMultilevel"/>
    <w:tmpl w:val="2C6EECE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AB3120A"/>
    <w:multiLevelType w:val="multilevel"/>
    <w:tmpl w:val="664AAA4C"/>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32" w15:restartNumberingAfterBreak="0">
    <w:nsid w:val="6B626051"/>
    <w:multiLevelType w:val="hybridMultilevel"/>
    <w:tmpl w:val="2B78E3F0"/>
    <w:lvl w:ilvl="0" w:tplc="F9EEBA0A">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419365C"/>
    <w:multiLevelType w:val="multilevel"/>
    <w:tmpl w:val="49F49EE8"/>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34" w15:restartNumberingAfterBreak="0">
    <w:nsid w:val="7A543D0C"/>
    <w:multiLevelType w:val="hybridMultilevel"/>
    <w:tmpl w:val="977AC776"/>
    <w:lvl w:ilvl="0" w:tplc="B7DE6EC4">
      <w:start w:val="1"/>
      <w:numFmt w:val="decimal"/>
      <w:lvlText w:val="%1."/>
      <w:lvlJc w:val="left"/>
      <w:pPr>
        <w:ind w:left="720" w:hanging="360"/>
      </w:pPr>
      <w:rPr>
        <w:rFonts w:ascii="Arial Narrow" w:hAnsi="Arial Narrow" w:hint="default"/>
        <w:b/>
        <w:sz w:val="20"/>
        <w:szCs w:val="2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CE76BA8"/>
    <w:multiLevelType w:val="hybridMultilevel"/>
    <w:tmpl w:val="C604191A"/>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6" w15:restartNumberingAfterBreak="0">
    <w:nsid w:val="7D6C7D52"/>
    <w:multiLevelType w:val="hybridMultilevel"/>
    <w:tmpl w:val="2284A652"/>
    <w:lvl w:ilvl="0" w:tplc="2E3E7BE2">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3"/>
  </w:num>
  <w:num w:numId="2">
    <w:abstractNumId w:val="9"/>
  </w:num>
  <w:num w:numId="3">
    <w:abstractNumId w:val="4"/>
    <w:lvlOverride w:ilvl="0">
      <w:lvl w:ilvl="0">
        <w:start w:val="4"/>
        <w:numFmt w:val="decimal"/>
        <w:lvlText w:val="%1."/>
        <w:lvlJc w:val="left"/>
        <w:pPr>
          <w:ind w:left="4083" w:firstLine="3723"/>
        </w:pPr>
        <w:rPr>
          <w:rFonts w:cs="Arial Narrow"/>
        </w:rPr>
      </w:lvl>
    </w:lvlOverride>
  </w:num>
  <w:num w:numId="4">
    <w:abstractNumId w:val="4"/>
    <w:lvlOverride w:ilvl="0">
      <w:startOverride w:val="4"/>
    </w:lvlOverride>
  </w:num>
  <w:num w:numId="5">
    <w:abstractNumId w:val="19"/>
  </w:num>
  <w:num w:numId="6">
    <w:abstractNumId w:val="15"/>
  </w:num>
  <w:num w:numId="7">
    <w:abstractNumId w:val="17"/>
  </w:num>
  <w:num w:numId="8">
    <w:abstractNumId w:val="20"/>
  </w:num>
  <w:num w:numId="9">
    <w:abstractNumId w:val="29"/>
  </w:num>
  <w:num w:numId="10">
    <w:abstractNumId w:val="33"/>
  </w:num>
  <w:num w:numId="11">
    <w:abstractNumId w:val="31"/>
  </w:num>
  <w:num w:numId="12">
    <w:abstractNumId w:val="28"/>
  </w:num>
  <w:num w:numId="13">
    <w:abstractNumId w:val="18"/>
  </w:num>
  <w:num w:numId="14">
    <w:abstractNumId w:val="26"/>
  </w:num>
  <w:num w:numId="15">
    <w:abstractNumId w:val="14"/>
  </w:num>
  <w:num w:numId="16">
    <w:abstractNumId w:val="6"/>
  </w:num>
  <w:num w:numId="17">
    <w:abstractNumId w:val="16"/>
  </w:num>
  <w:num w:numId="18">
    <w:abstractNumId w:val="34"/>
  </w:num>
  <w:num w:numId="19">
    <w:abstractNumId w:val="7"/>
  </w:num>
  <w:num w:numId="20">
    <w:abstractNumId w:val="24"/>
  </w:num>
  <w:num w:numId="21">
    <w:abstractNumId w:val="3"/>
  </w:num>
  <w:num w:numId="22">
    <w:abstractNumId w:val="0"/>
  </w:num>
  <w:num w:numId="23">
    <w:abstractNumId w:val="8"/>
  </w:num>
  <w:num w:numId="24">
    <w:abstractNumId w:val="32"/>
  </w:num>
  <w:num w:numId="25">
    <w:abstractNumId w:val="27"/>
  </w:num>
  <w:num w:numId="26">
    <w:abstractNumId w:val="5"/>
  </w:num>
  <w:num w:numId="27">
    <w:abstractNumId w:val="25"/>
  </w:num>
  <w:num w:numId="28">
    <w:abstractNumId w:val="12"/>
  </w:num>
  <w:num w:numId="29">
    <w:abstractNumId w:val="22"/>
  </w:num>
  <w:num w:numId="30">
    <w:abstractNumId w:val="30"/>
  </w:num>
  <w:num w:numId="31">
    <w:abstractNumId w:val="21"/>
  </w:num>
  <w:num w:numId="32">
    <w:abstractNumId w:val="35"/>
  </w:num>
  <w:num w:numId="33">
    <w:abstractNumId w:val="11"/>
  </w:num>
  <w:num w:numId="34">
    <w:abstractNumId w:val="1"/>
  </w:num>
  <w:num w:numId="35">
    <w:abstractNumId w:val="36"/>
  </w:num>
  <w:num w:numId="36">
    <w:abstractNumId w:val="13"/>
  </w:num>
  <w:num w:numId="37">
    <w:abstractNumId w:val="10"/>
  </w:num>
  <w:num w:numId="38">
    <w:abstractNumId w:val="4"/>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NgPSJpaGFpYWpko6SsGpxcWZ+XkgBSa1ACRP3W8sAAAA"/>
  </w:docVars>
  <w:rsids>
    <w:rsidRoot w:val="001C353E"/>
    <w:rsid w:val="00001464"/>
    <w:rsid w:val="00001635"/>
    <w:rsid w:val="000025EA"/>
    <w:rsid w:val="00002601"/>
    <w:rsid w:val="00002673"/>
    <w:rsid w:val="00003433"/>
    <w:rsid w:val="00003478"/>
    <w:rsid w:val="00003B5A"/>
    <w:rsid w:val="000044AE"/>
    <w:rsid w:val="00005482"/>
    <w:rsid w:val="000059CC"/>
    <w:rsid w:val="000061F9"/>
    <w:rsid w:val="00006200"/>
    <w:rsid w:val="00006B5A"/>
    <w:rsid w:val="00006F0F"/>
    <w:rsid w:val="00010913"/>
    <w:rsid w:val="00010DBB"/>
    <w:rsid w:val="00010F8F"/>
    <w:rsid w:val="0001104E"/>
    <w:rsid w:val="0001113C"/>
    <w:rsid w:val="0001175C"/>
    <w:rsid w:val="0001176D"/>
    <w:rsid w:val="00013142"/>
    <w:rsid w:val="0001352B"/>
    <w:rsid w:val="00015EA3"/>
    <w:rsid w:val="00015F39"/>
    <w:rsid w:val="00016DEA"/>
    <w:rsid w:val="000178CF"/>
    <w:rsid w:val="00024803"/>
    <w:rsid w:val="00024E2E"/>
    <w:rsid w:val="000250D5"/>
    <w:rsid w:val="000251E0"/>
    <w:rsid w:val="00026642"/>
    <w:rsid w:val="0002669C"/>
    <w:rsid w:val="00027186"/>
    <w:rsid w:val="00030B6D"/>
    <w:rsid w:val="0003134F"/>
    <w:rsid w:val="00032674"/>
    <w:rsid w:val="00033240"/>
    <w:rsid w:val="00033E40"/>
    <w:rsid w:val="000347EE"/>
    <w:rsid w:val="000349EC"/>
    <w:rsid w:val="00035D50"/>
    <w:rsid w:val="0003626D"/>
    <w:rsid w:val="000366ED"/>
    <w:rsid w:val="00036C34"/>
    <w:rsid w:val="000403FD"/>
    <w:rsid w:val="00040DC8"/>
    <w:rsid w:val="00042AAC"/>
    <w:rsid w:val="00042DCF"/>
    <w:rsid w:val="00043615"/>
    <w:rsid w:val="00043877"/>
    <w:rsid w:val="0004409F"/>
    <w:rsid w:val="00044F1F"/>
    <w:rsid w:val="0004526D"/>
    <w:rsid w:val="000453AC"/>
    <w:rsid w:val="00046211"/>
    <w:rsid w:val="000462B4"/>
    <w:rsid w:val="0004688B"/>
    <w:rsid w:val="00050200"/>
    <w:rsid w:val="0005047C"/>
    <w:rsid w:val="000516C0"/>
    <w:rsid w:val="00051841"/>
    <w:rsid w:val="00051DB7"/>
    <w:rsid w:val="00052C9C"/>
    <w:rsid w:val="00052F33"/>
    <w:rsid w:val="0005376E"/>
    <w:rsid w:val="00053B6E"/>
    <w:rsid w:val="00053B97"/>
    <w:rsid w:val="00053CAC"/>
    <w:rsid w:val="0005513E"/>
    <w:rsid w:val="00056516"/>
    <w:rsid w:val="00056536"/>
    <w:rsid w:val="000569B7"/>
    <w:rsid w:val="00057995"/>
    <w:rsid w:val="00057D1C"/>
    <w:rsid w:val="00057FFC"/>
    <w:rsid w:val="0006054F"/>
    <w:rsid w:val="00061094"/>
    <w:rsid w:val="000612A4"/>
    <w:rsid w:val="00061CFD"/>
    <w:rsid w:val="0006264D"/>
    <w:rsid w:val="00062C2B"/>
    <w:rsid w:val="00063214"/>
    <w:rsid w:val="00063536"/>
    <w:rsid w:val="00063592"/>
    <w:rsid w:val="00063A56"/>
    <w:rsid w:val="000640B8"/>
    <w:rsid w:val="00065F66"/>
    <w:rsid w:val="00067041"/>
    <w:rsid w:val="0006767A"/>
    <w:rsid w:val="00071F48"/>
    <w:rsid w:val="000724F9"/>
    <w:rsid w:val="00073069"/>
    <w:rsid w:val="00073C26"/>
    <w:rsid w:val="00074E79"/>
    <w:rsid w:val="0007691F"/>
    <w:rsid w:val="00077EAB"/>
    <w:rsid w:val="0008086C"/>
    <w:rsid w:val="00081231"/>
    <w:rsid w:val="00082748"/>
    <w:rsid w:val="000831B6"/>
    <w:rsid w:val="0008367D"/>
    <w:rsid w:val="00083D71"/>
    <w:rsid w:val="00084F2D"/>
    <w:rsid w:val="00084FC7"/>
    <w:rsid w:val="00085126"/>
    <w:rsid w:val="000860F3"/>
    <w:rsid w:val="000869AC"/>
    <w:rsid w:val="00086C96"/>
    <w:rsid w:val="00090796"/>
    <w:rsid w:val="00090E6E"/>
    <w:rsid w:val="00092061"/>
    <w:rsid w:val="0009456E"/>
    <w:rsid w:val="00094A5F"/>
    <w:rsid w:val="00095920"/>
    <w:rsid w:val="00095B64"/>
    <w:rsid w:val="00095CE1"/>
    <w:rsid w:val="000979C3"/>
    <w:rsid w:val="00097C70"/>
    <w:rsid w:val="00097E1B"/>
    <w:rsid w:val="000A2E0F"/>
    <w:rsid w:val="000A3A33"/>
    <w:rsid w:val="000A591A"/>
    <w:rsid w:val="000A5BBC"/>
    <w:rsid w:val="000A656D"/>
    <w:rsid w:val="000A6C9F"/>
    <w:rsid w:val="000A71DB"/>
    <w:rsid w:val="000A74EE"/>
    <w:rsid w:val="000A77F8"/>
    <w:rsid w:val="000B1B3E"/>
    <w:rsid w:val="000B3E2C"/>
    <w:rsid w:val="000B44D3"/>
    <w:rsid w:val="000B5564"/>
    <w:rsid w:val="000B59AA"/>
    <w:rsid w:val="000B5FD7"/>
    <w:rsid w:val="000B6072"/>
    <w:rsid w:val="000B7A42"/>
    <w:rsid w:val="000C09B9"/>
    <w:rsid w:val="000C1301"/>
    <w:rsid w:val="000C15B2"/>
    <w:rsid w:val="000C1A4D"/>
    <w:rsid w:val="000C4022"/>
    <w:rsid w:val="000C5016"/>
    <w:rsid w:val="000C5663"/>
    <w:rsid w:val="000C7608"/>
    <w:rsid w:val="000C7E27"/>
    <w:rsid w:val="000C7E85"/>
    <w:rsid w:val="000D04E8"/>
    <w:rsid w:val="000D2B50"/>
    <w:rsid w:val="000D3141"/>
    <w:rsid w:val="000D69EB"/>
    <w:rsid w:val="000D7530"/>
    <w:rsid w:val="000D7FD4"/>
    <w:rsid w:val="000E30F4"/>
    <w:rsid w:val="000E3600"/>
    <w:rsid w:val="000E448B"/>
    <w:rsid w:val="000E6BAE"/>
    <w:rsid w:val="000E6E4D"/>
    <w:rsid w:val="000E73BA"/>
    <w:rsid w:val="000F0BD3"/>
    <w:rsid w:val="000F1F14"/>
    <w:rsid w:val="000F3425"/>
    <w:rsid w:val="000F38E6"/>
    <w:rsid w:val="000F6980"/>
    <w:rsid w:val="000F712A"/>
    <w:rsid w:val="000F7262"/>
    <w:rsid w:val="000F7C7C"/>
    <w:rsid w:val="00100D8F"/>
    <w:rsid w:val="00100F61"/>
    <w:rsid w:val="00101C31"/>
    <w:rsid w:val="001020CF"/>
    <w:rsid w:val="001033A6"/>
    <w:rsid w:val="00103634"/>
    <w:rsid w:val="001044E3"/>
    <w:rsid w:val="001047F0"/>
    <w:rsid w:val="00104C85"/>
    <w:rsid w:val="001050AF"/>
    <w:rsid w:val="00105EAD"/>
    <w:rsid w:val="0010604D"/>
    <w:rsid w:val="001065D9"/>
    <w:rsid w:val="00107F7B"/>
    <w:rsid w:val="00111CAA"/>
    <w:rsid w:val="00111CAD"/>
    <w:rsid w:val="0011244B"/>
    <w:rsid w:val="001129C8"/>
    <w:rsid w:val="001134C9"/>
    <w:rsid w:val="00115841"/>
    <w:rsid w:val="001158B8"/>
    <w:rsid w:val="0011605F"/>
    <w:rsid w:val="0011641B"/>
    <w:rsid w:val="00117DDC"/>
    <w:rsid w:val="00117F88"/>
    <w:rsid w:val="00120B3A"/>
    <w:rsid w:val="0012117A"/>
    <w:rsid w:val="00121B3C"/>
    <w:rsid w:val="00122965"/>
    <w:rsid w:val="00122D90"/>
    <w:rsid w:val="00126752"/>
    <w:rsid w:val="00126B50"/>
    <w:rsid w:val="00130918"/>
    <w:rsid w:val="00131771"/>
    <w:rsid w:val="00132539"/>
    <w:rsid w:val="0013313E"/>
    <w:rsid w:val="00133E7A"/>
    <w:rsid w:val="00134A73"/>
    <w:rsid w:val="00135B4E"/>
    <w:rsid w:val="00135B5A"/>
    <w:rsid w:val="00136C26"/>
    <w:rsid w:val="001374CB"/>
    <w:rsid w:val="0014030F"/>
    <w:rsid w:val="0014130B"/>
    <w:rsid w:val="00141C99"/>
    <w:rsid w:val="00142D63"/>
    <w:rsid w:val="00143F9F"/>
    <w:rsid w:val="0014452E"/>
    <w:rsid w:val="00144AD6"/>
    <w:rsid w:val="00144DC2"/>
    <w:rsid w:val="00146ADD"/>
    <w:rsid w:val="00147336"/>
    <w:rsid w:val="00147567"/>
    <w:rsid w:val="00147EF9"/>
    <w:rsid w:val="00151557"/>
    <w:rsid w:val="00151777"/>
    <w:rsid w:val="001517AB"/>
    <w:rsid w:val="00151D1E"/>
    <w:rsid w:val="001520A6"/>
    <w:rsid w:val="001526AA"/>
    <w:rsid w:val="001528F5"/>
    <w:rsid w:val="001532E7"/>
    <w:rsid w:val="00154EC9"/>
    <w:rsid w:val="001551E0"/>
    <w:rsid w:val="001565D5"/>
    <w:rsid w:val="00157C8F"/>
    <w:rsid w:val="00160CB9"/>
    <w:rsid w:val="001610F9"/>
    <w:rsid w:val="00161E88"/>
    <w:rsid w:val="001641C2"/>
    <w:rsid w:val="001642DA"/>
    <w:rsid w:val="001645C7"/>
    <w:rsid w:val="0016497E"/>
    <w:rsid w:val="0016507D"/>
    <w:rsid w:val="00165596"/>
    <w:rsid w:val="00165A75"/>
    <w:rsid w:val="00165BC9"/>
    <w:rsid w:val="0016764D"/>
    <w:rsid w:val="00171ED2"/>
    <w:rsid w:val="00173242"/>
    <w:rsid w:val="0017424A"/>
    <w:rsid w:val="00174A41"/>
    <w:rsid w:val="001755E6"/>
    <w:rsid w:val="00175D7B"/>
    <w:rsid w:val="001760A8"/>
    <w:rsid w:val="001767C0"/>
    <w:rsid w:val="001820CD"/>
    <w:rsid w:val="001821F7"/>
    <w:rsid w:val="00182BD4"/>
    <w:rsid w:val="00183347"/>
    <w:rsid w:val="00183902"/>
    <w:rsid w:val="001844B2"/>
    <w:rsid w:val="00184E73"/>
    <w:rsid w:val="001851C1"/>
    <w:rsid w:val="00185E2A"/>
    <w:rsid w:val="0018617D"/>
    <w:rsid w:val="00187B3B"/>
    <w:rsid w:val="001907F8"/>
    <w:rsid w:val="0019099E"/>
    <w:rsid w:val="00190B0E"/>
    <w:rsid w:val="00191F36"/>
    <w:rsid w:val="00192A70"/>
    <w:rsid w:val="0019435C"/>
    <w:rsid w:val="0019597B"/>
    <w:rsid w:val="00195D86"/>
    <w:rsid w:val="00195EE7"/>
    <w:rsid w:val="001970C9"/>
    <w:rsid w:val="0019761A"/>
    <w:rsid w:val="0019773C"/>
    <w:rsid w:val="001A0240"/>
    <w:rsid w:val="001A2824"/>
    <w:rsid w:val="001A29DC"/>
    <w:rsid w:val="001A2ABC"/>
    <w:rsid w:val="001A2DDE"/>
    <w:rsid w:val="001A326E"/>
    <w:rsid w:val="001A3A98"/>
    <w:rsid w:val="001A4FBB"/>
    <w:rsid w:val="001A513B"/>
    <w:rsid w:val="001A54D0"/>
    <w:rsid w:val="001A72EC"/>
    <w:rsid w:val="001A7E58"/>
    <w:rsid w:val="001B0A16"/>
    <w:rsid w:val="001B47EA"/>
    <w:rsid w:val="001B602E"/>
    <w:rsid w:val="001B7293"/>
    <w:rsid w:val="001B7B12"/>
    <w:rsid w:val="001B7D80"/>
    <w:rsid w:val="001C134D"/>
    <w:rsid w:val="001C17A5"/>
    <w:rsid w:val="001C2134"/>
    <w:rsid w:val="001C225C"/>
    <w:rsid w:val="001C2EED"/>
    <w:rsid w:val="001C353E"/>
    <w:rsid w:val="001C5F8B"/>
    <w:rsid w:val="001C6201"/>
    <w:rsid w:val="001C6844"/>
    <w:rsid w:val="001C69F5"/>
    <w:rsid w:val="001D0A67"/>
    <w:rsid w:val="001D0B4F"/>
    <w:rsid w:val="001D0E76"/>
    <w:rsid w:val="001D2042"/>
    <w:rsid w:val="001D255B"/>
    <w:rsid w:val="001D2C2D"/>
    <w:rsid w:val="001D4AB5"/>
    <w:rsid w:val="001D5E22"/>
    <w:rsid w:val="001D6165"/>
    <w:rsid w:val="001D651A"/>
    <w:rsid w:val="001D688D"/>
    <w:rsid w:val="001D70AB"/>
    <w:rsid w:val="001E0063"/>
    <w:rsid w:val="001E042A"/>
    <w:rsid w:val="001E06C2"/>
    <w:rsid w:val="001E0887"/>
    <w:rsid w:val="001E1568"/>
    <w:rsid w:val="001E1739"/>
    <w:rsid w:val="001E2DB5"/>
    <w:rsid w:val="001E36B7"/>
    <w:rsid w:val="001E3A06"/>
    <w:rsid w:val="001E3BD0"/>
    <w:rsid w:val="001E416A"/>
    <w:rsid w:val="001E41A6"/>
    <w:rsid w:val="001E4548"/>
    <w:rsid w:val="001E583F"/>
    <w:rsid w:val="001E5ADD"/>
    <w:rsid w:val="001E5AEC"/>
    <w:rsid w:val="001E653E"/>
    <w:rsid w:val="001E692D"/>
    <w:rsid w:val="001E7024"/>
    <w:rsid w:val="001E760B"/>
    <w:rsid w:val="001F02C9"/>
    <w:rsid w:val="001F1DFF"/>
    <w:rsid w:val="001F2442"/>
    <w:rsid w:val="001F2D88"/>
    <w:rsid w:val="001F2F34"/>
    <w:rsid w:val="001F39BA"/>
    <w:rsid w:val="001F3C17"/>
    <w:rsid w:val="001F54AD"/>
    <w:rsid w:val="001F5623"/>
    <w:rsid w:val="001F5896"/>
    <w:rsid w:val="001F63B3"/>
    <w:rsid w:val="001F6A13"/>
    <w:rsid w:val="001F6C94"/>
    <w:rsid w:val="001F744A"/>
    <w:rsid w:val="00200ABB"/>
    <w:rsid w:val="0020279C"/>
    <w:rsid w:val="00202819"/>
    <w:rsid w:val="0020420F"/>
    <w:rsid w:val="0020442B"/>
    <w:rsid w:val="002045BD"/>
    <w:rsid w:val="00205A95"/>
    <w:rsid w:val="0020675A"/>
    <w:rsid w:val="0020730C"/>
    <w:rsid w:val="00207386"/>
    <w:rsid w:val="00210A7D"/>
    <w:rsid w:val="0021169D"/>
    <w:rsid w:val="002136CD"/>
    <w:rsid w:val="002136D8"/>
    <w:rsid w:val="00213FBE"/>
    <w:rsid w:val="00215848"/>
    <w:rsid w:val="0021646E"/>
    <w:rsid w:val="002164B3"/>
    <w:rsid w:val="00216B20"/>
    <w:rsid w:val="00216D76"/>
    <w:rsid w:val="00217273"/>
    <w:rsid w:val="002178C0"/>
    <w:rsid w:val="00220D74"/>
    <w:rsid w:val="0022105E"/>
    <w:rsid w:val="00222781"/>
    <w:rsid w:val="002228DC"/>
    <w:rsid w:val="00224465"/>
    <w:rsid w:val="002254AC"/>
    <w:rsid w:val="0023085F"/>
    <w:rsid w:val="00230A89"/>
    <w:rsid w:val="0023245C"/>
    <w:rsid w:val="00232E9F"/>
    <w:rsid w:val="002337A9"/>
    <w:rsid w:val="00234AC4"/>
    <w:rsid w:val="002359DF"/>
    <w:rsid w:val="00237CC5"/>
    <w:rsid w:val="00237E9D"/>
    <w:rsid w:val="00241D2F"/>
    <w:rsid w:val="00242ABE"/>
    <w:rsid w:val="00243796"/>
    <w:rsid w:val="0024413B"/>
    <w:rsid w:val="0024452F"/>
    <w:rsid w:val="00245014"/>
    <w:rsid w:val="00246E8D"/>
    <w:rsid w:val="002476DF"/>
    <w:rsid w:val="00247ADC"/>
    <w:rsid w:val="00247BDA"/>
    <w:rsid w:val="00251018"/>
    <w:rsid w:val="00251695"/>
    <w:rsid w:val="002516A8"/>
    <w:rsid w:val="00251788"/>
    <w:rsid w:val="0025338A"/>
    <w:rsid w:val="002535F5"/>
    <w:rsid w:val="0025430B"/>
    <w:rsid w:val="00254E57"/>
    <w:rsid w:val="0025503F"/>
    <w:rsid w:val="00255331"/>
    <w:rsid w:val="00257A18"/>
    <w:rsid w:val="00262740"/>
    <w:rsid w:val="00263161"/>
    <w:rsid w:val="00263834"/>
    <w:rsid w:val="00264269"/>
    <w:rsid w:val="00264749"/>
    <w:rsid w:val="00265960"/>
    <w:rsid w:val="0026609E"/>
    <w:rsid w:val="00267240"/>
    <w:rsid w:val="00267440"/>
    <w:rsid w:val="002676B9"/>
    <w:rsid w:val="0026782D"/>
    <w:rsid w:val="00267FFD"/>
    <w:rsid w:val="00270711"/>
    <w:rsid w:val="00270862"/>
    <w:rsid w:val="002718AE"/>
    <w:rsid w:val="00271F73"/>
    <w:rsid w:val="00272617"/>
    <w:rsid w:val="0027386A"/>
    <w:rsid w:val="002738BE"/>
    <w:rsid w:val="00276910"/>
    <w:rsid w:val="0028031F"/>
    <w:rsid w:val="00280B18"/>
    <w:rsid w:val="002824AC"/>
    <w:rsid w:val="00283D8C"/>
    <w:rsid w:val="00285D16"/>
    <w:rsid w:val="00286823"/>
    <w:rsid w:val="00290BA7"/>
    <w:rsid w:val="00291B93"/>
    <w:rsid w:val="002923F1"/>
    <w:rsid w:val="0029373B"/>
    <w:rsid w:val="00294236"/>
    <w:rsid w:val="00294388"/>
    <w:rsid w:val="0029458D"/>
    <w:rsid w:val="00294987"/>
    <w:rsid w:val="00295108"/>
    <w:rsid w:val="0029567B"/>
    <w:rsid w:val="002965A8"/>
    <w:rsid w:val="00296BC3"/>
    <w:rsid w:val="002A03D4"/>
    <w:rsid w:val="002A051F"/>
    <w:rsid w:val="002A0C70"/>
    <w:rsid w:val="002A1C13"/>
    <w:rsid w:val="002A3A64"/>
    <w:rsid w:val="002A3CB3"/>
    <w:rsid w:val="002A3D44"/>
    <w:rsid w:val="002A4564"/>
    <w:rsid w:val="002A4C15"/>
    <w:rsid w:val="002A5BCA"/>
    <w:rsid w:val="002A5F1E"/>
    <w:rsid w:val="002A6D1A"/>
    <w:rsid w:val="002A74AE"/>
    <w:rsid w:val="002A7B3E"/>
    <w:rsid w:val="002B01E5"/>
    <w:rsid w:val="002B0E5D"/>
    <w:rsid w:val="002B1137"/>
    <w:rsid w:val="002B1A74"/>
    <w:rsid w:val="002B1E2A"/>
    <w:rsid w:val="002B2001"/>
    <w:rsid w:val="002B2A91"/>
    <w:rsid w:val="002B3F96"/>
    <w:rsid w:val="002B4508"/>
    <w:rsid w:val="002B4F26"/>
    <w:rsid w:val="002B62F4"/>
    <w:rsid w:val="002B630F"/>
    <w:rsid w:val="002B78CB"/>
    <w:rsid w:val="002C0794"/>
    <w:rsid w:val="002C0D39"/>
    <w:rsid w:val="002C126F"/>
    <w:rsid w:val="002C20C1"/>
    <w:rsid w:val="002C2BB2"/>
    <w:rsid w:val="002C3566"/>
    <w:rsid w:val="002C4AAB"/>
    <w:rsid w:val="002C4FAB"/>
    <w:rsid w:val="002C6284"/>
    <w:rsid w:val="002C6700"/>
    <w:rsid w:val="002C77C5"/>
    <w:rsid w:val="002D04B1"/>
    <w:rsid w:val="002D0545"/>
    <w:rsid w:val="002D0B85"/>
    <w:rsid w:val="002D18D1"/>
    <w:rsid w:val="002D304C"/>
    <w:rsid w:val="002D446C"/>
    <w:rsid w:val="002D574E"/>
    <w:rsid w:val="002D65EB"/>
    <w:rsid w:val="002D66CE"/>
    <w:rsid w:val="002D7278"/>
    <w:rsid w:val="002D731B"/>
    <w:rsid w:val="002E0702"/>
    <w:rsid w:val="002E0AEF"/>
    <w:rsid w:val="002E2D48"/>
    <w:rsid w:val="002E324F"/>
    <w:rsid w:val="002E3B60"/>
    <w:rsid w:val="002E53DB"/>
    <w:rsid w:val="002E5694"/>
    <w:rsid w:val="002E578A"/>
    <w:rsid w:val="002E65D0"/>
    <w:rsid w:val="002E6630"/>
    <w:rsid w:val="002E6946"/>
    <w:rsid w:val="002E72AD"/>
    <w:rsid w:val="002F0222"/>
    <w:rsid w:val="002F27E4"/>
    <w:rsid w:val="002F30A2"/>
    <w:rsid w:val="002F3185"/>
    <w:rsid w:val="002F4F64"/>
    <w:rsid w:val="002F520D"/>
    <w:rsid w:val="002F5C91"/>
    <w:rsid w:val="002F657D"/>
    <w:rsid w:val="002F6786"/>
    <w:rsid w:val="002F6F44"/>
    <w:rsid w:val="002F7109"/>
    <w:rsid w:val="00300073"/>
    <w:rsid w:val="00301048"/>
    <w:rsid w:val="00302851"/>
    <w:rsid w:val="00304B26"/>
    <w:rsid w:val="00305713"/>
    <w:rsid w:val="00305CF6"/>
    <w:rsid w:val="00305EF6"/>
    <w:rsid w:val="003070A1"/>
    <w:rsid w:val="00307F01"/>
    <w:rsid w:val="00311EFE"/>
    <w:rsid w:val="003121F9"/>
    <w:rsid w:val="003125F1"/>
    <w:rsid w:val="003127D3"/>
    <w:rsid w:val="00313A88"/>
    <w:rsid w:val="00313C88"/>
    <w:rsid w:val="00315286"/>
    <w:rsid w:val="003213C3"/>
    <w:rsid w:val="0032286C"/>
    <w:rsid w:val="00322B28"/>
    <w:rsid w:val="003237EE"/>
    <w:rsid w:val="00323D87"/>
    <w:rsid w:val="00324AC4"/>
    <w:rsid w:val="0032560F"/>
    <w:rsid w:val="00325CF9"/>
    <w:rsid w:val="003260B0"/>
    <w:rsid w:val="00326EC8"/>
    <w:rsid w:val="00327117"/>
    <w:rsid w:val="003272EC"/>
    <w:rsid w:val="0033002D"/>
    <w:rsid w:val="00330670"/>
    <w:rsid w:val="00330EC2"/>
    <w:rsid w:val="00331311"/>
    <w:rsid w:val="00331DDB"/>
    <w:rsid w:val="00331F18"/>
    <w:rsid w:val="0033432B"/>
    <w:rsid w:val="0033471F"/>
    <w:rsid w:val="00335F00"/>
    <w:rsid w:val="0033732F"/>
    <w:rsid w:val="003374BC"/>
    <w:rsid w:val="0033769C"/>
    <w:rsid w:val="00341197"/>
    <w:rsid w:val="0034142E"/>
    <w:rsid w:val="00341B41"/>
    <w:rsid w:val="00341B93"/>
    <w:rsid w:val="00343285"/>
    <w:rsid w:val="003439FE"/>
    <w:rsid w:val="00343C02"/>
    <w:rsid w:val="003440D6"/>
    <w:rsid w:val="003442BB"/>
    <w:rsid w:val="0034487E"/>
    <w:rsid w:val="00345536"/>
    <w:rsid w:val="00345570"/>
    <w:rsid w:val="003461F1"/>
    <w:rsid w:val="00346C2A"/>
    <w:rsid w:val="00347B46"/>
    <w:rsid w:val="0035101B"/>
    <w:rsid w:val="0035167F"/>
    <w:rsid w:val="00351B37"/>
    <w:rsid w:val="003525F3"/>
    <w:rsid w:val="00352E6E"/>
    <w:rsid w:val="00353418"/>
    <w:rsid w:val="00353551"/>
    <w:rsid w:val="00353BD3"/>
    <w:rsid w:val="00353D7A"/>
    <w:rsid w:val="00353DDA"/>
    <w:rsid w:val="00356C83"/>
    <w:rsid w:val="003570F5"/>
    <w:rsid w:val="00360A2A"/>
    <w:rsid w:val="00361432"/>
    <w:rsid w:val="0036184D"/>
    <w:rsid w:val="0036363D"/>
    <w:rsid w:val="0036391C"/>
    <w:rsid w:val="0036429B"/>
    <w:rsid w:val="00367408"/>
    <w:rsid w:val="00367953"/>
    <w:rsid w:val="003702D2"/>
    <w:rsid w:val="00370406"/>
    <w:rsid w:val="0037102D"/>
    <w:rsid w:val="0037135B"/>
    <w:rsid w:val="003714F0"/>
    <w:rsid w:val="00373610"/>
    <w:rsid w:val="003736CE"/>
    <w:rsid w:val="00373B54"/>
    <w:rsid w:val="00373B8F"/>
    <w:rsid w:val="003741DF"/>
    <w:rsid w:val="00374646"/>
    <w:rsid w:val="00375748"/>
    <w:rsid w:val="0037643A"/>
    <w:rsid w:val="00383175"/>
    <w:rsid w:val="00384631"/>
    <w:rsid w:val="00384A52"/>
    <w:rsid w:val="003854E5"/>
    <w:rsid w:val="00386030"/>
    <w:rsid w:val="00387FA3"/>
    <w:rsid w:val="00390234"/>
    <w:rsid w:val="00391160"/>
    <w:rsid w:val="003912F1"/>
    <w:rsid w:val="003924AA"/>
    <w:rsid w:val="003924D9"/>
    <w:rsid w:val="00394AAE"/>
    <w:rsid w:val="003958C7"/>
    <w:rsid w:val="0039719B"/>
    <w:rsid w:val="003979DE"/>
    <w:rsid w:val="00397B95"/>
    <w:rsid w:val="00397DF0"/>
    <w:rsid w:val="003A01A7"/>
    <w:rsid w:val="003A1B2D"/>
    <w:rsid w:val="003A1CFA"/>
    <w:rsid w:val="003A41D3"/>
    <w:rsid w:val="003A4B18"/>
    <w:rsid w:val="003A50A5"/>
    <w:rsid w:val="003A6EAC"/>
    <w:rsid w:val="003A7652"/>
    <w:rsid w:val="003A7D83"/>
    <w:rsid w:val="003B06D7"/>
    <w:rsid w:val="003B164D"/>
    <w:rsid w:val="003B18BC"/>
    <w:rsid w:val="003B1BED"/>
    <w:rsid w:val="003B1EE1"/>
    <w:rsid w:val="003B1F20"/>
    <w:rsid w:val="003B23AD"/>
    <w:rsid w:val="003B2D70"/>
    <w:rsid w:val="003B2E8F"/>
    <w:rsid w:val="003B323C"/>
    <w:rsid w:val="003B368C"/>
    <w:rsid w:val="003B3856"/>
    <w:rsid w:val="003B3883"/>
    <w:rsid w:val="003B4597"/>
    <w:rsid w:val="003B482B"/>
    <w:rsid w:val="003B49FE"/>
    <w:rsid w:val="003B4EC7"/>
    <w:rsid w:val="003B5F78"/>
    <w:rsid w:val="003C0E7E"/>
    <w:rsid w:val="003C0F9B"/>
    <w:rsid w:val="003C1750"/>
    <w:rsid w:val="003C17E3"/>
    <w:rsid w:val="003C22B8"/>
    <w:rsid w:val="003C2824"/>
    <w:rsid w:val="003C376A"/>
    <w:rsid w:val="003C378B"/>
    <w:rsid w:val="003C3DE5"/>
    <w:rsid w:val="003C3EF4"/>
    <w:rsid w:val="003C4097"/>
    <w:rsid w:val="003C4586"/>
    <w:rsid w:val="003C7A25"/>
    <w:rsid w:val="003C7BF2"/>
    <w:rsid w:val="003D0C41"/>
    <w:rsid w:val="003D0F5C"/>
    <w:rsid w:val="003D26FA"/>
    <w:rsid w:val="003D4DBC"/>
    <w:rsid w:val="003D52D4"/>
    <w:rsid w:val="003D53C1"/>
    <w:rsid w:val="003D56BC"/>
    <w:rsid w:val="003D5A65"/>
    <w:rsid w:val="003E1D66"/>
    <w:rsid w:val="003E2453"/>
    <w:rsid w:val="003E2DC1"/>
    <w:rsid w:val="003E35E6"/>
    <w:rsid w:val="003E463D"/>
    <w:rsid w:val="003E6E2F"/>
    <w:rsid w:val="003E6F5E"/>
    <w:rsid w:val="003E75D5"/>
    <w:rsid w:val="003E7AB0"/>
    <w:rsid w:val="003F03E2"/>
    <w:rsid w:val="003F1947"/>
    <w:rsid w:val="003F3947"/>
    <w:rsid w:val="003F3FEB"/>
    <w:rsid w:val="003F5B04"/>
    <w:rsid w:val="003F62F9"/>
    <w:rsid w:val="003F63D4"/>
    <w:rsid w:val="003F7BE1"/>
    <w:rsid w:val="0040171C"/>
    <w:rsid w:val="00403282"/>
    <w:rsid w:val="004036BC"/>
    <w:rsid w:val="00403AB9"/>
    <w:rsid w:val="00404110"/>
    <w:rsid w:val="004047A4"/>
    <w:rsid w:val="004053C2"/>
    <w:rsid w:val="00407453"/>
    <w:rsid w:val="00410AB2"/>
    <w:rsid w:val="004114CE"/>
    <w:rsid w:val="00413599"/>
    <w:rsid w:val="00414780"/>
    <w:rsid w:val="0041594B"/>
    <w:rsid w:val="00415D4F"/>
    <w:rsid w:val="00416801"/>
    <w:rsid w:val="00417F8A"/>
    <w:rsid w:val="004201B1"/>
    <w:rsid w:val="00420215"/>
    <w:rsid w:val="004206AF"/>
    <w:rsid w:val="004209B3"/>
    <w:rsid w:val="00420C9E"/>
    <w:rsid w:val="00421A5D"/>
    <w:rsid w:val="00421BDD"/>
    <w:rsid w:val="00421CF7"/>
    <w:rsid w:val="00422153"/>
    <w:rsid w:val="00423A98"/>
    <w:rsid w:val="00424D72"/>
    <w:rsid w:val="00425FBD"/>
    <w:rsid w:val="0042609D"/>
    <w:rsid w:val="00427149"/>
    <w:rsid w:val="004305D6"/>
    <w:rsid w:val="00430B6B"/>
    <w:rsid w:val="00431510"/>
    <w:rsid w:val="004322BE"/>
    <w:rsid w:val="0043338D"/>
    <w:rsid w:val="004333F8"/>
    <w:rsid w:val="004337C0"/>
    <w:rsid w:val="00433D5A"/>
    <w:rsid w:val="0043450B"/>
    <w:rsid w:val="00437A31"/>
    <w:rsid w:val="00440F80"/>
    <w:rsid w:val="00441384"/>
    <w:rsid w:val="00442325"/>
    <w:rsid w:val="004423BD"/>
    <w:rsid w:val="00445BBD"/>
    <w:rsid w:val="00445D84"/>
    <w:rsid w:val="00446AB8"/>
    <w:rsid w:val="00447332"/>
    <w:rsid w:val="0044782B"/>
    <w:rsid w:val="0045018A"/>
    <w:rsid w:val="00451FCA"/>
    <w:rsid w:val="00452B08"/>
    <w:rsid w:val="00452F78"/>
    <w:rsid w:val="00453F22"/>
    <w:rsid w:val="004540A4"/>
    <w:rsid w:val="00454B80"/>
    <w:rsid w:val="004561DB"/>
    <w:rsid w:val="00457240"/>
    <w:rsid w:val="004578D5"/>
    <w:rsid w:val="0046018C"/>
    <w:rsid w:val="00461CA3"/>
    <w:rsid w:val="0046321A"/>
    <w:rsid w:val="00463DA3"/>
    <w:rsid w:val="00463E84"/>
    <w:rsid w:val="004641E7"/>
    <w:rsid w:val="004648BE"/>
    <w:rsid w:val="00467272"/>
    <w:rsid w:val="00470A7B"/>
    <w:rsid w:val="004712E8"/>
    <w:rsid w:val="00471D23"/>
    <w:rsid w:val="00472138"/>
    <w:rsid w:val="0047237A"/>
    <w:rsid w:val="00472412"/>
    <w:rsid w:val="00472C28"/>
    <w:rsid w:val="00472D12"/>
    <w:rsid w:val="004730F3"/>
    <w:rsid w:val="00473DBC"/>
    <w:rsid w:val="00474EA1"/>
    <w:rsid w:val="004755CB"/>
    <w:rsid w:val="00475E17"/>
    <w:rsid w:val="004777BF"/>
    <w:rsid w:val="00477BDD"/>
    <w:rsid w:val="00480F44"/>
    <w:rsid w:val="00481A21"/>
    <w:rsid w:val="004836EF"/>
    <w:rsid w:val="004839A7"/>
    <w:rsid w:val="004857A6"/>
    <w:rsid w:val="00485B95"/>
    <w:rsid w:val="004861E7"/>
    <w:rsid w:val="004866BF"/>
    <w:rsid w:val="00486967"/>
    <w:rsid w:val="00490FEA"/>
    <w:rsid w:val="00491161"/>
    <w:rsid w:val="00491FF4"/>
    <w:rsid w:val="00492550"/>
    <w:rsid w:val="00492F3D"/>
    <w:rsid w:val="0049320B"/>
    <w:rsid w:val="00493A8F"/>
    <w:rsid w:val="00495394"/>
    <w:rsid w:val="00495B22"/>
    <w:rsid w:val="00495D55"/>
    <w:rsid w:val="00496487"/>
    <w:rsid w:val="00496EED"/>
    <w:rsid w:val="004A010B"/>
    <w:rsid w:val="004A08EE"/>
    <w:rsid w:val="004A0A1B"/>
    <w:rsid w:val="004A1940"/>
    <w:rsid w:val="004A3B6E"/>
    <w:rsid w:val="004A3D9E"/>
    <w:rsid w:val="004A4AC7"/>
    <w:rsid w:val="004A6A9A"/>
    <w:rsid w:val="004A6E94"/>
    <w:rsid w:val="004A799B"/>
    <w:rsid w:val="004B001A"/>
    <w:rsid w:val="004B0067"/>
    <w:rsid w:val="004B05F2"/>
    <w:rsid w:val="004B1889"/>
    <w:rsid w:val="004B2962"/>
    <w:rsid w:val="004B493B"/>
    <w:rsid w:val="004B6DAB"/>
    <w:rsid w:val="004B7D83"/>
    <w:rsid w:val="004C0208"/>
    <w:rsid w:val="004C020A"/>
    <w:rsid w:val="004C0690"/>
    <w:rsid w:val="004C0ED8"/>
    <w:rsid w:val="004C196C"/>
    <w:rsid w:val="004C2786"/>
    <w:rsid w:val="004C2B77"/>
    <w:rsid w:val="004C4683"/>
    <w:rsid w:val="004C52C6"/>
    <w:rsid w:val="004C58DC"/>
    <w:rsid w:val="004C6ABE"/>
    <w:rsid w:val="004C6BBB"/>
    <w:rsid w:val="004C7191"/>
    <w:rsid w:val="004D1477"/>
    <w:rsid w:val="004D2862"/>
    <w:rsid w:val="004D4DC2"/>
    <w:rsid w:val="004D6075"/>
    <w:rsid w:val="004D71F0"/>
    <w:rsid w:val="004D765D"/>
    <w:rsid w:val="004E11DE"/>
    <w:rsid w:val="004E13E6"/>
    <w:rsid w:val="004E179D"/>
    <w:rsid w:val="004E42A0"/>
    <w:rsid w:val="004E46BC"/>
    <w:rsid w:val="004E5015"/>
    <w:rsid w:val="004F21E1"/>
    <w:rsid w:val="004F2B5B"/>
    <w:rsid w:val="004F370A"/>
    <w:rsid w:val="004F3F9E"/>
    <w:rsid w:val="004F5196"/>
    <w:rsid w:val="004F5EE9"/>
    <w:rsid w:val="004F6FA6"/>
    <w:rsid w:val="005018AB"/>
    <w:rsid w:val="0050261A"/>
    <w:rsid w:val="00502B97"/>
    <w:rsid w:val="00502DBD"/>
    <w:rsid w:val="00503F31"/>
    <w:rsid w:val="00504136"/>
    <w:rsid w:val="00504AD1"/>
    <w:rsid w:val="00505070"/>
    <w:rsid w:val="005050C3"/>
    <w:rsid w:val="0050636B"/>
    <w:rsid w:val="00506FC5"/>
    <w:rsid w:val="0050758E"/>
    <w:rsid w:val="005076D2"/>
    <w:rsid w:val="00507EBD"/>
    <w:rsid w:val="00510375"/>
    <w:rsid w:val="00512282"/>
    <w:rsid w:val="0051238A"/>
    <w:rsid w:val="00512E1C"/>
    <w:rsid w:val="00513628"/>
    <w:rsid w:val="0051483D"/>
    <w:rsid w:val="00517CD8"/>
    <w:rsid w:val="00521EA7"/>
    <w:rsid w:val="005220D9"/>
    <w:rsid w:val="00522305"/>
    <w:rsid w:val="00522640"/>
    <w:rsid w:val="00522D20"/>
    <w:rsid w:val="00522EDF"/>
    <w:rsid w:val="005232B8"/>
    <w:rsid w:val="00523AC4"/>
    <w:rsid w:val="00524964"/>
    <w:rsid w:val="0052530F"/>
    <w:rsid w:val="00526B5B"/>
    <w:rsid w:val="00532218"/>
    <w:rsid w:val="005323B8"/>
    <w:rsid w:val="00532433"/>
    <w:rsid w:val="00532BCB"/>
    <w:rsid w:val="00532E02"/>
    <w:rsid w:val="00533ADA"/>
    <w:rsid w:val="00533E1F"/>
    <w:rsid w:val="00536626"/>
    <w:rsid w:val="005372DD"/>
    <w:rsid w:val="00537ED9"/>
    <w:rsid w:val="00542512"/>
    <w:rsid w:val="00542F1C"/>
    <w:rsid w:val="00542F7E"/>
    <w:rsid w:val="00545599"/>
    <w:rsid w:val="0054729A"/>
    <w:rsid w:val="00547B74"/>
    <w:rsid w:val="00547FAB"/>
    <w:rsid w:val="00551376"/>
    <w:rsid w:val="00553505"/>
    <w:rsid w:val="00553DC7"/>
    <w:rsid w:val="00553EBD"/>
    <w:rsid w:val="0055412F"/>
    <w:rsid w:val="00554163"/>
    <w:rsid w:val="005547C7"/>
    <w:rsid w:val="0055532F"/>
    <w:rsid w:val="00555F9B"/>
    <w:rsid w:val="00556317"/>
    <w:rsid w:val="0055659C"/>
    <w:rsid w:val="005602D0"/>
    <w:rsid w:val="005612A1"/>
    <w:rsid w:val="005617DD"/>
    <w:rsid w:val="005639DF"/>
    <w:rsid w:val="00565466"/>
    <w:rsid w:val="005662F0"/>
    <w:rsid w:val="0056758D"/>
    <w:rsid w:val="00567850"/>
    <w:rsid w:val="00570573"/>
    <w:rsid w:val="005715E3"/>
    <w:rsid w:val="005716BF"/>
    <w:rsid w:val="00571DFF"/>
    <w:rsid w:val="00575B40"/>
    <w:rsid w:val="00575C82"/>
    <w:rsid w:val="00580C69"/>
    <w:rsid w:val="0058155D"/>
    <w:rsid w:val="005817E7"/>
    <w:rsid w:val="00584C8F"/>
    <w:rsid w:val="005863CF"/>
    <w:rsid w:val="00590599"/>
    <w:rsid w:val="0059066B"/>
    <w:rsid w:val="005906A1"/>
    <w:rsid w:val="00590E99"/>
    <w:rsid w:val="005911C4"/>
    <w:rsid w:val="005914B3"/>
    <w:rsid w:val="00592917"/>
    <w:rsid w:val="0059293E"/>
    <w:rsid w:val="00592F6D"/>
    <w:rsid w:val="00593DE4"/>
    <w:rsid w:val="00595AE7"/>
    <w:rsid w:val="005962C7"/>
    <w:rsid w:val="00596759"/>
    <w:rsid w:val="00597199"/>
    <w:rsid w:val="005979EE"/>
    <w:rsid w:val="005A12BE"/>
    <w:rsid w:val="005A1C79"/>
    <w:rsid w:val="005A224F"/>
    <w:rsid w:val="005A2CF5"/>
    <w:rsid w:val="005A35EC"/>
    <w:rsid w:val="005A45F8"/>
    <w:rsid w:val="005A4BE8"/>
    <w:rsid w:val="005A598A"/>
    <w:rsid w:val="005A5B87"/>
    <w:rsid w:val="005A6309"/>
    <w:rsid w:val="005A77E0"/>
    <w:rsid w:val="005B038F"/>
    <w:rsid w:val="005B063B"/>
    <w:rsid w:val="005B0C70"/>
    <w:rsid w:val="005B1DB7"/>
    <w:rsid w:val="005B2351"/>
    <w:rsid w:val="005B29CB"/>
    <w:rsid w:val="005B2B82"/>
    <w:rsid w:val="005B3071"/>
    <w:rsid w:val="005B32F8"/>
    <w:rsid w:val="005B4C78"/>
    <w:rsid w:val="005B5696"/>
    <w:rsid w:val="005B5DDC"/>
    <w:rsid w:val="005B6F86"/>
    <w:rsid w:val="005B75C4"/>
    <w:rsid w:val="005C027F"/>
    <w:rsid w:val="005C0404"/>
    <w:rsid w:val="005C08C9"/>
    <w:rsid w:val="005C1064"/>
    <w:rsid w:val="005C1467"/>
    <w:rsid w:val="005C207D"/>
    <w:rsid w:val="005C2BC9"/>
    <w:rsid w:val="005C43C2"/>
    <w:rsid w:val="005C5B77"/>
    <w:rsid w:val="005C62C8"/>
    <w:rsid w:val="005C62EB"/>
    <w:rsid w:val="005C65EE"/>
    <w:rsid w:val="005C6B41"/>
    <w:rsid w:val="005C7A7E"/>
    <w:rsid w:val="005D083B"/>
    <w:rsid w:val="005D1447"/>
    <w:rsid w:val="005D153A"/>
    <w:rsid w:val="005D2DF1"/>
    <w:rsid w:val="005D366D"/>
    <w:rsid w:val="005D3C24"/>
    <w:rsid w:val="005D5868"/>
    <w:rsid w:val="005D701C"/>
    <w:rsid w:val="005D7199"/>
    <w:rsid w:val="005D72EF"/>
    <w:rsid w:val="005E1884"/>
    <w:rsid w:val="005E2137"/>
    <w:rsid w:val="005E2D22"/>
    <w:rsid w:val="005E3564"/>
    <w:rsid w:val="005E44B0"/>
    <w:rsid w:val="005E4DEE"/>
    <w:rsid w:val="005E5A4D"/>
    <w:rsid w:val="005E6085"/>
    <w:rsid w:val="005E688C"/>
    <w:rsid w:val="005E6C42"/>
    <w:rsid w:val="005F0665"/>
    <w:rsid w:val="005F0D4C"/>
    <w:rsid w:val="005F18C1"/>
    <w:rsid w:val="005F2553"/>
    <w:rsid w:val="005F2A20"/>
    <w:rsid w:val="005F34A7"/>
    <w:rsid w:val="005F4434"/>
    <w:rsid w:val="005F459D"/>
    <w:rsid w:val="005F4D82"/>
    <w:rsid w:val="005F4DDF"/>
    <w:rsid w:val="005F529D"/>
    <w:rsid w:val="005F588C"/>
    <w:rsid w:val="005F5931"/>
    <w:rsid w:val="005F7F64"/>
    <w:rsid w:val="0060084B"/>
    <w:rsid w:val="00600C11"/>
    <w:rsid w:val="00600E4C"/>
    <w:rsid w:val="0060303D"/>
    <w:rsid w:val="0060428A"/>
    <w:rsid w:val="006048B7"/>
    <w:rsid w:val="00606139"/>
    <w:rsid w:val="00610122"/>
    <w:rsid w:val="006105A7"/>
    <w:rsid w:val="0061080D"/>
    <w:rsid w:val="006108E4"/>
    <w:rsid w:val="00610AF2"/>
    <w:rsid w:val="00610DA9"/>
    <w:rsid w:val="00610F97"/>
    <w:rsid w:val="0061121B"/>
    <w:rsid w:val="00612E13"/>
    <w:rsid w:val="00613DB0"/>
    <w:rsid w:val="00615991"/>
    <w:rsid w:val="00615CBB"/>
    <w:rsid w:val="00616024"/>
    <w:rsid w:val="00617ECA"/>
    <w:rsid w:val="00617EFD"/>
    <w:rsid w:val="00623AEF"/>
    <w:rsid w:val="006247B1"/>
    <w:rsid w:val="006259B0"/>
    <w:rsid w:val="006259E2"/>
    <w:rsid w:val="00625D55"/>
    <w:rsid w:val="0062640D"/>
    <w:rsid w:val="00626F8E"/>
    <w:rsid w:val="006303F4"/>
    <w:rsid w:val="00631BD9"/>
    <w:rsid w:val="0063263A"/>
    <w:rsid w:val="0063369E"/>
    <w:rsid w:val="006344B5"/>
    <w:rsid w:val="00634635"/>
    <w:rsid w:val="006346BB"/>
    <w:rsid w:val="00634B47"/>
    <w:rsid w:val="00635A98"/>
    <w:rsid w:val="006364B8"/>
    <w:rsid w:val="0063706F"/>
    <w:rsid w:val="00637F77"/>
    <w:rsid w:val="006402DF"/>
    <w:rsid w:val="0064145E"/>
    <w:rsid w:val="006415E5"/>
    <w:rsid w:val="00642AAD"/>
    <w:rsid w:val="00646087"/>
    <w:rsid w:val="006466B2"/>
    <w:rsid w:val="006467BD"/>
    <w:rsid w:val="00647E7F"/>
    <w:rsid w:val="006506A3"/>
    <w:rsid w:val="00650FE5"/>
    <w:rsid w:val="006518E7"/>
    <w:rsid w:val="0065272F"/>
    <w:rsid w:val="00653B98"/>
    <w:rsid w:val="00653DC4"/>
    <w:rsid w:val="00654EF3"/>
    <w:rsid w:val="006560CF"/>
    <w:rsid w:val="00657E2A"/>
    <w:rsid w:val="0066046D"/>
    <w:rsid w:val="00660AA9"/>
    <w:rsid w:val="00660C15"/>
    <w:rsid w:val="00661229"/>
    <w:rsid w:val="006616E7"/>
    <w:rsid w:val="00662A1E"/>
    <w:rsid w:val="00663F6F"/>
    <w:rsid w:val="00664368"/>
    <w:rsid w:val="00664889"/>
    <w:rsid w:val="006654D4"/>
    <w:rsid w:val="00665892"/>
    <w:rsid w:val="00665D50"/>
    <w:rsid w:val="0066746B"/>
    <w:rsid w:val="0067024C"/>
    <w:rsid w:val="00670417"/>
    <w:rsid w:val="0067138C"/>
    <w:rsid w:val="00671490"/>
    <w:rsid w:val="006723EF"/>
    <w:rsid w:val="00673320"/>
    <w:rsid w:val="00673983"/>
    <w:rsid w:val="00673AA4"/>
    <w:rsid w:val="00674183"/>
    <w:rsid w:val="00674CD4"/>
    <w:rsid w:val="00674E93"/>
    <w:rsid w:val="0067530E"/>
    <w:rsid w:val="00676019"/>
    <w:rsid w:val="006762F8"/>
    <w:rsid w:val="006779D4"/>
    <w:rsid w:val="00677DFF"/>
    <w:rsid w:val="00680BAD"/>
    <w:rsid w:val="00681686"/>
    <w:rsid w:val="00682082"/>
    <w:rsid w:val="00682344"/>
    <w:rsid w:val="0068259F"/>
    <w:rsid w:val="0068314F"/>
    <w:rsid w:val="00683273"/>
    <w:rsid w:val="00683A57"/>
    <w:rsid w:val="006845D7"/>
    <w:rsid w:val="00685190"/>
    <w:rsid w:val="006864DA"/>
    <w:rsid w:val="006869BB"/>
    <w:rsid w:val="006871BD"/>
    <w:rsid w:val="00687925"/>
    <w:rsid w:val="006908CD"/>
    <w:rsid w:val="00691579"/>
    <w:rsid w:val="00692195"/>
    <w:rsid w:val="00692E4C"/>
    <w:rsid w:val="006935A0"/>
    <w:rsid w:val="0069374E"/>
    <w:rsid w:val="0069701B"/>
    <w:rsid w:val="00697222"/>
    <w:rsid w:val="00697913"/>
    <w:rsid w:val="006A0864"/>
    <w:rsid w:val="006A08CE"/>
    <w:rsid w:val="006A1DA7"/>
    <w:rsid w:val="006A2182"/>
    <w:rsid w:val="006A227B"/>
    <w:rsid w:val="006A26EB"/>
    <w:rsid w:val="006A27E0"/>
    <w:rsid w:val="006A29BF"/>
    <w:rsid w:val="006A323F"/>
    <w:rsid w:val="006A337F"/>
    <w:rsid w:val="006A5AA1"/>
    <w:rsid w:val="006A73CD"/>
    <w:rsid w:val="006B03CD"/>
    <w:rsid w:val="006B2A34"/>
    <w:rsid w:val="006B2C34"/>
    <w:rsid w:val="006B3355"/>
    <w:rsid w:val="006B3A32"/>
    <w:rsid w:val="006B5B18"/>
    <w:rsid w:val="006B5F0F"/>
    <w:rsid w:val="006B7394"/>
    <w:rsid w:val="006C0FB2"/>
    <w:rsid w:val="006C1247"/>
    <w:rsid w:val="006C1C87"/>
    <w:rsid w:val="006C3A69"/>
    <w:rsid w:val="006C4946"/>
    <w:rsid w:val="006C5B35"/>
    <w:rsid w:val="006C5D91"/>
    <w:rsid w:val="006C5E2C"/>
    <w:rsid w:val="006C6B1C"/>
    <w:rsid w:val="006C6E49"/>
    <w:rsid w:val="006C6E6A"/>
    <w:rsid w:val="006D020E"/>
    <w:rsid w:val="006D3A70"/>
    <w:rsid w:val="006D3F0D"/>
    <w:rsid w:val="006D4999"/>
    <w:rsid w:val="006D6A70"/>
    <w:rsid w:val="006D7003"/>
    <w:rsid w:val="006E0694"/>
    <w:rsid w:val="006E09E0"/>
    <w:rsid w:val="006E1132"/>
    <w:rsid w:val="006E2EB8"/>
    <w:rsid w:val="006E3F44"/>
    <w:rsid w:val="006E4234"/>
    <w:rsid w:val="006E45BC"/>
    <w:rsid w:val="006E5B5F"/>
    <w:rsid w:val="006E5C80"/>
    <w:rsid w:val="006E60A1"/>
    <w:rsid w:val="006E691D"/>
    <w:rsid w:val="006F008D"/>
    <w:rsid w:val="006F1559"/>
    <w:rsid w:val="006F22B7"/>
    <w:rsid w:val="006F3DFC"/>
    <w:rsid w:val="006F5C8F"/>
    <w:rsid w:val="006F6C9A"/>
    <w:rsid w:val="00700D81"/>
    <w:rsid w:val="00703052"/>
    <w:rsid w:val="0070391F"/>
    <w:rsid w:val="00703C4E"/>
    <w:rsid w:val="007044D8"/>
    <w:rsid w:val="007049BF"/>
    <w:rsid w:val="00705277"/>
    <w:rsid w:val="00705718"/>
    <w:rsid w:val="00705C41"/>
    <w:rsid w:val="00705D94"/>
    <w:rsid w:val="0070724E"/>
    <w:rsid w:val="007078C9"/>
    <w:rsid w:val="00710B19"/>
    <w:rsid w:val="00710DF1"/>
    <w:rsid w:val="00711B14"/>
    <w:rsid w:val="00712FE4"/>
    <w:rsid w:val="00713284"/>
    <w:rsid w:val="00713CB7"/>
    <w:rsid w:val="0071434F"/>
    <w:rsid w:val="0071440B"/>
    <w:rsid w:val="007169B2"/>
    <w:rsid w:val="007179D6"/>
    <w:rsid w:val="0072089F"/>
    <w:rsid w:val="00720C17"/>
    <w:rsid w:val="00721917"/>
    <w:rsid w:val="00721B1F"/>
    <w:rsid w:val="00721C05"/>
    <w:rsid w:val="007224A2"/>
    <w:rsid w:val="00722D78"/>
    <w:rsid w:val="00722DEA"/>
    <w:rsid w:val="0072320C"/>
    <w:rsid w:val="00723F16"/>
    <w:rsid w:val="007260DA"/>
    <w:rsid w:val="007262CC"/>
    <w:rsid w:val="0072652A"/>
    <w:rsid w:val="00727C88"/>
    <w:rsid w:val="00730638"/>
    <w:rsid w:val="00730AD6"/>
    <w:rsid w:val="00730C3A"/>
    <w:rsid w:val="00730C6A"/>
    <w:rsid w:val="0073119B"/>
    <w:rsid w:val="0073234A"/>
    <w:rsid w:val="00733992"/>
    <w:rsid w:val="00733E61"/>
    <w:rsid w:val="0073588F"/>
    <w:rsid w:val="007359ED"/>
    <w:rsid w:val="00735FD1"/>
    <w:rsid w:val="007376BE"/>
    <w:rsid w:val="00737A83"/>
    <w:rsid w:val="00737C1B"/>
    <w:rsid w:val="00741C55"/>
    <w:rsid w:val="007420C6"/>
    <w:rsid w:val="007421EE"/>
    <w:rsid w:val="00744768"/>
    <w:rsid w:val="007460BD"/>
    <w:rsid w:val="00746583"/>
    <w:rsid w:val="0074663E"/>
    <w:rsid w:val="00747A74"/>
    <w:rsid w:val="00747D13"/>
    <w:rsid w:val="00750019"/>
    <w:rsid w:val="007517DF"/>
    <w:rsid w:val="00751A4E"/>
    <w:rsid w:val="00753D5B"/>
    <w:rsid w:val="007545DB"/>
    <w:rsid w:val="0075478D"/>
    <w:rsid w:val="00754A03"/>
    <w:rsid w:val="00754E12"/>
    <w:rsid w:val="007568C6"/>
    <w:rsid w:val="007573F9"/>
    <w:rsid w:val="00757E5C"/>
    <w:rsid w:val="0076099C"/>
    <w:rsid w:val="007612AD"/>
    <w:rsid w:val="00762FCB"/>
    <w:rsid w:val="0076358E"/>
    <w:rsid w:val="0076399B"/>
    <w:rsid w:val="007639ED"/>
    <w:rsid w:val="0076496A"/>
    <w:rsid w:val="00764A4A"/>
    <w:rsid w:val="00764BFF"/>
    <w:rsid w:val="00764F9D"/>
    <w:rsid w:val="0076524D"/>
    <w:rsid w:val="00765282"/>
    <w:rsid w:val="007657F2"/>
    <w:rsid w:val="007670CF"/>
    <w:rsid w:val="00767DA8"/>
    <w:rsid w:val="00767F1F"/>
    <w:rsid w:val="00770073"/>
    <w:rsid w:val="00770163"/>
    <w:rsid w:val="00770B41"/>
    <w:rsid w:val="00771611"/>
    <w:rsid w:val="007738DE"/>
    <w:rsid w:val="00773B2A"/>
    <w:rsid w:val="00773EFF"/>
    <w:rsid w:val="0077468A"/>
    <w:rsid w:val="007749A7"/>
    <w:rsid w:val="00775355"/>
    <w:rsid w:val="00775437"/>
    <w:rsid w:val="0077657E"/>
    <w:rsid w:val="00776656"/>
    <w:rsid w:val="007766C2"/>
    <w:rsid w:val="00777919"/>
    <w:rsid w:val="007815F7"/>
    <w:rsid w:val="007833E3"/>
    <w:rsid w:val="0078357D"/>
    <w:rsid w:val="00784A31"/>
    <w:rsid w:val="00785931"/>
    <w:rsid w:val="0079087F"/>
    <w:rsid w:val="007908CA"/>
    <w:rsid w:val="0079170E"/>
    <w:rsid w:val="00791740"/>
    <w:rsid w:val="007929B2"/>
    <w:rsid w:val="007932F2"/>
    <w:rsid w:val="0079371E"/>
    <w:rsid w:val="007940F7"/>
    <w:rsid w:val="0079499F"/>
    <w:rsid w:val="00795333"/>
    <w:rsid w:val="00795527"/>
    <w:rsid w:val="00795766"/>
    <w:rsid w:val="0079700B"/>
    <w:rsid w:val="00797331"/>
    <w:rsid w:val="007976A9"/>
    <w:rsid w:val="007A00A1"/>
    <w:rsid w:val="007A1844"/>
    <w:rsid w:val="007A2331"/>
    <w:rsid w:val="007A2895"/>
    <w:rsid w:val="007A3078"/>
    <w:rsid w:val="007A3C67"/>
    <w:rsid w:val="007A43F5"/>
    <w:rsid w:val="007A4647"/>
    <w:rsid w:val="007A509C"/>
    <w:rsid w:val="007A59D1"/>
    <w:rsid w:val="007A6A90"/>
    <w:rsid w:val="007A6B15"/>
    <w:rsid w:val="007A6C41"/>
    <w:rsid w:val="007A6FB4"/>
    <w:rsid w:val="007A7490"/>
    <w:rsid w:val="007B002C"/>
    <w:rsid w:val="007B1066"/>
    <w:rsid w:val="007B24A2"/>
    <w:rsid w:val="007B4C4F"/>
    <w:rsid w:val="007B4E21"/>
    <w:rsid w:val="007B5E10"/>
    <w:rsid w:val="007B625A"/>
    <w:rsid w:val="007B6903"/>
    <w:rsid w:val="007B6937"/>
    <w:rsid w:val="007B6FE7"/>
    <w:rsid w:val="007B750C"/>
    <w:rsid w:val="007C09AF"/>
    <w:rsid w:val="007C0C87"/>
    <w:rsid w:val="007C0F08"/>
    <w:rsid w:val="007C2161"/>
    <w:rsid w:val="007C3885"/>
    <w:rsid w:val="007C4259"/>
    <w:rsid w:val="007C4577"/>
    <w:rsid w:val="007C5CF7"/>
    <w:rsid w:val="007C712E"/>
    <w:rsid w:val="007D0F24"/>
    <w:rsid w:val="007D14E2"/>
    <w:rsid w:val="007D16EA"/>
    <w:rsid w:val="007D2147"/>
    <w:rsid w:val="007D2457"/>
    <w:rsid w:val="007D25E1"/>
    <w:rsid w:val="007D48CD"/>
    <w:rsid w:val="007D5B6F"/>
    <w:rsid w:val="007D6274"/>
    <w:rsid w:val="007D710F"/>
    <w:rsid w:val="007D74D6"/>
    <w:rsid w:val="007D7E83"/>
    <w:rsid w:val="007E063D"/>
    <w:rsid w:val="007E3CD7"/>
    <w:rsid w:val="007E41B7"/>
    <w:rsid w:val="007E438F"/>
    <w:rsid w:val="007E4703"/>
    <w:rsid w:val="007E4CC2"/>
    <w:rsid w:val="007E4D6A"/>
    <w:rsid w:val="007E5234"/>
    <w:rsid w:val="007E6AF1"/>
    <w:rsid w:val="007E7435"/>
    <w:rsid w:val="007E79E7"/>
    <w:rsid w:val="007E7AB4"/>
    <w:rsid w:val="007F029F"/>
    <w:rsid w:val="007F077F"/>
    <w:rsid w:val="007F1A37"/>
    <w:rsid w:val="007F2326"/>
    <w:rsid w:val="007F262D"/>
    <w:rsid w:val="007F33F5"/>
    <w:rsid w:val="007F3848"/>
    <w:rsid w:val="007F44D9"/>
    <w:rsid w:val="007F531D"/>
    <w:rsid w:val="007F6372"/>
    <w:rsid w:val="007F6660"/>
    <w:rsid w:val="007F6C12"/>
    <w:rsid w:val="007F72AF"/>
    <w:rsid w:val="007F74B6"/>
    <w:rsid w:val="007F7FBB"/>
    <w:rsid w:val="008001CB"/>
    <w:rsid w:val="008010B7"/>
    <w:rsid w:val="00802B37"/>
    <w:rsid w:val="00803274"/>
    <w:rsid w:val="00803C83"/>
    <w:rsid w:val="008041C9"/>
    <w:rsid w:val="00805396"/>
    <w:rsid w:val="00805824"/>
    <w:rsid w:val="008066F8"/>
    <w:rsid w:val="00806B5D"/>
    <w:rsid w:val="00811117"/>
    <w:rsid w:val="00811CBD"/>
    <w:rsid w:val="00813B04"/>
    <w:rsid w:val="00814BDE"/>
    <w:rsid w:val="0081601D"/>
    <w:rsid w:val="00820040"/>
    <w:rsid w:val="008212F7"/>
    <w:rsid w:val="00821D31"/>
    <w:rsid w:val="008220EA"/>
    <w:rsid w:val="00823870"/>
    <w:rsid w:val="00823C37"/>
    <w:rsid w:val="008253F3"/>
    <w:rsid w:val="00825B25"/>
    <w:rsid w:val="008272C1"/>
    <w:rsid w:val="008273CA"/>
    <w:rsid w:val="00827ECD"/>
    <w:rsid w:val="00832383"/>
    <w:rsid w:val="00832C82"/>
    <w:rsid w:val="00832DD3"/>
    <w:rsid w:val="008336D7"/>
    <w:rsid w:val="00833853"/>
    <w:rsid w:val="00835104"/>
    <w:rsid w:val="00835D3F"/>
    <w:rsid w:val="0083633C"/>
    <w:rsid w:val="00836739"/>
    <w:rsid w:val="00841BF8"/>
    <w:rsid w:val="008425A1"/>
    <w:rsid w:val="00842C20"/>
    <w:rsid w:val="00844432"/>
    <w:rsid w:val="00844B2F"/>
    <w:rsid w:val="008450E7"/>
    <w:rsid w:val="00845A55"/>
    <w:rsid w:val="00845C8F"/>
    <w:rsid w:val="00845D42"/>
    <w:rsid w:val="0084687B"/>
    <w:rsid w:val="00847486"/>
    <w:rsid w:val="0084784E"/>
    <w:rsid w:val="008519C5"/>
    <w:rsid w:val="00851C02"/>
    <w:rsid w:val="008522F1"/>
    <w:rsid w:val="008532A9"/>
    <w:rsid w:val="00853850"/>
    <w:rsid w:val="00853BE6"/>
    <w:rsid w:val="0085466D"/>
    <w:rsid w:val="00856579"/>
    <w:rsid w:val="0085724D"/>
    <w:rsid w:val="008574FA"/>
    <w:rsid w:val="008624D0"/>
    <w:rsid w:val="0086296B"/>
    <w:rsid w:val="008637F1"/>
    <w:rsid w:val="00865BF0"/>
    <w:rsid w:val="00865D40"/>
    <w:rsid w:val="00866015"/>
    <w:rsid w:val="00870D97"/>
    <w:rsid w:val="00870F7B"/>
    <w:rsid w:val="0087102E"/>
    <w:rsid w:val="0087189F"/>
    <w:rsid w:val="00871A54"/>
    <w:rsid w:val="00872BEF"/>
    <w:rsid w:val="00874004"/>
    <w:rsid w:val="00874D05"/>
    <w:rsid w:val="00875455"/>
    <w:rsid w:val="00876B47"/>
    <w:rsid w:val="00880E9F"/>
    <w:rsid w:val="00881199"/>
    <w:rsid w:val="00883EA6"/>
    <w:rsid w:val="008845D2"/>
    <w:rsid w:val="00884879"/>
    <w:rsid w:val="008848C4"/>
    <w:rsid w:val="00886A2F"/>
    <w:rsid w:val="00886E41"/>
    <w:rsid w:val="00887CAB"/>
    <w:rsid w:val="008901AD"/>
    <w:rsid w:val="0089022C"/>
    <w:rsid w:val="00890672"/>
    <w:rsid w:val="008908D9"/>
    <w:rsid w:val="008912D2"/>
    <w:rsid w:val="00891F82"/>
    <w:rsid w:val="008927E9"/>
    <w:rsid w:val="0089296C"/>
    <w:rsid w:val="00892AB9"/>
    <w:rsid w:val="00894E5F"/>
    <w:rsid w:val="00895538"/>
    <w:rsid w:val="008961D7"/>
    <w:rsid w:val="00896CA7"/>
    <w:rsid w:val="00896E78"/>
    <w:rsid w:val="0089737B"/>
    <w:rsid w:val="008974DB"/>
    <w:rsid w:val="00897DD2"/>
    <w:rsid w:val="008A00ED"/>
    <w:rsid w:val="008A022B"/>
    <w:rsid w:val="008A076B"/>
    <w:rsid w:val="008A098E"/>
    <w:rsid w:val="008A0B1D"/>
    <w:rsid w:val="008A0C72"/>
    <w:rsid w:val="008A11E1"/>
    <w:rsid w:val="008A176B"/>
    <w:rsid w:val="008A2278"/>
    <w:rsid w:val="008A2528"/>
    <w:rsid w:val="008A57FA"/>
    <w:rsid w:val="008A7A38"/>
    <w:rsid w:val="008A7B83"/>
    <w:rsid w:val="008A7D1A"/>
    <w:rsid w:val="008B03FF"/>
    <w:rsid w:val="008B11D3"/>
    <w:rsid w:val="008B1257"/>
    <w:rsid w:val="008B164D"/>
    <w:rsid w:val="008B184A"/>
    <w:rsid w:val="008B1FAD"/>
    <w:rsid w:val="008B213C"/>
    <w:rsid w:val="008B2534"/>
    <w:rsid w:val="008B260B"/>
    <w:rsid w:val="008B4047"/>
    <w:rsid w:val="008B4EFB"/>
    <w:rsid w:val="008B53A7"/>
    <w:rsid w:val="008B59F9"/>
    <w:rsid w:val="008B606F"/>
    <w:rsid w:val="008B63CE"/>
    <w:rsid w:val="008B6977"/>
    <w:rsid w:val="008B7653"/>
    <w:rsid w:val="008C1891"/>
    <w:rsid w:val="008C2950"/>
    <w:rsid w:val="008C426D"/>
    <w:rsid w:val="008C4603"/>
    <w:rsid w:val="008C50BF"/>
    <w:rsid w:val="008C5226"/>
    <w:rsid w:val="008C5E83"/>
    <w:rsid w:val="008D05DA"/>
    <w:rsid w:val="008D09B4"/>
    <w:rsid w:val="008D1834"/>
    <w:rsid w:val="008D1C5F"/>
    <w:rsid w:val="008D2BA3"/>
    <w:rsid w:val="008D3611"/>
    <w:rsid w:val="008D3A68"/>
    <w:rsid w:val="008D3B84"/>
    <w:rsid w:val="008D7449"/>
    <w:rsid w:val="008D7D94"/>
    <w:rsid w:val="008E073B"/>
    <w:rsid w:val="008E0863"/>
    <w:rsid w:val="008E2459"/>
    <w:rsid w:val="008E28A5"/>
    <w:rsid w:val="008E2AE9"/>
    <w:rsid w:val="008E31E4"/>
    <w:rsid w:val="008E380B"/>
    <w:rsid w:val="008E3F44"/>
    <w:rsid w:val="008E48E5"/>
    <w:rsid w:val="008E551A"/>
    <w:rsid w:val="008E63AA"/>
    <w:rsid w:val="008E6456"/>
    <w:rsid w:val="008F0526"/>
    <w:rsid w:val="008F074F"/>
    <w:rsid w:val="008F0D13"/>
    <w:rsid w:val="008F0DE4"/>
    <w:rsid w:val="008F1579"/>
    <w:rsid w:val="008F30B6"/>
    <w:rsid w:val="008F3F47"/>
    <w:rsid w:val="008F40A1"/>
    <w:rsid w:val="008F5650"/>
    <w:rsid w:val="008F5E78"/>
    <w:rsid w:val="008F6A8C"/>
    <w:rsid w:val="008F6BE1"/>
    <w:rsid w:val="00901771"/>
    <w:rsid w:val="00901C80"/>
    <w:rsid w:val="0090249F"/>
    <w:rsid w:val="00902742"/>
    <w:rsid w:val="00902829"/>
    <w:rsid w:val="00902B4A"/>
    <w:rsid w:val="009068F0"/>
    <w:rsid w:val="00907181"/>
    <w:rsid w:val="00907358"/>
    <w:rsid w:val="00907741"/>
    <w:rsid w:val="00910275"/>
    <w:rsid w:val="0091059C"/>
    <w:rsid w:val="00912AEC"/>
    <w:rsid w:val="00913469"/>
    <w:rsid w:val="00913993"/>
    <w:rsid w:val="00913D3E"/>
    <w:rsid w:val="00914812"/>
    <w:rsid w:val="00914A74"/>
    <w:rsid w:val="00915AE4"/>
    <w:rsid w:val="00917AE1"/>
    <w:rsid w:val="0092077A"/>
    <w:rsid w:val="00920A62"/>
    <w:rsid w:val="009217BF"/>
    <w:rsid w:val="00923938"/>
    <w:rsid w:val="00923EB5"/>
    <w:rsid w:val="00924119"/>
    <w:rsid w:val="00924573"/>
    <w:rsid w:val="0092748D"/>
    <w:rsid w:val="009277F8"/>
    <w:rsid w:val="00927B00"/>
    <w:rsid w:val="00927BCD"/>
    <w:rsid w:val="00930382"/>
    <w:rsid w:val="00930818"/>
    <w:rsid w:val="009325F9"/>
    <w:rsid w:val="0093274B"/>
    <w:rsid w:val="009337FF"/>
    <w:rsid w:val="00933877"/>
    <w:rsid w:val="00934178"/>
    <w:rsid w:val="009347CF"/>
    <w:rsid w:val="00934975"/>
    <w:rsid w:val="00934B3E"/>
    <w:rsid w:val="00935F8B"/>
    <w:rsid w:val="00936568"/>
    <w:rsid w:val="00937C11"/>
    <w:rsid w:val="00940638"/>
    <w:rsid w:val="00940BD0"/>
    <w:rsid w:val="00942033"/>
    <w:rsid w:val="009427B9"/>
    <w:rsid w:val="009433BF"/>
    <w:rsid w:val="00943E82"/>
    <w:rsid w:val="00944D2D"/>
    <w:rsid w:val="00944D81"/>
    <w:rsid w:val="00946D1E"/>
    <w:rsid w:val="0094728E"/>
    <w:rsid w:val="009473EC"/>
    <w:rsid w:val="00950141"/>
    <w:rsid w:val="009513CE"/>
    <w:rsid w:val="00951DAC"/>
    <w:rsid w:val="00951E42"/>
    <w:rsid w:val="00952575"/>
    <w:rsid w:val="0095277F"/>
    <w:rsid w:val="00952D24"/>
    <w:rsid w:val="00952ED2"/>
    <w:rsid w:val="00953451"/>
    <w:rsid w:val="00953D80"/>
    <w:rsid w:val="009551EC"/>
    <w:rsid w:val="00955F1F"/>
    <w:rsid w:val="00956596"/>
    <w:rsid w:val="0095666E"/>
    <w:rsid w:val="0095751E"/>
    <w:rsid w:val="009613B4"/>
    <w:rsid w:val="00961B85"/>
    <w:rsid w:val="00961EA1"/>
    <w:rsid w:val="00963E8F"/>
    <w:rsid w:val="009667B0"/>
    <w:rsid w:val="009668B9"/>
    <w:rsid w:val="00966C24"/>
    <w:rsid w:val="00966D64"/>
    <w:rsid w:val="009674DF"/>
    <w:rsid w:val="00967673"/>
    <w:rsid w:val="009705A0"/>
    <w:rsid w:val="00971D1B"/>
    <w:rsid w:val="00972390"/>
    <w:rsid w:val="00972769"/>
    <w:rsid w:val="00972CB3"/>
    <w:rsid w:val="009734C9"/>
    <w:rsid w:val="00973B02"/>
    <w:rsid w:val="00975C37"/>
    <w:rsid w:val="009766F9"/>
    <w:rsid w:val="00977752"/>
    <w:rsid w:val="0098078D"/>
    <w:rsid w:val="00981247"/>
    <w:rsid w:val="00981778"/>
    <w:rsid w:val="00982B9E"/>
    <w:rsid w:val="00984156"/>
    <w:rsid w:val="00984D30"/>
    <w:rsid w:val="00984F94"/>
    <w:rsid w:val="00985035"/>
    <w:rsid w:val="00986B56"/>
    <w:rsid w:val="0098742A"/>
    <w:rsid w:val="0098773B"/>
    <w:rsid w:val="00987C04"/>
    <w:rsid w:val="00990B05"/>
    <w:rsid w:val="0099130E"/>
    <w:rsid w:val="00991CF1"/>
    <w:rsid w:val="00993B85"/>
    <w:rsid w:val="00994F62"/>
    <w:rsid w:val="00995455"/>
    <w:rsid w:val="009956E4"/>
    <w:rsid w:val="009957C6"/>
    <w:rsid w:val="00995D44"/>
    <w:rsid w:val="009974C6"/>
    <w:rsid w:val="009A018C"/>
    <w:rsid w:val="009A049A"/>
    <w:rsid w:val="009A0CC8"/>
    <w:rsid w:val="009A19D1"/>
    <w:rsid w:val="009A1BF3"/>
    <w:rsid w:val="009A1E34"/>
    <w:rsid w:val="009A4603"/>
    <w:rsid w:val="009A4643"/>
    <w:rsid w:val="009A4ECE"/>
    <w:rsid w:val="009A536E"/>
    <w:rsid w:val="009A5526"/>
    <w:rsid w:val="009A69D1"/>
    <w:rsid w:val="009A6BE3"/>
    <w:rsid w:val="009A7246"/>
    <w:rsid w:val="009B02B2"/>
    <w:rsid w:val="009B09C5"/>
    <w:rsid w:val="009B257E"/>
    <w:rsid w:val="009B3B46"/>
    <w:rsid w:val="009B3EBF"/>
    <w:rsid w:val="009B4ABA"/>
    <w:rsid w:val="009B4D32"/>
    <w:rsid w:val="009B51AE"/>
    <w:rsid w:val="009B598C"/>
    <w:rsid w:val="009B5A61"/>
    <w:rsid w:val="009B5B8E"/>
    <w:rsid w:val="009B6067"/>
    <w:rsid w:val="009B67C9"/>
    <w:rsid w:val="009B7142"/>
    <w:rsid w:val="009B7BBC"/>
    <w:rsid w:val="009C162F"/>
    <w:rsid w:val="009C23A6"/>
    <w:rsid w:val="009C34A2"/>
    <w:rsid w:val="009C35DF"/>
    <w:rsid w:val="009C3683"/>
    <w:rsid w:val="009C3C31"/>
    <w:rsid w:val="009C6D90"/>
    <w:rsid w:val="009C7310"/>
    <w:rsid w:val="009D0E51"/>
    <w:rsid w:val="009D1083"/>
    <w:rsid w:val="009D31A4"/>
    <w:rsid w:val="009D35FC"/>
    <w:rsid w:val="009D36B8"/>
    <w:rsid w:val="009D3805"/>
    <w:rsid w:val="009D4BEE"/>
    <w:rsid w:val="009D6AF4"/>
    <w:rsid w:val="009D6B83"/>
    <w:rsid w:val="009D76C7"/>
    <w:rsid w:val="009E04E7"/>
    <w:rsid w:val="009E10B6"/>
    <w:rsid w:val="009E370F"/>
    <w:rsid w:val="009E39D2"/>
    <w:rsid w:val="009E43D5"/>
    <w:rsid w:val="009E4B76"/>
    <w:rsid w:val="009E563D"/>
    <w:rsid w:val="009E5AE4"/>
    <w:rsid w:val="009E67DB"/>
    <w:rsid w:val="009E6C6E"/>
    <w:rsid w:val="009E75CF"/>
    <w:rsid w:val="009F02E8"/>
    <w:rsid w:val="009F0EE7"/>
    <w:rsid w:val="009F1095"/>
    <w:rsid w:val="009F15C3"/>
    <w:rsid w:val="009F1BCE"/>
    <w:rsid w:val="009F2B17"/>
    <w:rsid w:val="009F348C"/>
    <w:rsid w:val="009F37E6"/>
    <w:rsid w:val="009F392A"/>
    <w:rsid w:val="009F401A"/>
    <w:rsid w:val="009F5A39"/>
    <w:rsid w:val="009F5CFB"/>
    <w:rsid w:val="009F7043"/>
    <w:rsid w:val="009F7FD0"/>
    <w:rsid w:val="00A000D5"/>
    <w:rsid w:val="00A001D2"/>
    <w:rsid w:val="00A00B54"/>
    <w:rsid w:val="00A01483"/>
    <w:rsid w:val="00A02E34"/>
    <w:rsid w:val="00A0342C"/>
    <w:rsid w:val="00A04027"/>
    <w:rsid w:val="00A041AE"/>
    <w:rsid w:val="00A04DD1"/>
    <w:rsid w:val="00A05CFF"/>
    <w:rsid w:val="00A0614F"/>
    <w:rsid w:val="00A069F2"/>
    <w:rsid w:val="00A06C97"/>
    <w:rsid w:val="00A07AB8"/>
    <w:rsid w:val="00A11A56"/>
    <w:rsid w:val="00A11DEE"/>
    <w:rsid w:val="00A13036"/>
    <w:rsid w:val="00A13E4C"/>
    <w:rsid w:val="00A13F06"/>
    <w:rsid w:val="00A1498D"/>
    <w:rsid w:val="00A15C61"/>
    <w:rsid w:val="00A15EF9"/>
    <w:rsid w:val="00A16DA3"/>
    <w:rsid w:val="00A20D07"/>
    <w:rsid w:val="00A216DD"/>
    <w:rsid w:val="00A21781"/>
    <w:rsid w:val="00A221B9"/>
    <w:rsid w:val="00A23485"/>
    <w:rsid w:val="00A23A6D"/>
    <w:rsid w:val="00A23EA8"/>
    <w:rsid w:val="00A24FC6"/>
    <w:rsid w:val="00A25243"/>
    <w:rsid w:val="00A25266"/>
    <w:rsid w:val="00A26098"/>
    <w:rsid w:val="00A260FE"/>
    <w:rsid w:val="00A261BC"/>
    <w:rsid w:val="00A2647E"/>
    <w:rsid w:val="00A270CC"/>
    <w:rsid w:val="00A2756A"/>
    <w:rsid w:val="00A305CB"/>
    <w:rsid w:val="00A31F20"/>
    <w:rsid w:val="00A32240"/>
    <w:rsid w:val="00A333FD"/>
    <w:rsid w:val="00A337B0"/>
    <w:rsid w:val="00A342B2"/>
    <w:rsid w:val="00A34DDC"/>
    <w:rsid w:val="00A35065"/>
    <w:rsid w:val="00A35082"/>
    <w:rsid w:val="00A3598F"/>
    <w:rsid w:val="00A36BEE"/>
    <w:rsid w:val="00A374A0"/>
    <w:rsid w:val="00A4096C"/>
    <w:rsid w:val="00A40AAA"/>
    <w:rsid w:val="00A40F49"/>
    <w:rsid w:val="00A41E0A"/>
    <w:rsid w:val="00A4368C"/>
    <w:rsid w:val="00A44054"/>
    <w:rsid w:val="00A469AE"/>
    <w:rsid w:val="00A473A4"/>
    <w:rsid w:val="00A509F1"/>
    <w:rsid w:val="00A512FE"/>
    <w:rsid w:val="00A51D26"/>
    <w:rsid w:val="00A52082"/>
    <w:rsid w:val="00A522DD"/>
    <w:rsid w:val="00A52908"/>
    <w:rsid w:val="00A55428"/>
    <w:rsid w:val="00A55F9E"/>
    <w:rsid w:val="00A56562"/>
    <w:rsid w:val="00A570D8"/>
    <w:rsid w:val="00A60AB3"/>
    <w:rsid w:val="00A610C8"/>
    <w:rsid w:val="00A61364"/>
    <w:rsid w:val="00A6156D"/>
    <w:rsid w:val="00A61C97"/>
    <w:rsid w:val="00A61CC5"/>
    <w:rsid w:val="00A63132"/>
    <w:rsid w:val="00A633F3"/>
    <w:rsid w:val="00A6495D"/>
    <w:rsid w:val="00A64E46"/>
    <w:rsid w:val="00A65A53"/>
    <w:rsid w:val="00A65AA7"/>
    <w:rsid w:val="00A65D1C"/>
    <w:rsid w:val="00A7052C"/>
    <w:rsid w:val="00A70572"/>
    <w:rsid w:val="00A70C64"/>
    <w:rsid w:val="00A70D99"/>
    <w:rsid w:val="00A7220C"/>
    <w:rsid w:val="00A72601"/>
    <w:rsid w:val="00A72B68"/>
    <w:rsid w:val="00A72D8F"/>
    <w:rsid w:val="00A733BB"/>
    <w:rsid w:val="00A737A3"/>
    <w:rsid w:val="00A73CC0"/>
    <w:rsid w:val="00A740A1"/>
    <w:rsid w:val="00A75652"/>
    <w:rsid w:val="00A769E0"/>
    <w:rsid w:val="00A7729F"/>
    <w:rsid w:val="00A80599"/>
    <w:rsid w:val="00A8076F"/>
    <w:rsid w:val="00A82539"/>
    <w:rsid w:val="00A82895"/>
    <w:rsid w:val="00A83EB4"/>
    <w:rsid w:val="00A846AD"/>
    <w:rsid w:val="00A849FA"/>
    <w:rsid w:val="00A85078"/>
    <w:rsid w:val="00A85163"/>
    <w:rsid w:val="00A86C24"/>
    <w:rsid w:val="00A86C34"/>
    <w:rsid w:val="00A86D45"/>
    <w:rsid w:val="00A87712"/>
    <w:rsid w:val="00A878E9"/>
    <w:rsid w:val="00A90020"/>
    <w:rsid w:val="00A91097"/>
    <w:rsid w:val="00A91102"/>
    <w:rsid w:val="00A9193E"/>
    <w:rsid w:val="00A919F5"/>
    <w:rsid w:val="00A91DDC"/>
    <w:rsid w:val="00A91F80"/>
    <w:rsid w:val="00A929BB"/>
    <w:rsid w:val="00A92EA6"/>
    <w:rsid w:val="00A93531"/>
    <w:rsid w:val="00A93553"/>
    <w:rsid w:val="00A95543"/>
    <w:rsid w:val="00A95CB5"/>
    <w:rsid w:val="00A96BD1"/>
    <w:rsid w:val="00A96F43"/>
    <w:rsid w:val="00A9720B"/>
    <w:rsid w:val="00AA00EE"/>
    <w:rsid w:val="00AA06BA"/>
    <w:rsid w:val="00AA0D69"/>
    <w:rsid w:val="00AA1AA5"/>
    <w:rsid w:val="00AA2455"/>
    <w:rsid w:val="00AA2506"/>
    <w:rsid w:val="00AA36DC"/>
    <w:rsid w:val="00AA3E0B"/>
    <w:rsid w:val="00AA422A"/>
    <w:rsid w:val="00AA4A03"/>
    <w:rsid w:val="00AA4A7D"/>
    <w:rsid w:val="00AA52F4"/>
    <w:rsid w:val="00AA614E"/>
    <w:rsid w:val="00AA6165"/>
    <w:rsid w:val="00AA7B16"/>
    <w:rsid w:val="00AB02EA"/>
    <w:rsid w:val="00AB150B"/>
    <w:rsid w:val="00AB20F3"/>
    <w:rsid w:val="00AB2425"/>
    <w:rsid w:val="00AB2666"/>
    <w:rsid w:val="00AB2D4E"/>
    <w:rsid w:val="00AB34D3"/>
    <w:rsid w:val="00AB4135"/>
    <w:rsid w:val="00AB4765"/>
    <w:rsid w:val="00AB4C4F"/>
    <w:rsid w:val="00AB502C"/>
    <w:rsid w:val="00AB5EFA"/>
    <w:rsid w:val="00AB5F85"/>
    <w:rsid w:val="00AB6ACE"/>
    <w:rsid w:val="00AB72CB"/>
    <w:rsid w:val="00AC0E59"/>
    <w:rsid w:val="00AC2596"/>
    <w:rsid w:val="00AC332E"/>
    <w:rsid w:val="00AC4214"/>
    <w:rsid w:val="00AC4E88"/>
    <w:rsid w:val="00AC6BEA"/>
    <w:rsid w:val="00AC79F4"/>
    <w:rsid w:val="00AD1597"/>
    <w:rsid w:val="00AD1709"/>
    <w:rsid w:val="00AD315D"/>
    <w:rsid w:val="00AD46BE"/>
    <w:rsid w:val="00AD4F5F"/>
    <w:rsid w:val="00AD56E6"/>
    <w:rsid w:val="00AD6426"/>
    <w:rsid w:val="00AD6CEB"/>
    <w:rsid w:val="00AD77A4"/>
    <w:rsid w:val="00AE2297"/>
    <w:rsid w:val="00AE2A7F"/>
    <w:rsid w:val="00AE31BE"/>
    <w:rsid w:val="00AE3C86"/>
    <w:rsid w:val="00AE4672"/>
    <w:rsid w:val="00AE6A31"/>
    <w:rsid w:val="00AE6AF9"/>
    <w:rsid w:val="00AE7EA7"/>
    <w:rsid w:val="00AF007A"/>
    <w:rsid w:val="00AF0233"/>
    <w:rsid w:val="00AF04D7"/>
    <w:rsid w:val="00AF066D"/>
    <w:rsid w:val="00AF069D"/>
    <w:rsid w:val="00AF212E"/>
    <w:rsid w:val="00AF2131"/>
    <w:rsid w:val="00AF25CD"/>
    <w:rsid w:val="00AF27B7"/>
    <w:rsid w:val="00AF2CEB"/>
    <w:rsid w:val="00AF392A"/>
    <w:rsid w:val="00AF39DC"/>
    <w:rsid w:val="00AF3C3B"/>
    <w:rsid w:val="00AF657C"/>
    <w:rsid w:val="00AF7C8C"/>
    <w:rsid w:val="00AF7FD3"/>
    <w:rsid w:val="00B02187"/>
    <w:rsid w:val="00B03065"/>
    <w:rsid w:val="00B0398A"/>
    <w:rsid w:val="00B03AD7"/>
    <w:rsid w:val="00B03F9F"/>
    <w:rsid w:val="00B0409F"/>
    <w:rsid w:val="00B04CA6"/>
    <w:rsid w:val="00B05B6F"/>
    <w:rsid w:val="00B06776"/>
    <w:rsid w:val="00B07020"/>
    <w:rsid w:val="00B07686"/>
    <w:rsid w:val="00B077B7"/>
    <w:rsid w:val="00B07EFF"/>
    <w:rsid w:val="00B10A5D"/>
    <w:rsid w:val="00B10EFF"/>
    <w:rsid w:val="00B11AB8"/>
    <w:rsid w:val="00B11DAC"/>
    <w:rsid w:val="00B11DE9"/>
    <w:rsid w:val="00B11F7D"/>
    <w:rsid w:val="00B126D5"/>
    <w:rsid w:val="00B12D23"/>
    <w:rsid w:val="00B12E6F"/>
    <w:rsid w:val="00B14057"/>
    <w:rsid w:val="00B1478B"/>
    <w:rsid w:val="00B148C6"/>
    <w:rsid w:val="00B1539C"/>
    <w:rsid w:val="00B155D6"/>
    <w:rsid w:val="00B158F8"/>
    <w:rsid w:val="00B16251"/>
    <w:rsid w:val="00B1630C"/>
    <w:rsid w:val="00B16E26"/>
    <w:rsid w:val="00B16E51"/>
    <w:rsid w:val="00B1707E"/>
    <w:rsid w:val="00B1773C"/>
    <w:rsid w:val="00B20D72"/>
    <w:rsid w:val="00B227A6"/>
    <w:rsid w:val="00B228A3"/>
    <w:rsid w:val="00B23E98"/>
    <w:rsid w:val="00B24015"/>
    <w:rsid w:val="00B25549"/>
    <w:rsid w:val="00B26432"/>
    <w:rsid w:val="00B26B83"/>
    <w:rsid w:val="00B27135"/>
    <w:rsid w:val="00B303C9"/>
    <w:rsid w:val="00B30405"/>
    <w:rsid w:val="00B31095"/>
    <w:rsid w:val="00B3154F"/>
    <w:rsid w:val="00B316AA"/>
    <w:rsid w:val="00B31F81"/>
    <w:rsid w:val="00B32B8C"/>
    <w:rsid w:val="00B32CB1"/>
    <w:rsid w:val="00B32D70"/>
    <w:rsid w:val="00B332D0"/>
    <w:rsid w:val="00B34630"/>
    <w:rsid w:val="00B34687"/>
    <w:rsid w:val="00B35203"/>
    <w:rsid w:val="00B36438"/>
    <w:rsid w:val="00B40562"/>
    <w:rsid w:val="00B406CD"/>
    <w:rsid w:val="00B40805"/>
    <w:rsid w:val="00B4104A"/>
    <w:rsid w:val="00B42A9C"/>
    <w:rsid w:val="00B449DE"/>
    <w:rsid w:val="00B44C68"/>
    <w:rsid w:val="00B47E86"/>
    <w:rsid w:val="00B50169"/>
    <w:rsid w:val="00B5368E"/>
    <w:rsid w:val="00B54E2B"/>
    <w:rsid w:val="00B5689C"/>
    <w:rsid w:val="00B60415"/>
    <w:rsid w:val="00B606F6"/>
    <w:rsid w:val="00B606F8"/>
    <w:rsid w:val="00B60E8C"/>
    <w:rsid w:val="00B617D8"/>
    <w:rsid w:val="00B618B8"/>
    <w:rsid w:val="00B62051"/>
    <w:rsid w:val="00B629E6"/>
    <w:rsid w:val="00B62B22"/>
    <w:rsid w:val="00B62FD8"/>
    <w:rsid w:val="00B630EE"/>
    <w:rsid w:val="00B63672"/>
    <w:rsid w:val="00B6488D"/>
    <w:rsid w:val="00B66254"/>
    <w:rsid w:val="00B66367"/>
    <w:rsid w:val="00B6668D"/>
    <w:rsid w:val="00B666AE"/>
    <w:rsid w:val="00B67398"/>
    <w:rsid w:val="00B67A8E"/>
    <w:rsid w:val="00B70206"/>
    <w:rsid w:val="00B728DF"/>
    <w:rsid w:val="00B72E2D"/>
    <w:rsid w:val="00B75399"/>
    <w:rsid w:val="00B7574F"/>
    <w:rsid w:val="00B765AC"/>
    <w:rsid w:val="00B80DF5"/>
    <w:rsid w:val="00B8177F"/>
    <w:rsid w:val="00B829DB"/>
    <w:rsid w:val="00B84BF8"/>
    <w:rsid w:val="00B8564E"/>
    <w:rsid w:val="00B86A0B"/>
    <w:rsid w:val="00B87609"/>
    <w:rsid w:val="00B87CE8"/>
    <w:rsid w:val="00B87D43"/>
    <w:rsid w:val="00B90359"/>
    <w:rsid w:val="00B912F9"/>
    <w:rsid w:val="00B923A2"/>
    <w:rsid w:val="00B923EF"/>
    <w:rsid w:val="00B92AFA"/>
    <w:rsid w:val="00B94D0D"/>
    <w:rsid w:val="00B94F57"/>
    <w:rsid w:val="00B95B1C"/>
    <w:rsid w:val="00B9731D"/>
    <w:rsid w:val="00B9759C"/>
    <w:rsid w:val="00BA15E2"/>
    <w:rsid w:val="00BA2B9A"/>
    <w:rsid w:val="00BA2E95"/>
    <w:rsid w:val="00BA3B4E"/>
    <w:rsid w:val="00BA3D72"/>
    <w:rsid w:val="00BA4C58"/>
    <w:rsid w:val="00BA5264"/>
    <w:rsid w:val="00BA52CF"/>
    <w:rsid w:val="00BA578F"/>
    <w:rsid w:val="00BA6488"/>
    <w:rsid w:val="00BA67B0"/>
    <w:rsid w:val="00BA6BEA"/>
    <w:rsid w:val="00BA71AC"/>
    <w:rsid w:val="00BB045C"/>
    <w:rsid w:val="00BB21C7"/>
    <w:rsid w:val="00BB249C"/>
    <w:rsid w:val="00BB2DF1"/>
    <w:rsid w:val="00BB3D57"/>
    <w:rsid w:val="00BB3F3B"/>
    <w:rsid w:val="00BB42C4"/>
    <w:rsid w:val="00BB4491"/>
    <w:rsid w:val="00BB4E02"/>
    <w:rsid w:val="00BB61B1"/>
    <w:rsid w:val="00BB6D6D"/>
    <w:rsid w:val="00BB7EDC"/>
    <w:rsid w:val="00BB7F16"/>
    <w:rsid w:val="00BC09F9"/>
    <w:rsid w:val="00BC0A4B"/>
    <w:rsid w:val="00BC182C"/>
    <w:rsid w:val="00BC2407"/>
    <w:rsid w:val="00BC2672"/>
    <w:rsid w:val="00BC2EC9"/>
    <w:rsid w:val="00BC312D"/>
    <w:rsid w:val="00BC44E0"/>
    <w:rsid w:val="00BC5849"/>
    <w:rsid w:val="00BC5EEB"/>
    <w:rsid w:val="00BC701E"/>
    <w:rsid w:val="00BD0259"/>
    <w:rsid w:val="00BD16C1"/>
    <w:rsid w:val="00BD55B8"/>
    <w:rsid w:val="00BD5BBF"/>
    <w:rsid w:val="00BD6A43"/>
    <w:rsid w:val="00BD6A99"/>
    <w:rsid w:val="00BD6F9F"/>
    <w:rsid w:val="00BE0049"/>
    <w:rsid w:val="00BE01C2"/>
    <w:rsid w:val="00BE140D"/>
    <w:rsid w:val="00BE185D"/>
    <w:rsid w:val="00BE23E8"/>
    <w:rsid w:val="00BE2511"/>
    <w:rsid w:val="00BE2745"/>
    <w:rsid w:val="00BE365A"/>
    <w:rsid w:val="00BE37B6"/>
    <w:rsid w:val="00BE48CF"/>
    <w:rsid w:val="00BE4E35"/>
    <w:rsid w:val="00BE5CC3"/>
    <w:rsid w:val="00BE6362"/>
    <w:rsid w:val="00BE6C5F"/>
    <w:rsid w:val="00BE7798"/>
    <w:rsid w:val="00BF01DC"/>
    <w:rsid w:val="00BF109B"/>
    <w:rsid w:val="00BF15BB"/>
    <w:rsid w:val="00BF198B"/>
    <w:rsid w:val="00BF2042"/>
    <w:rsid w:val="00BF246D"/>
    <w:rsid w:val="00BF2D1C"/>
    <w:rsid w:val="00BF2FAF"/>
    <w:rsid w:val="00BF3D12"/>
    <w:rsid w:val="00BF40D1"/>
    <w:rsid w:val="00BF4F51"/>
    <w:rsid w:val="00BF5220"/>
    <w:rsid w:val="00BF5791"/>
    <w:rsid w:val="00BF59EE"/>
    <w:rsid w:val="00BF62EA"/>
    <w:rsid w:val="00BF6A38"/>
    <w:rsid w:val="00BF722C"/>
    <w:rsid w:val="00BF7F7F"/>
    <w:rsid w:val="00C0088D"/>
    <w:rsid w:val="00C02497"/>
    <w:rsid w:val="00C035C7"/>
    <w:rsid w:val="00C042D8"/>
    <w:rsid w:val="00C04CD9"/>
    <w:rsid w:val="00C05B9D"/>
    <w:rsid w:val="00C05C32"/>
    <w:rsid w:val="00C06078"/>
    <w:rsid w:val="00C062A2"/>
    <w:rsid w:val="00C0631D"/>
    <w:rsid w:val="00C068CA"/>
    <w:rsid w:val="00C1343B"/>
    <w:rsid w:val="00C13869"/>
    <w:rsid w:val="00C14F7B"/>
    <w:rsid w:val="00C15FEF"/>
    <w:rsid w:val="00C16851"/>
    <w:rsid w:val="00C1772D"/>
    <w:rsid w:val="00C22FCE"/>
    <w:rsid w:val="00C232B4"/>
    <w:rsid w:val="00C239BB"/>
    <w:rsid w:val="00C244FA"/>
    <w:rsid w:val="00C246D2"/>
    <w:rsid w:val="00C24A8A"/>
    <w:rsid w:val="00C27A84"/>
    <w:rsid w:val="00C30545"/>
    <w:rsid w:val="00C314D8"/>
    <w:rsid w:val="00C31670"/>
    <w:rsid w:val="00C31840"/>
    <w:rsid w:val="00C3189E"/>
    <w:rsid w:val="00C32111"/>
    <w:rsid w:val="00C351F0"/>
    <w:rsid w:val="00C35EA8"/>
    <w:rsid w:val="00C378CA"/>
    <w:rsid w:val="00C40F9C"/>
    <w:rsid w:val="00C41570"/>
    <w:rsid w:val="00C420DA"/>
    <w:rsid w:val="00C421DB"/>
    <w:rsid w:val="00C4280F"/>
    <w:rsid w:val="00C431F3"/>
    <w:rsid w:val="00C444D0"/>
    <w:rsid w:val="00C44A24"/>
    <w:rsid w:val="00C44E52"/>
    <w:rsid w:val="00C45A8A"/>
    <w:rsid w:val="00C46135"/>
    <w:rsid w:val="00C46492"/>
    <w:rsid w:val="00C466E7"/>
    <w:rsid w:val="00C46F43"/>
    <w:rsid w:val="00C46FB9"/>
    <w:rsid w:val="00C47386"/>
    <w:rsid w:val="00C47876"/>
    <w:rsid w:val="00C479C8"/>
    <w:rsid w:val="00C503DE"/>
    <w:rsid w:val="00C507EC"/>
    <w:rsid w:val="00C50873"/>
    <w:rsid w:val="00C5232B"/>
    <w:rsid w:val="00C52AD7"/>
    <w:rsid w:val="00C53040"/>
    <w:rsid w:val="00C54B57"/>
    <w:rsid w:val="00C55336"/>
    <w:rsid w:val="00C566C3"/>
    <w:rsid w:val="00C56D8A"/>
    <w:rsid w:val="00C57055"/>
    <w:rsid w:val="00C576B3"/>
    <w:rsid w:val="00C5777A"/>
    <w:rsid w:val="00C578F6"/>
    <w:rsid w:val="00C604E7"/>
    <w:rsid w:val="00C61146"/>
    <w:rsid w:val="00C62EB9"/>
    <w:rsid w:val="00C63128"/>
    <w:rsid w:val="00C66589"/>
    <w:rsid w:val="00C66665"/>
    <w:rsid w:val="00C67A46"/>
    <w:rsid w:val="00C708A2"/>
    <w:rsid w:val="00C709DE"/>
    <w:rsid w:val="00C70A67"/>
    <w:rsid w:val="00C70EF6"/>
    <w:rsid w:val="00C712F5"/>
    <w:rsid w:val="00C722B7"/>
    <w:rsid w:val="00C73614"/>
    <w:rsid w:val="00C73AC0"/>
    <w:rsid w:val="00C73B45"/>
    <w:rsid w:val="00C73BE1"/>
    <w:rsid w:val="00C749F6"/>
    <w:rsid w:val="00C75177"/>
    <w:rsid w:val="00C75306"/>
    <w:rsid w:val="00C754E4"/>
    <w:rsid w:val="00C75887"/>
    <w:rsid w:val="00C75A90"/>
    <w:rsid w:val="00C75EFC"/>
    <w:rsid w:val="00C76610"/>
    <w:rsid w:val="00C80127"/>
    <w:rsid w:val="00C80FA8"/>
    <w:rsid w:val="00C81563"/>
    <w:rsid w:val="00C82212"/>
    <w:rsid w:val="00C82E34"/>
    <w:rsid w:val="00C83882"/>
    <w:rsid w:val="00C83CB3"/>
    <w:rsid w:val="00C846D6"/>
    <w:rsid w:val="00C84DF4"/>
    <w:rsid w:val="00C854BB"/>
    <w:rsid w:val="00C8652B"/>
    <w:rsid w:val="00C87215"/>
    <w:rsid w:val="00C9156B"/>
    <w:rsid w:val="00C91939"/>
    <w:rsid w:val="00C93FC4"/>
    <w:rsid w:val="00C943D3"/>
    <w:rsid w:val="00C94A66"/>
    <w:rsid w:val="00C953AE"/>
    <w:rsid w:val="00C95D2A"/>
    <w:rsid w:val="00C96BEE"/>
    <w:rsid w:val="00C96FD4"/>
    <w:rsid w:val="00CA02CB"/>
    <w:rsid w:val="00CA06C1"/>
    <w:rsid w:val="00CA120E"/>
    <w:rsid w:val="00CA14F4"/>
    <w:rsid w:val="00CA3266"/>
    <w:rsid w:val="00CA3380"/>
    <w:rsid w:val="00CA347F"/>
    <w:rsid w:val="00CA436F"/>
    <w:rsid w:val="00CA455A"/>
    <w:rsid w:val="00CA45E4"/>
    <w:rsid w:val="00CA5A0C"/>
    <w:rsid w:val="00CA6399"/>
    <w:rsid w:val="00CA6A7B"/>
    <w:rsid w:val="00CA6B76"/>
    <w:rsid w:val="00CA72CA"/>
    <w:rsid w:val="00CA77F9"/>
    <w:rsid w:val="00CA7ADD"/>
    <w:rsid w:val="00CB080F"/>
    <w:rsid w:val="00CB0F99"/>
    <w:rsid w:val="00CB16EE"/>
    <w:rsid w:val="00CB3357"/>
    <w:rsid w:val="00CB36DF"/>
    <w:rsid w:val="00CB3C51"/>
    <w:rsid w:val="00CB55D4"/>
    <w:rsid w:val="00CB64BA"/>
    <w:rsid w:val="00CB64FB"/>
    <w:rsid w:val="00CB6F42"/>
    <w:rsid w:val="00CC0C6C"/>
    <w:rsid w:val="00CC239E"/>
    <w:rsid w:val="00CC4139"/>
    <w:rsid w:val="00CC425E"/>
    <w:rsid w:val="00CC4AEE"/>
    <w:rsid w:val="00CC5476"/>
    <w:rsid w:val="00CC7426"/>
    <w:rsid w:val="00CD039B"/>
    <w:rsid w:val="00CD1154"/>
    <w:rsid w:val="00CD32F2"/>
    <w:rsid w:val="00CD37F0"/>
    <w:rsid w:val="00CD3BAF"/>
    <w:rsid w:val="00CD4421"/>
    <w:rsid w:val="00CD568E"/>
    <w:rsid w:val="00CD637F"/>
    <w:rsid w:val="00CD669D"/>
    <w:rsid w:val="00CD6B07"/>
    <w:rsid w:val="00CD6C5D"/>
    <w:rsid w:val="00CD6F2A"/>
    <w:rsid w:val="00CE0F38"/>
    <w:rsid w:val="00CE113E"/>
    <w:rsid w:val="00CE174E"/>
    <w:rsid w:val="00CE24DB"/>
    <w:rsid w:val="00CE2E05"/>
    <w:rsid w:val="00CE2E56"/>
    <w:rsid w:val="00CE4BC6"/>
    <w:rsid w:val="00CE5260"/>
    <w:rsid w:val="00CE602F"/>
    <w:rsid w:val="00CE6E0F"/>
    <w:rsid w:val="00CE6E49"/>
    <w:rsid w:val="00CE74AC"/>
    <w:rsid w:val="00CE74BA"/>
    <w:rsid w:val="00CE7A3E"/>
    <w:rsid w:val="00CE7E13"/>
    <w:rsid w:val="00CF07DB"/>
    <w:rsid w:val="00CF1DD6"/>
    <w:rsid w:val="00CF2988"/>
    <w:rsid w:val="00CF39A2"/>
    <w:rsid w:val="00CF42FA"/>
    <w:rsid w:val="00CF4AE0"/>
    <w:rsid w:val="00CF558C"/>
    <w:rsid w:val="00CF6FDA"/>
    <w:rsid w:val="00CF731A"/>
    <w:rsid w:val="00CF7729"/>
    <w:rsid w:val="00D002DE"/>
    <w:rsid w:val="00D01271"/>
    <w:rsid w:val="00D014CE"/>
    <w:rsid w:val="00D021B7"/>
    <w:rsid w:val="00D02D6B"/>
    <w:rsid w:val="00D04424"/>
    <w:rsid w:val="00D044CC"/>
    <w:rsid w:val="00D04957"/>
    <w:rsid w:val="00D04B3F"/>
    <w:rsid w:val="00D064E0"/>
    <w:rsid w:val="00D06A70"/>
    <w:rsid w:val="00D06F50"/>
    <w:rsid w:val="00D06FA7"/>
    <w:rsid w:val="00D076CC"/>
    <w:rsid w:val="00D1033E"/>
    <w:rsid w:val="00D10BE0"/>
    <w:rsid w:val="00D113FA"/>
    <w:rsid w:val="00D11441"/>
    <w:rsid w:val="00D1167C"/>
    <w:rsid w:val="00D11F7D"/>
    <w:rsid w:val="00D13834"/>
    <w:rsid w:val="00D13836"/>
    <w:rsid w:val="00D13C9F"/>
    <w:rsid w:val="00D15641"/>
    <w:rsid w:val="00D16383"/>
    <w:rsid w:val="00D16869"/>
    <w:rsid w:val="00D17034"/>
    <w:rsid w:val="00D20193"/>
    <w:rsid w:val="00D2585E"/>
    <w:rsid w:val="00D26A34"/>
    <w:rsid w:val="00D26F80"/>
    <w:rsid w:val="00D27FF7"/>
    <w:rsid w:val="00D309FF"/>
    <w:rsid w:val="00D316DF"/>
    <w:rsid w:val="00D32E6C"/>
    <w:rsid w:val="00D331FE"/>
    <w:rsid w:val="00D35B58"/>
    <w:rsid w:val="00D3610F"/>
    <w:rsid w:val="00D374A4"/>
    <w:rsid w:val="00D40C14"/>
    <w:rsid w:val="00D410A3"/>
    <w:rsid w:val="00D43FD4"/>
    <w:rsid w:val="00D4443D"/>
    <w:rsid w:val="00D44690"/>
    <w:rsid w:val="00D45ADB"/>
    <w:rsid w:val="00D501CF"/>
    <w:rsid w:val="00D50425"/>
    <w:rsid w:val="00D5102A"/>
    <w:rsid w:val="00D51E20"/>
    <w:rsid w:val="00D52131"/>
    <w:rsid w:val="00D52B77"/>
    <w:rsid w:val="00D5362E"/>
    <w:rsid w:val="00D53B0B"/>
    <w:rsid w:val="00D548D4"/>
    <w:rsid w:val="00D54F09"/>
    <w:rsid w:val="00D56B97"/>
    <w:rsid w:val="00D60C6B"/>
    <w:rsid w:val="00D611DF"/>
    <w:rsid w:val="00D61BFC"/>
    <w:rsid w:val="00D61E57"/>
    <w:rsid w:val="00D61FA6"/>
    <w:rsid w:val="00D62871"/>
    <w:rsid w:val="00D63F59"/>
    <w:rsid w:val="00D64425"/>
    <w:rsid w:val="00D66571"/>
    <w:rsid w:val="00D66694"/>
    <w:rsid w:val="00D6696A"/>
    <w:rsid w:val="00D66D55"/>
    <w:rsid w:val="00D67BA8"/>
    <w:rsid w:val="00D7028F"/>
    <w:rsid w:val="00D70EC1"/>
    <w:rsid w:val="00D71C25"/>
    <w:rsid w:val="00D723D1"/>
    <w:rsid w:val="00D7514B"/>
    <w:rsid w:val="00D773E5"/>
    <w:rsid w:val="00D77492"/>
    <w:rsid w:val="00D80D6C"/>
    <w:rsid w:val="00D820EF"/>
    <w:rsid w:val="00D82409"/>
    <w:rsid w:val="00D827FD"/>
    <w:rsid w:val="00D82C78"/>
    <w:rsid w:val="00D83444"/>
    <w:rsid w:val="00D836AA"/>
    <w:rsid w:val="00D84487"/>
    <w:rsid w:val="00D84DBC"/>
    <w:rsid w:val="00D852C3"/>
    <w:rsid w:val="00D85450"/>
    <w:rsid w:val="00D85965"/>
    <w:rsid w:val="00D863F0"/>
    <w:rsid w:val="00D8798A"/>
    <w:rsid w:val="00D9009B"/>
    <w:rsid w:val="00D908A3"/>
    <w:rsid w:val="00D90FFB"/>
    <w:rsid w:val="00D91862"/>
    <w:rsid w:val="00D932BB"/>
    <w:rsid w:val="00D93472"/>
    <w:rsid w:val="00D94C0B"/>
    <w:rsid w:val="00D9608F"/>
    <w:rsid w:val="00D96317"/>
    <w:rsid w:val="00D970F7"/>
    <w:rsid w:val="00DA0594"/>
    <w:rsid w:val="00DA1CE8"/>
    <w:rsid w:val="00DA2122"/>
    <w:rsid w:val="00DA3076"/>
    <w:rsid w:val="00DA345C"/>
    <w:rsid w:val="00DA34BE"/>
    <w:rsid w:val="00DA3553"/>
    <w:rsid w:val="00DA47D8"/>
    <w:rsid w:val="00DA6751"/>
    <w:rsid w:val="00DA6823"/>
    <w:rsid w:val="00DA7ABE"/>
    <w:rsid w:val="00DB00F3"/>
    <w:rsid w:val="00DB054D"/>
    <w:rsid w:val="00DB1E51"/>
    <w:rsid w:val="00DB1E88"/>
    <w:rsid w:val="00DB205C"/>
    <w:rsid w:val="00DB27D7"/>
    <w:rsid w:val="00DB2FDA"/>
    <w:rsid w:val="00DB3AF2"/>
    <w:rsid w:val="00DB4223"/>
    <w:rsid w:val="00DB46A8"/>
    <w:rsid w:val="00DC00BC"/>
    <w:rsid w:val="00DC0930"/>
    <w:rsid w:val="00DC0E04"/>
    <w:rsid w:val="00DC1019"/>
    <w:rsid w:val="00DC3183"/>
    <w:rsid w:val="00DC3250"/>
    <w:rsid w:val="00DC33BE"/>
    <w:rsid w:val="00DC46E3"/>
    <w:rsid w:val="00DC4758"/>
    <w:rsid w:val="00DC6054"/>
    <w:rsid w:val="00DC61D9"/>
    <w:rsid w:val="00DC648D"/>
    <w:rsid w:val="00DC7652"/>
    <w:rsid w:val="00DD08B7"/>
    <w:rsid w:val="00DD0DEB"/>
    <w:rsid w:val="00DD11BC"/>
    <w:rsid w:val="00DD1285"/>
    <w:rsid w:val="00DD30F7"/>
    <w:rsid w:val="00DD450F"/>
    <w:rsid w:val="00DD4ED0"/>
    <w:rsid w:val="00DD75CD"/>
    <w:rsid w:val="00DD78D8"/>
    <w:rsid w:val="00DE05DD"/>
    <w:rsid w:val="00DE0A4C"/>
    <w:rsid w:val="00DE0BE8"/>
    <w:rsid w:val="00DE3814"/>
    <w:rsid w:val="00DE3AC5"/>
    <w:rsid w:val="00DE4071"/>
    <w:rsid w:val="00DE550A"/>
    <w:rsid w:val="00DE571B"/>
    <w:rsid w:val="00DE6618"/>
    <w:rsid w:val="00DE6E8C"/>
    <w:rsid w:val="00DE7559"/>
    <w:rsid w:val="00DE78D1"/>
    <w:rsid w:val="00DF0F2B"/>
    <w:rsid w:val="00DF29DD"/>
    <w:rsid w:val="00DF5284"/>
    <w:rsid w:val="00DF5E3E"/>
    <w:rsid w:val="00DF6895"/>
    <w:rsid w:val="00DF6FF1"/>
    <w:rsid w:val="00DF703F"/>
    <w:rsid w:val="00E00464"/>
    <w:rsid w:val="00E00506"/>
    <w:rsid w:val="00E00930"/>
    <w:rsid w:val="00E01A7D"/>
    <w:rsid w:val="00E01C02"/>
    <w:rsid w:val="00E026F8"/>
    <w:rsid w:val="00E02B62"/>
    <w:rsid w:val="00E034D3"/>
    <w:rsid w:val="00E04442"/>
    <w:rsid w:val="00E07D21"/>
    <w:rsid w:val="00E1038E"/>
    <w:rsid w:val="00E107A9"/>
    <w:rsid w:val="00E10E90"/>
    <w:rsid w:val="00E11B47"/>
    <w:rsid w:val="00E13CA0"/>
    <w:rsid w:val="00E14565"/>
    <w:rsid w:val="00E1567A"/>
    <w:rsid w:val="00E15D16"/>
    <w:rsid w:val="00E177D2"/>
    <w:rsid w:val="00E17806"/>
    <w:rsid w:val="00E208AF"/>
    <w:rsid w:val="00E221D5"/>
    <w:rsid w:val="00E235D2"/>
    <w:rsid w:val="00E235E6"/>
    <w:rsid w:val="00E23DAF"/>
    <w:rsid w:val="00E2444F"/>
    <w:rsid w:val="00E2496E"/>
    <w:rsid w:val="00E24F8B"/>
    <w:rsid w:val="00E25BCD"/>
    <w:rsid w:val="00E27CE8"/>
    <w:rsid w:val="00E30200"/>
    <w:rsid w:val="00E3082C"/>
    <w:rsid w:val="00E31EEF"/>
    <w:rsid w:val="00E32FF7"/>
    <w:rsid w:val="00E330D5"/>
    <w:rsid w:val="00E3314A"/>
    <w:rsid w:val="00E33200"/>
    <w:rsid w:val="00E333D4"/>
    <w:rsid w:val="00E340BE"/>
    <w:rsid w:val="00E35986"/>
    <w:rsid w:val="00E35DB1"/>
    <w:rsid w:val="00E35F7B"/>
    <w:rsid w:val="00E3707A"/>
    <w:rsid w:val="00E3719F"/>
    <w:rsid w:val="00E3777A"/>
    <w:rsid w:val="00E40229"/>
    <w:rsid w:val="00E402A6"/>
    <w:rsid w:val="00E41215"/>
    <w:rsid w:val="00E41ACA"/>
    <w:rsid w:val="00E43927"/>
    <w:rsid w:val="00E43AC3"/>
    <w:rsid w:val="00E44575"/>
    <w:rsid w:val="00E44B55"/>
    <w:rsid w:val="00E455ED"/>
    <w:rsid w:val="00E45956"/>
    <w:rsid w:val="00E462DB"/>
    <w:rsid w:val="00E46674"/>
    <w:rsid w:val="00E46CF9"/>
    <w:rsid w:val="00E47534"/>
    <w:rsid w:val="00E5037D"/>
    <w:rsid w:val="00E5178D"/>
    <w:rsid w:val="00E517DF"/>
    <w:rsid w:val="00E52288"/>
    <w:rsid w:val="00E52CB4"/>
    <w:rsid w:val="00E54B59"/>
    <w:rsid w:val="00E5564A"/>
    <w:rsid w:val="00E55FD5"/>
    <w:rsid w:val="00E60317"/>
    <w:rsid w:val="00E6066C"/>
    <w:rsid w:val="00E620DB"/>
    <w:rsid w:val="00E62FC6"/>
    <w:rsid w:val="00E6307A"/>
    <w:rsid w:val="00E637FE"/>
    <w:rsid w:val="00E63949"/>
    <w:rsid w:val="00E643EF"/>
    <w:rsid w:val="00E64CD8"/>
    <w:rsid w:val="00E6638B"/>
    <w:rsid w:val="00E66997"/>
    <w:rsid w:val="00E70F14"/>
    <w:rsid w:val="00E736AA"/>
    <w:rsid w:val="00E74C33"/>
    <w:rsid w:val="00E758C3"/>
    <w:rsid w:val="00E76AA5"/>
    <w:rsid w:val="00E77430"/>
    <w:rsid w:val="00E801A3"/>
    <w:rsid w:val="00E809E4"/>
    <w:rsid w:val="00E82190"/>
    <w:rsid w:val="00E85523"/>
    <w:rsid w:val="00E85624"/>
    <w:rsid w:val="00E85999"/>
    <w:rsid w:val="00E873BC"/>
    <w:rsid w:val="00E87C56"/>
    <w:rsid w:val="00E901D2"/>
    <w:rsid w:val="00E91F86"/>
    <w:rsid w:val="00E92032"/>
    <w:rsid w:val="00E92BAE"/>
    <w:rsid w:val="00E93483"/>
    <w:rsid w:val="00E936F1"/>
    <w:rsid w:val="00E93C94"/>
    <w:rsid w:val="00E9501E"/>
    <w:rsid w:val="00E95380"/>
    <w:rsid w:val="00E96485"/>
    <w:rsid w:val="00E96CA2"/>
    <w:rsid w:val="00E97636"/>
    <w:rsid w:val="00E978B0"/>
    <w:rsid w:val="00E97F6A"/>
    <w:rsid w:val="00E97FA4"/>
    <w:rsid w:val="00EA068B"/>
    <w:rsid w:val="00EA07A9"/>
    <w:rsid w:val="00EA0A0E"/>
    <w:rsid w:val="00EA0A1F"/>
    <w:rsid w:val="00EA1A2A"/>
    <w:rsid w:val="00EA1C7F"/>
    <w:rsid w:val="00EA2F94"/>
    <w:rsid w:val="00EA3D4F"/>
    <w:rsid w:val="00EA4115"/>
    <w:rsid w:val="00EA6A75"/>
    <w:rsid w:val="00EA7206"/>
    <w:rsid w:val="00EA7E2C"/>
    <w:rsid w:val="00EB0013"/>
    <w:rsid w:val="00EB07D2"/>
    <w:rsid w:val="00EB1253"/>
    <w:rsid w:val="00EB2D7F"/>
    <w:rsid w:val="00EB2EE4"/>
    <w:rsid w:val="00EB3374"/>
    <w:rsid w:val="00EB33EA"/>
    <w:rsid w:val="00EB35CE"/>
    <w:rsid w:val="00EB4B91"/>
    <w:rsid w:val="00EB5192"/>
    <w:rsid w:val="00EB5C96"/>
    <w:rsid w:val="00EB6253"/>
    <w:rsid w:val="00EB63CD"/>
    <w:rsid w:val="00EC09C8"/>
    <w:rsid w:val="00EC168A"/>
    <w:rsid w:val="00EC2A18"/>
    <w:rsid w:val="00EC2E75"/>
    <w:rsid w:val="00EC30CC"/>
    <w:rsid w:val="00EC34C5"/>
    <w:rsid w:val="00EC387F"/>
    <w:rsid w:val="00EC4A68"/>
    <w:rsid w:val="00EC4DCF"/>
    <w:rsid w:val="00EC5ED8"/>
    <w:rsid w:val="00EC62CB"/>
    <w:rsid w:val="00EC6C26"/>
    <w:rsid w:val="00ED0AAE"/>
    <w:rsid w:val="00ED0CF9"/>
    <w:rsid w:val="00ED125E"/>
    <w:rsid w:val="00ED18A4"/>
    <w:rsid w:val="00ED22B6"/>
    <w:rsid w:val="00ED2329"/>
    <w:rsid w:val="00ED2A68"/>
    <w:rsid w:val="00ED315C"/>
    <w:rsid w:val="00ED5655"/>
    <w:rsid w:val="00ED5C6E"/>
    <w:rsid w:val="00EE0BBA"/>
    <w:rsid w:val="00EE0F65"/>
    <w:rsid w:val="00EE1174"/>
    <w:rsid w:val="00EE30F4"/>
    <w:rsid w:val="00EE346E"/>
    <w:rsid w:val="00EE37D6"/>
    <w:rsid w:val="00EE3DDF"/>
    <w:rsid w:val="00EE3FDD"/>
    <w:rsid w:val="00EE44FC"/>
    <w:rsid w:val="00EE46F8"/>
    <w:rsid w:val="00EE4839"/>
    <w:rsid w:val="00EE51FD"/>
    <w:rsid w:val="00EE6EC7"/>
    <w:rsid w:val="00EE7A64"/>
    <w:rsid w:val="00EF01A2"/>
    <w:rsid w:val="00EF0390"/>
    <w:rsid w:val="00EF14C4"/>
    <w:rsid w:val="00EF1D2C"/>
    <w:rsid w:val="00EF2FEB"/>
    <w:rsid w:val="00EF4150"/>
    <w:rsid w:val="00EF47CA"/>
    <w:rsid w:val="00EF5897"/>
    <w:rsid w:val="00EF5B89"/>
    <w:rsid w:val="00EF662A"/>
    <w:rsid w:val="00EF6E60"/>
    <w:rsid w:val="00EF7543"/>
    <w:rsid w:val="00EF7B97"/>
    <w:rsid w:val="00F00425"/>
    <w:rsid w:val="00F0296D"/>
    <w:rsid w:val="00F02B2A"/>
    <w:rsid w:val="00F03408"/>
    <w:rsid w:val="00F034A6"/>
    <w:rsid w:val="00F047DD"/>
    <w:rsid w:val="00F04F9E"/>
    <w:rsid w:val="00F05665"/>
    <w:rsid w:val="00F066FF"/>
    <w:rsid w:val="00F06786"/>
    <w:rsid w:val="00F067D6"/>
    <w:rsid w:val="00F07536"/>
    <w:rsid w:val="00F07F3D"/>
    <w:rsid w:val="00F12576"/>
    <w:rsid w:val="00F13728"/>
    <w:rsid w:val="00F13E8D"/>
    <w:rsid w:val="00F147C7"/>
    <w:rsid w:val="00F14AD2"/>
    <w:rsid w:val="00F1563F"/>
    <w:rsid w:val="00F15A76"/>
    <w:rsid w:val="00F1653B"/>
    <w:rsid w:val="00F174DF"/>
    <w:rsid w:val="00F1757A"/>
    <w:rsid w:val="00F1768A"/>
    <w:rsid w:val="00F23242"/>
    <w:rsid w:val="00F23B71"/>
    <w:rsid w:val="00F23B7B"/>
    <w:rsid w:val="00F24016"/>
    <w:rsid w:val="00F240A0"/>
    <w:rsid w:val="00F2516C"/>
    <w:rsid w:val="00F25F6B"/>
    <w:rsid w:val="00F2626A"/>
    <w:rsid w:val="00F26A41"/>
    <w:rsid w:val="00F27236"/>
    <w:rsid w:val="00F27BA8"/>
    <w:rsid w:val="00F3002F"/>
    <w:rsid w:val="00F30623"/>
    <w:rsid w:val="00F30D6E"/>
    <w:rsid w:val="00F312BB"/>
    <w:rsid w:val="00F31821"/>
    <w:rsid w:val="00F32A26"/>
    <w:rsid w:val="00F32CB0"/>
    <w:rsid w:val="00F33667"/>
    <w:rsid w:val="00F34312"/>
    <w:rsid w:val="00F34550"/>
    <w:rsid w:val="00F36C04"/>
    <w:rsid w:val="00F36C3F"/>
    <w:rsid w:val="00F3701F"/>
    <w:rsid w:val="00F37C06"/>
    <w:rsid w:val="00F37D93"/>
    <w:rsid w:val="00F40421"/>
    <w:rsid w:val="00F40D22"/>
    <w:rsid w:val="00F410EE"/>
    <w:rsid w:val="00F4167A"/>
    <w:rsid w:val="00F4169D"/>
    <w:rsid w:val="00F437B7"/>
    <w:rsid w:val="00F43A4D"/>
    <w:rsid w:val="00F44E1C"/>
    <w:rsid w:val="00F457B5"/>
    <w:rsid w:val="00F473FE"/>
    <w:rsid w:val="00F47478"/>
    <w:rsid w:val="00F47A0D"/>
    <w:rsid w:val="00F47FB1"/>
    <w:rsid w:val="00F5013C"/>
    <w:rsid w:val="00F50176"/>
    <w:rsid w:val="00F50519"/>
    <w:rsid w:val="00F505CA"/>
    <w:rsid w:val="00F50F70"/>
    <w:rsid w:val="00F51FF6"/>
    <w:rsid w:val="00F5260E"/>
    <w:rsid w:val="00F52856"/>
    <w:rsid w:val="00F5287D"/>
    <w:rsid w:val="00F52DA8"/>
    <w:rsid w:val="00F5389A"/>
    <w:rsid w:val="00F54AB1"/>
    <w:rsid w:val="00F54F93"/>
    <w:rsid w:val="00F55378"/>
    <w:rsid w:val="00F558A6"/>
    <w:rsid w:val="00F55954"/>
    <w:rsid w:val="00F5771B"/>
    <w:rsid w:val="00F6020F"/>
    <w:rsid w:val="00F6048E"/>
    <w:rsid w:val="00F616D6"/>
    <w:rsid w:val="00F6185C"/>
    <w:rsid w:val="00F626BB"/>
    <w:rsid w:val="00F62F64"/>
    <w:rsid w:val="00F6346C"/>
    <w:rsid w:val="00F63AFC"/>
    <w:rsid w:val="00F63F9E"/>
    <w:rsid w:val="00F650E1"/>
    <w:rsid w:val="00F6534B"/>
    <w:rsid w:val="00F66131"/>
    <w:rsid w:val="00F70B06"/>
    <w:rsid w:val="00F722BD"/>
    <w:rsid w:val="00F72B4D"/>
    <w:rsid w:val="00F73ABD"/>
    <w:rsid w:val="00F7414D"/>
    <w:rsid w:val="00F75BF0"/>
    <w:rsid w:val="00F769C1"/>
    <w:rsid w:val="00F80F84"/>
    <w:rsid w:val="00F81703"/>
    <w:rsid w:val="00F818BD"/>
    <w:rsid w:val="00F822CC"/>
    <w:rsid w:val="00F83998"/>
    <w:rsid w:val="00F8406E"/>
    <w:rsid w:val="00F8486D"/>
    <w:rsid w:val="00F85159"/>
    <w:rsid w:val="00F85548"/>
    <w:rsid w:val="00F85976"/>
    <w:rsid w:val="00F85D70"/>
    <w:rsid w:val="00F86942"/>
    <w:rsid w:val="00F8736E"/>
    <w:rsid w:val="00F87798"/>
    <w:rsid w:val="00F87DC1"/>
    <w:rsid w:val="00F912E7"/>
    <w:rsid w:val="00F91A5B"/>
    <w:rsid w:val="00F92489"/>
    <w:rsid w:val="00F92C28"/>
    <w:rsid w:val="00F93DA8"/>
    <w:rsid w:val="00F93F5B"/>
    <w:rsid w:val="00F94132"/>
    <w:rsid w:val="00F9496C"/>
    <w:rsid w:val="00F94CB1"/>
    <w:rsid w:val="00F951AA"/>
    <w:rsid w:val="00F97681"/>
    <w:rsid w:val="00FA1397"/>
    <w:rsid w:val="00FA14C7"/>
    <w:rsid w:val="00FA17AC"/>
    <w:rsid w:val="00FA203A"/>
    <w:rsid w:val="00FA23DE"/>
    <w:rsid w:val="00FA2A7F"/>
    <w:rsid w:val="00FA2CCB"/>
    <w:rsid w:val="00FA2DC6"/>
    <w:rsid w:val="00FA34FD"/>
    <w:rsid w:val="00FA353D"/>
    <w:rsid w:val="00FA38CD"/>
    <w:rsid w:val="00FA3D84"/>
    <w:rsid w:val="00FA4390"/>
    <w:rsid w:val="00FA4534"/>
    <w:rsid w:val="00FA7681"/>
    <w:rsid w:val="00FB068D"/>
    <w:rsid w:val="00FB13CA"/>
    <w:rsid w:val="00FB2D25"/>
    <w:rsid w:val="00FB2F0F"/>
    <w:rsid w:val="00FB4BBA"/>
    <w:rsid w:val="00FB5D9B"/>
    <w:rsid w:val="00FB778F"/>
    <w:rsid w:val="00FC11EF"/>
    <w:rsid w:val="00FC1E30"/>
    <w:rsid w:val="00FC1F0F"/>
    <w:rsid w:val="00FC2CB7"/>
    <w:rsid w:val="00FC3777"/>
    <w:rsid w:val="00FC3884"/>
    <w:rsid w:val="00FC3912"/>
    <w:rsid w:val="00FC3BE4"/>
    <w:rsid w:val="00FC4C76"/>
    <w:rsid w:val="00FC53C5"/>
    <w:rsid w:val="00FC5411"/>
    <w:rsid w:val="00FC5A25"/>
    <w:rsid w:val="00FC6D94"/>
    <w:rsid w:val="00FC6F68"/>
    <w:rsid w:val="00FC6FB1"/>
    <w:rsid w:val="00FC7251"/>
    <w:rsid w:val="00FC7A31"/>
    <w:rsid w:val="00FD08B1"/>
    <w:rsid w:val="00FD1AB9"/>
    <w:rsid w:val="00FD2A21"/>
    <w:rsid w:val="00FD3BBB"/>
    <w:rsid w:val="00FD3C80"/>
    <w:rsid w:val="00FD43C2"/>
    <w:rsid w:val="00FD64C5"/>
    <w:rsid w:val="00FD6660"/>
    <w:rsid w:val="00FD6C76"/>
    <w:rsid w:val="00FD6D17"/>
    <w:rsid w:val="00FD758A"/>
    <w:rsid w:val="00FE0C0A"/>
    <w:rsid w:val="00FE0D0D"/>
    <w:rsid w:val="00FE362C"/>
    <w:rsid w:val="00FE3E38"/>
    <w:rsid w:val="00FE4DB2"/>
    <w:rsid w:val="00FE57A0"/>
    <w:rsid w:val="00FE5DAE"/>
    <w:rsid w:val="00FE68B7"/>
    <w:rsid w:val="00FF0279"/>
    <w:rsid w:val="00FF123F"/>
    <w:rsid w:val="00FF140F"/>
    <w:rsid w:val="00FF2221"/>
    <w:rsid w:val="00FF412E"/>
    <w:rsid w:val="00FF4252"/>
    <w:rsid w:val="00FF4472"/>
    <w:rsid w:val="00FF447F"/>
    <w:rsid w:val="00FF4DC0"/>
    <w:rsid w:val="00FF5040"/>
    <w:rsid w:val="00FF525D"/>
    <w:rsid w:val="00FF582B"/>
    <w:rsid w:val="00FF607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2501C7E"/>
  <w15:chartTrackingRefBased/>
  <w15:docId w15:val="{C25E8020-5B14-498D-B8AF-5280C1D72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Arial"/>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autoSpaceDN w:val="0"/>
      <w:spacing w:line="100" w:lineRule="atLeast"/>
      <w:textAlignment w:val="baseline"/>
    </w:pPr>
    <w:rPr>
      <w:rFonts w:ascii="Calibri" w:eastAsia="Calibri" w:hAnsi="Calibri" w:cs="Calibri"/>
      <w:kern w:val="3"/>
      <w:sz w:val="22"/>
      <w:szCs w:val="22"/>
      <w:lang w:eastAsia="zh-CN" w:bidi="hi-IN"/>
    </w:rPr>
  </w:style>
  <w:style w:type="paragraph" w:styleId="Heading1">
    <w:name w:val="heading 1"/>
    <w:basedOn w:val="Normal"/>
    <w:next w:val="Textbody"/>
    <w:pPr>
      <w:widowControl w:val="0"/>
      <w:spacing w:after="360" w:line="276" w:lineRule="auto"/>
      <w:jc w:val="center"/>
      <w:outlineLvl w:val="0"/>
    </w:pPr>
    <w:rPr>
      <w:rFonts w:ascii="Times New Roman" w:eastAsia="Times New Roman" w:hAnsi="Times New Roman" w:cs="Times New Roman"/>
      <w:color w:val="000000"/>
      <w:sz w:val="26"/>
      <w:szCs w:val="26"/>
    </w:rPr>
  </w:style>
  <w:style w:type="paragraph" w:styleId="Heading2">
    <w:name w:val="heading 2"/>
    <w:basedOn w:val="Normal"/>
    <w:next w:val="Textbody"/>
    <w:pPr>
      <w:widowControl w:val="0"/>
      <w:spacing w:line="276" w:lineRule="auto"/>
      <w:outlineLvl w:val="1"/>
    </w:pPr>
    <w:rPr>
      <w:rFonts w:ascii="Times New Roman" w:eastAsia="Times New Roman" w:hAnsi="Times New Roman" w:cs="Times New Roman"/>
      <w:b/>
      <w:color w:val="000000"/>
      <w:sz w:val="24"/>
      <w:szCs w:val="24"/>
    </w:rPr>
  </w:style>
  <w:style w:type="paragraph" w:styleId="Heading3">
    <w:name w:val="heading 3"/>
    <w:basedOn w:val="Normal"/>
    <w:next w:val="Textbody"/>
    <w:pPr>
      <w:keepNext/>
      <w:keepLines/>
      <w:spacing w:before="280" w:after="80"/>
      <w:outlineLvl w:val="2"/>
    </w:pPr>
    <w:rPr>
      <w:b/>
      <w:sz w:val="28"/>
      <w:szCs w:val="28"/>
    </w:rPr>
  </w:style>
  <w:style w:type="paragraph" w:styleId="Heading4">
    <w:name w:val="heading 4"/>
    <w:basedOn w:val="Normal"/>
    <w:next w:val="Textbody"/>
    <w:pPr>
      <w:keepNext/>
      <w:keepLines/>
      <w:spacing w:before="240" w:after="40"/>
      <w:outlineLvl w:val="3"/>
    </w:pPr>
    <w:rPr>
      <w:b/>
      <w:sz w:val="24"/>
      <w:szCs w:val="24"/>
    </w:rPr>
  </w:style>
  <w:style w:type="paragraph" w:styleId="Heading5">
    <w:name w:val="heading 5"/>
    <w:basedOn w:val="Normal"/>
    <w:next w:val="Textbody"/>
    <w:pPr>
      <w:keepNext/>
      <w:keepLines/>
      <w:spacing w:before="220" w:after="40"/>
      <w:outlineLvl w:val="4"/>
    </w:pPr>
    <w:rPr>
      <w:b/>
    </w:rPr>
  </w:style>
  <w:style w:type="paragraph" w:styleId="Heading6">
    <w:name w:val="heading 6"/>
    <w:basedOn w:val="Normal"/>
    <w:next w:val="Textbody"/>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val="0"/>
      <w:suppressAutoHyphens/>
      <w:autoSpaceDN w:val="0"/>
      <w:spacing w:line="100" w:lineRule="atLeast"/>
      <w:textAlignment w:val="baseline"/>
    </w:pPr>
    <w:rPr>
      <w:rFonts w:ascii="Calibri" w:eastAsia="Calibri" w:hAnsi="Calibri" w:cs="Calibri"/>
      <w:color w:val="000000"/>
      <w:kern w:val="3"/>
      <w:sz w:val="22"/>
      <w:szCs w:val="22"/>
      <w:lang w:eastAsia="zh-CN" w:bidi="hi-IN"/>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Title">
    <w:name w:val="Title"/>
    <w:basedOn w:val="Normal"/>
    <w:next w:val="Subtitle"/>
    <w:pPr>
      <w:keepNext/>
      <w:keepLines/>
      <w:spacing w:before="480" w:after="120"/>
    </w:pPr>
    <w:rPr>
      <w:b/>
      <w:bCs/>
      <w:sz w:val="72"/>
      <w:szCs w:val="72"/>
    </w:rPr>
  </w:style>
  <w:style w:type="paragraph" w:styleId="Subtitle">
    <w:name w:val="Subtitle"/>
    <w:basedOn w:val="Normal"/>
    <w:next w:val="Textbody"/>
    <w:pPr>
      <w:keepNext/>
      <w:keepLines/>
      <w:spacing w:before="360" w:after="80"/>
    </w:pPr>
    <w:rPr>
      <w:rFonts w:ascii="Georgia" w:eastAsia="Georgia" w:hAnsi="Georgia" w:cs="Georgia"/>
      <w:i/>
      <w:iCs/>
      <w:color w:val="666666"/>
      <w:sz w:val="48"/>
      <w:szCs w:val="48"/>
    </w:rPr>
  </w:style>
  <w:style w:type="paragraph" w:styleId="Footer">
    <w:name w:val="footer"/>
    <w:basedOn w:val="Standard"/>
    <w:pPr>
      <w:suppressLineNumbers/>
      <w:tabs>
        <w:tab w:val="center" w:pos="4986"/>
        <w:tab w:val="right" w:pos="9972"/>
      </w:tabs>
    </w:pPr>
  </w:style>
  <w:style w:type="paragraph" w:customStyle="1" w:styleId="WW-Default">
    <w:name w:val="WW-Default"/>
    <w:pPr>
      <w:suppressAutoHyphens/>
      <w:autoSpaceDE w:val="0"/>
      <w:autoSpaceDN w:val="0"/>
      <w:textAlignment w:val="baseline"/>
    </w:pPr>
    <w:rPr>
      <w:rFonts w:ascii="Calibri" w:eastAsia="Times New Roman" w:hAnsi="Calibri" w:cs="Calibri"/>
      <w:color w:val="000000"/>
      <w:kern w:val="3"/>
      <w:sz w:val="24"/>
      <w:szCs w:val="24"/>
      <w:lang w:eastAsia="zh-CN"/>
    </w:rPr>
  </w:style>
  <w:style w:type="paragraph" w:styleId="Header">
    <w:name w:val="header"/>
    <w:basedOn w:val="Standard"/>
    <w:link w:val="HeaderChar"/>
    <w:uiPriority w:val="99"/>
    <w:pPr>
      <w:suppressLineNumbers/>
      <w:tabs>
        <w:tab w:val="center" w:pos="4986"/>
        <w:tab w:val="right" w:pos="9972"/>
      </w:tabs>
    </w:pPr>
    <w:rPr>
      <w:lang w:val="x-none"/>
    </w:rPr>
  </w:style>
  <w:style w:type="character" w:customStyle="1" w:styleId="WW8Num1z0">
    <w:name w:val="WW8Num1z0"/>
    <w:rPr>
      <w:b/>
      <w:position w:val="0"/>
      <w:sz w:val="22"/>
      <w:vertAlign w:val="baseline"/>
    </w:rPr>
  </w:style>
  <w:style w:type="character" w:customStyle="1" w:styleId="WW8Num1z1">
    <w:name w:val="WW8Num1z1"/>
    <w:rPr>
      <w:b/>
      <w:i/>
      <w:position w:val="0"/>
      <w:sz w:val="22"/>
      <w:vertAlign w:val="baseline"/>
    </w:rPr>
  </w:style>
  <w:style w:type="character" w:customStyle="1" w:styleId="WW8Num1z2">
    <w:name w:val="WW8Num1z2"/>
    <w:rPr>
      <w:position w:val="0"/>
      <w:sz w:val="22"/>
      <w:vertAlign w:val="baseline"/>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eastAsia="Arial Narrow" w:cs="Arial Narrow"/>
      <w:b/>
      <w:position w:val="0"/>
      <w:sz w:val="20"/>
      <w:szCs w:val="20"/>
      <w:u w:val="none"/>
      <w:vertAlign w:val="baseline"/>
    </w:rPr>
  </w:style>
  <w:style w:type="character" w:customStyle="1" w:styleId="WW8Num2z1">
    <w:name w:val="WW8Num2z1"/>
    <w:rPr>
      <w:b w:val="0"/>
      <w:i/>
      <w:position w:val="0"/>
      <w:sz w:val="18"/>
      <w:szCs w:val="18"/>
      <w:vertAlign w:val="baseline"/>
    </w:rPr>
  </w:style>
  <w:style w:type="character" w:customStyle="1" w:styleId="WW8Num2z2">
    <w:name w:val="WW8Num2z2"/>
    <w:rPr>
      <w:rFonts w:ascii="Arial" w:hAnsi="Arial" w:cs="Arial"/>
      <w:position w:val="0"/>
      <w:sz w:val="22"/>
      <w:vertAlign w:val="baseline"/>
    </w:rPr>
  </w:style>
  <w:style w:type="character" w:customStyle="1" w:styleId="WW8Num3z0">
    <w:name w:val="WW8Num3z0"/>
    <w:rPr>
      <w:rFonts w:cs="Arial Narrow"/>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2z3">
    <w:name w:val="WW8Num2z3"/>
    <w:rPr>
      <w:position w:val="0"/>
      <w:sz w:val="22"/>
      <w:vertAlign w:val="baseline"/>
    </w:rPr>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ListLabel1">
    <w:name w:val="ListLabel 1"/>
    <w:rPr>
      <w:b/>
      <w:position w:val="0"/>
      <w:sz w:val="22"/>
      <w:vertAlign w:val="baseline"/>
    </w:rPr>
  </w:style>
  <w:style w:type="character" w:customStyle="1" w:styleId="ListLabel2">
    <w:name w:val="ListLabel 2"/>
    <w:rPr>
      <w:b/>
      <w:i/>
      <w:position w:val="0"/>
      <w:sz w:val="22"/>
      <w:vertAlign w:val="baseline"/>
    </w:rPr>
  </w:style>
  <w:style w:type="character" w:customStyle="1" w:styleId="ListLabel3">
    <w:name w:val="ListLabel 3"/>
    <w:rPr>
      <w:position w:val="0"/>
      <w:sz w:val="22"/>
      <w:vertAlign w:val="baseline"/>
    </w:rPr>
  </w:style>
  <w:style w:type="character" w:customStyle="1" w:styleId="ListLabel4">
    <w:name w:val="ListLabel 4"/>
    <w:rPr>
      <w:rFonts w:eastAsia="Arial Narrow" w:cs="Arial Narrow"/>
      <w:b/>
      <w:position w:val="0"/>
      <w:sz w:val="20"/>
      <w:szCs w:val="20"/>
      <w:u w:val="none"/>
      <w:vertAlign w:val="baseline"/>
    </w:rPr>
  </w:style>
  <w:style w:type="character" w:customStyle="1" w:styleId="ListLabel5">
    <w:name w:val="ListLabel 5"/>
    <w:rPr>
      <w:b w:val="0"/>
      <w:i/>
      <w:position w:val="0"/>
      <w:sz w:val="18"/>
      <w:szCs w:val="18"/>
      <w:vertAlign w:val="baseline"/>
    </w:rPr>
  </w:style>
  <w:style w:type="character" w:customStyle="1" w:styleId="ListLabel6">
    <w:name w:val="ListLabel 6"/>
    <w:rPr>
      <w:rFonts w:eastAsia="Arial" w:cs="Arial"/>
      <w:position w:val="0"/>
      <w:sz w:val="22"/>
      <w:vertAlign w:val="baseline"/>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8"/>
      </w:numPr>
    </w:pPr>
  </w:style>
  <w:style w:type="character" w:styleId="Hyperlink">
    <w:name w:val="Hyperlink"/>
    <w:uiPriority w:val="99"/>
    <w:unhideWhenUsed/>
    <w:rsid w:val="00623AEF"/>
    <w:rPr>
      <w:color w:val="0563C1"/>
      <w:u w:val="single"/>
    </w:rPr>
  </w:style>
  <w:style w:type="character" w:customStyle="1" w:styleId="HeaderChar">
    <w:name w:val="Header Char"/>
    <w:link w:val="Header"/>
    <w:uiPriority w:val="99"/>
    <w:rsid w:val="00165BC9"/>
    <w:rPr>
      <w:rFonts w:ascii="Calibri" w:eastAsia="Calibri" w:hAnsi="Calibri" w:cs="Calibri"/>
      <w:color w:val="000000"/>
      <w:kern w:val="3"/>
      <w:sz w:val="22"/>
      <w:szCs w:val="22"/>
      <w:lang w:eastAsia="zh-CN" w:bidi="hi-IN"/>
    </w:rPr>
  </w:style>
  <w:style w:type="paragraph" w:styleId="BalloonText">
    <w:name w:val="Balloon Text"/>
    <w:basedOn w:val="Normal"/>
    <w:link w:val="BalloonTextChar"/>
    <w:uiPriority w:val="99"/>
    <w:semiHidden/>
    <w:unhideWhenUsed/>
    <w:rsid w:val="00165BC9"/>
    <w:pPr>
      <w:spacing w:line="240" w:lineRule="auto"/>
    </w:pPr>
    <w:rPr>
      <w:rFonts w:ascii="Tahoma" w:hAnsi="Tahoma" w:cs="Mangal"/>
      <w:sz w:val="16"/>
      <w:szCs w:val="14"/>
      <w:lang w:val="x-none"/>
    </w:rPr>
  </w:style>
  <w:style w:type="character" w:customStyle="1" w:styleId="BalloonTextChar">
    <w:name w:val="Balloon Text Char"/>
    <w:link w:val="BalloonText"/>
    <w:uiPriority w:val="99"/>
    <w:semiHidden/>
    <w:rsid w:val="00165BC9"/>
    <w:rPr>
      <w:rFonts w:ascii="Tahoma" w:eastAsia="Calibri" w:hAnsi="Tahoma" w:cs="Mangal"/>
      <w:kern w:val="3"/>
      <w:sz w:val="16"/>
      <w:szCs w:val="14"/>
      <w:lang w:eastAsia="zh-CN" w:bidi="hi-IN"/>
    </w:rPr>
  </w:style>
  <w:style w:type="character" w:customStyle="1" w:styleId="st">
    <w:name w:val="st"/>
    <w:basedOn w:val="DefaultParagraphFont"/>
    <w:rsid w:val="00410AB2"/>
  </w:style>
  <w:style w:type="character" w:styleId="Emphasis">
    <w:name w:val="Emphasis"/>
    <w:uiPriority w:val="20"/>
    <w:qFormat/>
    <w:rsid w:val="00410AB2"/>
    <w:rPr>
      <w:i/>
      <w:iCs/>
    </w:rPr>
  </w:style>
  <w:style w:type="paragraph" w:styleId="ListParagraph">
    <w:name w:val="List Paragraph"/>
    <w:basedOn w:val="Normal"/>
    <w:uiPriority w:val="34"/>
    <w:qFormat/>
    <w:rsid w:val="00575C82"/>
    <w:pPr>
      <w:ind w:left="720"/>
    </w:pPr>
    <w:rPr>
      <w:rFonts w:cs="Mangal"/>
      <w:szCs w:val="20"/>
    </w:rPr>
  </w:style>
  <w:style w:type="character" w:styleId="CommentReference">
    <w:name w:val="annotation reference"/>
    <w:uiPriority w:val="99"/>
    <w:semiHidden/>
    <w:unhideWhenUsed/>
    <w:rsid w:val="00FF4252"/>
    <w:rPr>
      <w:sz w:val="16"/>
      <w:szCs w:val="16"/>
    </w:rPr>
  </w:style>
  <w:style w:type="paragraph" w:styleId="CommentText">
    <w:name w:val="annotation text"/>
    <w:basedOn w:val="Normal"/>
    <w:link w:val="CommentTextChar"/>
    <w:uiPriority w:val="99"/>
    <w:semiHidden/>
    <w:unhideWhenUsed/>
    <w:rsid w:val="00FF4252"/>
    <w:rPr>
      <w:rFonts w:cs="Mangal"/>
      <w:sz w:val="20"/>
      <w:szCs w:val="18"/>
    </w:rPr>
  </w:style>
  <w:style w:type="character" w:customStyle="1" w:styleId="CommentTextChar">
    <w:name w:val="Comment Text Char"/>
    <w:link w:val="CommentText"/>
    <w:uiPriority w:val="99"/>
    <w:semiHidden/>
    <w:rsid w:val="00FF4252"/>
    <w:rPr>
      <w:rFonts w:ascii="Calibri" w:eastAsia="Calibri" w:hAnsi="Calibri" w:cs="Mangal"/>
      <w:kern w:val="3"/>
      <w:szCs w:val="18"/>
      <w:lang w:eastAsia="zh-CN" w:bidi="hi-IN"/>
    </w:rPr>
  </w:style>
  <w:style w:type="paragraph" w:styleId="CommentSubject">
    <w:name w:val="annotation subject"/>
    <w:basedOn w:val="CommentText"/>
    <w:next w:val="CommentText"/>
    <w:link w:val="CommentSubjectChar"/>
    <w:uiPriority w:val="99"/>
    <w:semiHidden/>
    <w:unhideWhenUsed/>
    <w:rsid w:val="00FF4252"/>
    <w:rPr>
      <w:b/>
      <w:bCs/>
    </w:rPr>
  </w:style>
  <w:style w:type="character" w:customStyle="1" w:styleId="CommentSubjectChar">
    <w:name w:val="Comment Subject Char"/>
    <w:link w:val="CommentSubject"/>
    <w:uiPriority w:val="99"/>
    <w:semiHidden/>
    <w:rsid w:val="00FF4252"/>
    <w:rPr>
      <w:rFonts w:ascii="Calibri" w:eastAsia="Calibri" w:hAnsi="Calibri" w:cs="Mangal"/>
      <w:b/>
      <w:bCs/>
      <w:kern w:val="3"/>
      <w:szCs w:val="18"/>
      <w:lang w:eastAsia="zh-CN" w:bidi="hi-IN"/>
    </w:rPr>
  </w:style>
  <w:style w:type="character" w:customStyle="1" w:styleId="UnresolvedMention">
    <w:name w:val="Unresolved Mention"/>
    <w:basedOn w:val="DefaultParagraphFont"/>
    <w:uiPriority w:val="99"/>
    <w:semiHidden/>
    <w:unhideWhenUsed/>
    <w:rsid w:val="00C420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46883">
      <w:bodyDiv w:val="1"/>
      <w:marLeft w:val="0"/>
      <w:marRight w:val="0"/>
      <w:marTop w:val="0"/>
      <w:marBottom w:val="0"/>
      <w:divBdr>
        <w:top w:val="none" w:sz="0" w:space="0" w:color="auto"/>
        <w:left w:val="none" w:sz="0" w:space="0" w:color="auto"/>
        <w:bottom w:val="none" w:sz="0" w:space="0" w:color="auto"/>
        <w:right w:val="none" w:sz="0" w:space="0" w:color="auto"/>
      </w:divBdr>
    </w:div>
    <w:div w:id="698973994">
      <w:bodyDiv w:val="1"/>
      <w:marLeft w:val="0"/>
      <w:marRight w:val="0"/>
      <w:marTop w:val="0"/>
      <w:marBottom w:val="0"/>
      <w:divBdr>
        <w:top w:val="none" w:sz="0" w:space="0" w:color="auto"/>
        <w:left w:val="none" w:sz="0" w:space="0" w:color="auto"/>
        <w:bottom w:val="none" w:sz="0" w:space="0" w:color="auto"/>
        <w:right w:val="none" w:sz="0" w:space="0" w:color="auto"/>
      </w:divBdr>
    </w:div>
    <w:div w:id="1267156796">
      <w:bodyDiv w:val="1"/>
      <w:marLeft w:val="0"/>
      <w:marRight w:val="0"/>
      <w:marTop w:val="0"/>
      <w:marBottom w:val="0"/>
      <w:divBdr>
        <w:top w:val="none" w:sz="0" w:space="0" w:color="auto"/>
        <w:left w:val="none" w:sz="0" w:space="0" w:color="auto"/>
        <w:bottom w:val="none" w:sz="0" w:space="0" w:color="auto"/>
        <w:right w:val="none" w:sz="0" w:space="0" w:color="auto"/>
      </w:divBdr>
    </w:div>
    <w:div w:id="1409692341">
      <w:bodyDiv w:val="1"/>
      <w:marLeft w:val="0"/>
      <w:marRight w:val="0"/>
      <w:marTop w:val="0"/>
      <w:marBottom w:val="0"/>
      <w:divBdr>
        <w:top w:val="none" w:sz="0" w:space="0" w:color="auto"/>
        <w:left w:val="none" w:sz="0" w:space="0" w:color="auto"/>
        <w:bottom w:val="none" w:sz="0" w:space="0" w:color="auto"/>
        <w:right w:val="none" w:sz="0" w:space="0" w:color="auto"/>
      </w:divBdr>
      <w:divsChild>
        <w:div w:id="730231715">
          <w:marLeft w:val="0"/>
          <w:marRight w:val="0"/>
          <w:marTop w:val="0"/>
          <w:marBottom w:val="0"/>
          <w:divBdr>
            <w:top w:val="none" w:sz="0" w:space="0" w:color="auto"/>
            <w:left w:val="none" w:sz="0" w:space="0" w:color="auto"/>
            <w:bottom w:val="none" w:sz="0" w:space="0" w:color="auto"/>
            <w:right w:val="none" w:sz="0" w:space="0" w:color="auto"/>
          </w:divBdr>
        </w:div>
        <w:div w:id="1635479687">
          <w:marLeft w:val="0"/>
          <w:marRight w:val="0"/>
          <w:marTop w:val="0"/>
          <w:marBottom w:val="0"/>
          <w:divBdr>
            <w:top w:val="none" w:sz="0" w:space="0" w:color="auto"/>
            <w:left w:val="none" w:sz="0" w:space="0" w:color="auto"/>
            <w:bottom w:val="none" w:sz="0" w:space="0" w:color="auto"/>
            <w:right w:val="none" w:sz="0" w:space="0" w:color="auto"/>
          </w:divBdr>
        </w:div>
        <w:div w:id="451048674">
          <w:marLeft w:val="0"/>
          <w:marRight w:val="0"/>
          <w:marTop w:val="0"/>
          <w:marBottom w:val="0"/>
          <w:divBdr>
            <w:top w:val="none" w:sz="0" w:space="0" w:color="auto"/>
            <w:left w:val="none" w:sz="0" w:space="0" w:color="auto"/>
            <w:bottom w:val="none" w:sz="0" w:space="0" w:color="auto"/>
            <w:right w:val="none" w:sz="0" w:space="0" w:color="auto"/>
          </w:divBdr>
        </w:div>
        <w:div w:id="523592965">
          <w:marLeft w:val="0"/>
          <w:marRight w:val="0"/>
          <w:marTop w:val="0"/>
          <w:marBottom w:val="0"/>
          <w:divBdr>
            <w:top w:val="none" w:sz="0" w:space="0" w:color="auto"/>
            <w:left w:val="none" w:sz="0" w:space="0" w:color="auto"/>
            <w:bottom w:val="none" w:sz="0" w:space="0" w:color="auto"/>
            <w:right w:val="none" w:sz="0" w:space="0" w:color="auto"/>
          </w:divBdr>
        </w:div>
        <w:div w:id="126945030">
          <w:marLeft w:val="0"/>
          <w:marRight w:val="0"/>
          <w:marTop w:val="0"/>
          <w:marBottom w:val="0"/>
          <w:divBdr>
            <w:top w:val="none" w:sz="0" w:space="0" w:color="auto"/>
            <w:left w:val="none" w:sz="0" w:space="0" w:color="auto"/>
            <w:bottom w:val="none" w:sz="0" w:space="0" w:color="auto"/>
            <w:right w:val="none" w:sz="0" w:space="0" w:color="auto"/>
          </w:divBdr>
        </w:div>
        <w:div w:id="99423760">
          <w:marLeft w:val="0"/>
          <w:marRight w:val="0"/>
          <w:marTop w:val="0"/>
          <w:marBottom w:val="0"/>
          <w:divBdr>
            <w:top w:val="none" w:sz="0" w:space="0" w:color="auto"/>
            <w:left w:val="none" w:sz="0" w:space="0" w:color="auto"/>
            <w:bottom w:val="none" w:sz="0" w:space="0" w:color="auto"/>
            <w:right w:val="none" w:sz="0" w:space="0" w:color="auto"/>
          </w:divBdr>
        </w:div>
        <w:div w:id="5716278">
          <w:marLeft w:val="0"/>
          <w:marRight w:val="0"/>
          <w:marTop w:val="0"/>
          <w:marBottom w:val="0"/>
          <w:divBdr>
            <w:top w:val="none" w:sz="0" w:space="0" w:color="auto"/>
            <w:left w:val="none" w:sz="0" w:space="0" w:color="auto"/>
            <w:bottom w:val="none" w:sz="0" w:space="0" w:color="auto"/>
            <w:right w:val="none" w:sz="0" w:space="0" w:color="auto"/>
          </w:divBdr>
        </w:div>
        <w:div w:id="1988195476">
          <w:marLeft w:val="0"/>
          <w:marRight w:val="0"/>
          <w:marTop w:val="0"/>
          <w:marBottom w:val="0"/>
          <w:divBdr>
            <w:top w:val="none" w:sz="0" w:space="0" w:color="auto"/>
            <w:left w:val="none" w:sz="0" w:space="0" w:color="auto"/>
            <w:bottom w:val="none" w:sz="0" w:space="0" w:color="auto"/>
            <w:right w:val="none" w:sz="0" w:space="0" w:color="auto"/>
          </w:divBdr>
        </w:div>
        <w:div w:id="2130783497">
          <w:marLeft w:val="0"/>
          <w:marRight w:val="0"/>
          <w:marTop w:val="0"/>
          <w:marBottom w:val="0"/>
          <w:divBdr>
            <w:top w:val="none" w:sz="0" w:space="0" w:color="auto"/>
            <w:left w:val="none" w:sz="0" w:space="0" w:color="auto"/>
            <w:bottom w:val="none" w:sz="0" w:space="0" w:color="auto"/>
            <w:right w:val="none" w:sz="0" w:space="0" w:color="auto"/>
          </w:divBdr>
        </w:div>
        <w:div w:id="1047265875">
          <w:marLeft w:val="0"/>
          <w:marRight w:val="0"/>
          <w:marTop w:val="0"/>
          <w:marBottom w:val="0"/>
          <w:divBdr>
            <w:top w:val="none" w:sz="0" w:space="0" w:color="auto"/>
            <w:left w:val="none" w:sz="0" w:space="0" w:color="auto"/>
            <w:bottom w:val="none" w:sz="0" w:space="0" w:color="auto"/>
            <w:right w:val="none" w:sz="0" w:space="0" w:color="auto"/>
          </w:divBdr>
        </w:div>
        <w:div w:id="1037241278">
          <w:marLeft w:val="0"/>
          <w:marRight w:val="0"/>
          <w:marTop w:val="0"/>
          <w:marBottom w:val="0"/>
          <w:divBdr>
            <w:top w:val="none" w:sz="0" w:space="0" w:color="auto"/>
            <w:left w:val="none" w:sz="0" w:space="0" w:color="auto"/>
            <w:bottom w:val="none" w:sz="0" w:space="0" w:color="auto"/>
            <w:right w:val="none" w:sz="0" w:space="0" w:color="auto"/>
          </w:divBdr>
        </w:div>
        <w:div w:id="2095275058">
          <w:marLeft w:val="0"/>
          <w:marRight w:val="0"/>
          <w:marTop w:val="0"/>
          <w:marBottom w:val="0"/>
          <w:divBdr>
            <w:top w:val="none" w:sz="0" w:space="0" w:color="auto"/>
            <w:left w:val="none" w:sz="0" w:space="0" w:color="auto"/>
            <w:bottom w:val="none" w:sz="0" w:space="0" w:color="auto"/>
            <w:right w:val="none" w:sz="0" w:space="0" w:color="auto"/>
          </w:divBdr>
        </w:div>
        <w:div w:id="538666376">
          <w:marLeft w:val="0"/>
          <w:marRight w:val="0"/>
          <w:marTop w:val="0"/>
          <w:marBottom w:val="0"/>
          <w:divBdr>
            <w:top w:val="none" w:sz="0" w:space="0" w:color="auto"/>
            <w:left w:val="none" w:sz="0" w:space="0" w:color="auto"/>
            <w:bottom w:val="none" w:sz="0" w:space="0" w:color="auto"/>
            <w:right w:val="none" w:sz="0" w:space="0" w:color="auto"/>
          </w:divBdr>
        </w:div>
        <w:div w:id="1233152466">
          <w:marLeft w:val="0"/>
          <w:marRight w:val="0"/>
          <w:marTop w:val="0"/>
          <w:marBottom w:val="0"/>
          <w:divBdr>
            <w:top w:val="none" w:sz="0" w:space="0" w:color="auto"/>
            <w:left w:val="none" w:sz="0" w:space="0" w:color="auto"/>
            <w:bottom w:val="none" w:sz="0" w:space="0" w:color="auto"/>
            <w:right w:val="none" w:sz="0" w:space="0" w:color="auto"/>
          </w:divBdr>
        </w:div>
        <w:div w:id="1244801944">
          <w:marLeft w:val="0"/>
          <w:marRight w:val="0"/>
          <w:marTop w:val="0"/>
          <w:marBottom w:val="0"/>
          <w:divBdr>
            <w:top w:val="none" w:sz="0" w:space="0" w:color="auto"/>
            <w:left w:val="none" w:sz="0" w:space="0" w:color="auto"/>
            <w:bottom w:val="none" w:sz="0" w:space="0" w:color="auto"/>
            <w:right w:val="none" w:sz="0" w:space="0" w:color="auto"/>
          </w:divBdr>
        </w:div>
        <w:div w:id="1951006948">
          <w:marLeft w:val="0"/>
          <w:marRight w:val="0"/>
          <w:marTop w:val="0"/>
          <w:marBottom w:val="0"/>
          <w:divBdr>
            <w:top w:val="none" w:sz="0" w:space="0" w:color="auto"/>
            <w:left w:val="none" w:sz="0" w:space="0" w:color="auto"/>
            <w:bottom w:val="none" w:sz="0" w:space="0" w:color="auto"/>
            <w:right w:val="none" w:sz="0" w:space="0" w:color="auto"/>
          </w:divBdr>
        </w:div>
        <w:div w:id="955285335">
          <w:marLeft w:val="0"/>
          <w:marRight w:val="0"/>
          <w:marTop w:val="0"/>
          <w:marBottom w:val="0"/>
          <w:divBdr>
            <w:top w:val="none" w:sz="0" w:space="0" w:color="auto"/>
            <w:left w:val="none" w:sz="0" w:space="0" w:color="auto"/>
            <w:bottom w:val="none" w:sz="0" w:space="0" w:color="auto"/>
            <w:right w:val="none" w:sz="0" w:space="0" w:color="auto"/>
          </w:divBdr>
        </w:div>
        <w:div w:id="1772310740">
          <w:marLeft w:val="0"/>
          <w:marRight w:val="0"/>
          <w:marTop w:val="0"/>
          <w:marBottom w:val="0"/>
          <w:divBdr>
            <w:top w:val="none" w:sz="0" w:space="0" w:color="auto"/>
            <w:left w:val="none" w:sz="0" w:space="0" w:color="auto"/>
            <w:bottom w:val="none" w:sz="0" w:space="0" w:color="auto"/>
            <w:right w:val="none" w:sz="0" w:space="0" w:color="auto"/>
          </w:divBdr>
        </w:div>
        <w:div w:id="2012174501">
          <w:marLeft w:val="0"/>
          <w:marRight w:val="0"/>
          <w:marTop w:val="0"/>
          <w:marBottom w:val="0"/>
          <w:divBdr>
            <w:top w:val="none" w:sz="0" w:space="0" w:color="auto"/>
            <w:left w:val="none" w:sz="0" w:space="0" w:color="auto"/>
            <w:bottom w:val="none" w:sz="0" w:space="0" w:color="auto"/>
            <w:right w:val="none" w:sz="0" w:space="0" w:color="auto"/>
          </w:divBdr>
        </w:div>
        <w:div w:id="1513108167">
          <w:marLeft w:val="0"/>
          <w:marRight w:val="0"/>
          <w:marTop w:val="0"/>
          <w:marBottom w:val="0"/>
          <w:divBdr>
            <w:top w:val="none" w:sz="0" w:space="0" w:color="auto"/>
            <w:left w:val="none" w:sz="0" w:space="0" w:color="auto"/>
            <w:bottom w:val="none" w:sz="0" w:space="0" w:color="auto"/>
            <w:right w:val="none" w:sz="0" w:space="0" w:color="auto"/>
          </w:divBdr>
        </w:div>
        <w:div w:id="133063680">
          <w:marLeft w:val="0"/>
          <w:marRight w:val="0"/>
          <w:marTop w:val="0"/>
          <w:marBottom w:val="0"/>
          <w:divBdr>
            <w:top w:val="none" w:sz="0" w:space="0" w:color="auto"/>
            <w:left w:val="none" w:sz="0" w:space="0" w:color="auto"/>
            <w:bottom w:val="none" w:sz="0" w:space="0" w:color="auto"/>
            <w:right w:val="none" w:sz="0" w:space="0" w:color="auto"/>
          </w:divBdr>
        </w:div>
        <w:div w:id="1871801051">
          <w:marLeft w:val="0"/>
          <w:marRight w:val="0"/>
          <w:marTop w:val="0"/>
          <w:marBottom w:val="0"/>
          <w:divBdr>
            <w:top w:val="none" w:sz="0" w:space="0" w:color="auto"/>
            <w:left w:val="none" w:sz="0" w:space="0" w:color="auto"/>
            <w:bottom w:val="none" w:sz="0" w:space="0" w:color="auto"/>
            <w:right w:val="none" w:sz="0" w:space="0" w:color="auto"/>
          </w:divBdr>
        </w:div>
        <w:div w:id="1891914043">
          <w:marLeft w:val="0"/>
          <w:marRight w:val="0"/>
          <w:marTop w:val="0"/>
          <w:marBottom w:val="0"/>
          <w:divBdr>
            <w:top w:val="none" w:sz="0" w:space="0" w:color="auto"/>
            <w:left w:val="none" w:sz="0" w:space="0" w:color="auto"/>
            <w:bottom w:val="none" w:sz="0" w:space="0" w:color="auto"/>
            <w:right w:val="none" w:sz="0" w:space="0" w:color="auto"/>
          </w:divBdr>
        </w:div>
        <w:div w:id="1672828399">
          <w:marLeft w:val="0"/>
          <w:marRight w:val="0"/>
          <w:marTop w:val="0"/>
          <w:marBottom w:val="0"/>
          <w:divBdr>
            <w:top w:val="none" w:sz="0" w:space="0" w:color="auto"/>
            <w:left w:val="none" w:sz="0" w:space="0" w:color="auto"/>
            <w:bottom w:val="none" w:sz="0" w:space="0" w:color="auto"/>
            <w:right w:val="none" w:sz="0" w:space="0" w:color="auto"/>
          </w:divBdr>
        </w:div>
      </w:divsChild>
    </w:div>
    <w:div w:id="1646857064">
      <w:bodyDiv w:val="1"/>
      <w:marLeft w:val="0"/>
      <w:marRight w:val="0"/>
      <w:marTop w:val="0"/>
      <w:marBottom w:val="0"/>
      <w:divBdr>
        <w:top w:val="none" w:sz="0" w:space="0" w:color="auto"/>
        <w:left w:val="none" w:sz="0" w:space="0" w:color="auto"/>
        <w:bottom w:val="none" w:sz="0" w:space="0" w:color="auto"/>
        <w:right w:val="none" w:sz="0" w:space="0" w:color="auto"/>
      </w:divBdr>
    </w:div>
    <w:div w:id="2056420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CA10B1AF241941A22847436C787192" ma:contentTypeVersion="12" ma:contentTypeDescription="Create a new document." ma:contentTypeScope="" ma:versionID="9d91a3500ea76b99f0d71c56b8dd48b9">
  <xsd:schema xmlns:xsd="http://www.w3.org/2001/XMLSchema" xmlns:xs="http://www.w3.org/2001/XMLSchema" xmlns:p="http://schemas.microsoft.com/office/2006/metadata/properties" xmlns:ns2="e0c89f22-8884-49cb-b22c-7dba6b0f4aa5" xmlns:ns3="759934f2-8c5e-4a34-8d5a-9c57caf04a11" targetNamespace="http://schemas.microsoft.com/office/2006/metadata/properties" ma:root="true" ma:fieldsID="265bf79f15babd36bec6442b02ca3482" ns2:_="" ns3:_="">
    <xsd:import namespace="e0c89f22-8884-49cb-b22c-7dba6b0f4aa5"/>
    <xsd:import namespace="759934f2-8c5e-4a34-8d5a-9c57caf04a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c89f22-8884-49cb-b22c-7dba6b0f4a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9934f2-8c5e-4a34-8d5a-9c57caf04a1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11A951-58B6-47C7-8D61-18DF573384AE}">
  <ds:schemaRefs>
    <ds:schemaRef ds:uri="e0c89f22-8884-49cb-b22c-7dba6b0f4aa5"/>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purl.org/dc/elements/1.1/"/>
    <ds:schemaRef ds:uri="http://schemas.microsoft.com/office/2006/metadata/properties"/>
    <ds:schemaRef ds:uri="759934f2-8c5e-4a34-8d5a-9c57caf04a11"/>
    <ds:schemaRef ds:uri="http://www.w3.org/XML/1998/namespace"/>
  </ds:schemaRefs>
</ds:datastoreItem>
</file>

<file path=customXml/itemProps2.xml><?xml version="1.0" encoding="utf-8"?>
<ds:datastoreItem xmlns:ds="http://schemas.openxmlformats.org/officeDocument/2006/customXml" ds:itemID="{CF3E7261-D5EA-4DB0-8CEA-DC761E72F41F}">
  <ds:schemaRefs>
    <ds:schemaRef ds:uri="http://schemas.microsoft.com/sharepoint/v3/contenttype/forms"/>
  </ds:schemaRefs>
</ds:datastoreItem>
</file>

<file path=customXml/itemProps3.xml><?xml version="1.0" encoding="utf-8"?>
<ds:datastoreItem xmlns:ds="http://schemas.openxmlformats.org/officeDocument/2006/customXml" ds:itemID="{FE5382D5-8E56-4744-BA5F-B8732918E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c89f22-8884-49cb-b22c-7dba6b0f4aa5"/>
    <ds:schemaRef ds:uri="759934f2-8c5e-4a34-8d5a-9c57caf04a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3D9269-73E9-42E4-BC0B-92C5593E0F73}">
  <ds:schemaRefs>
    <ds:schemaRef ds:uri="http://schemas.openxmlformats.org/officeDocument/2006/bibliography"/>
  </ds:schemaRefs>
</ds:datastoreItem>
</file>

<file path=customXml/itemProps5.xml><?xml version="1.0" encoding="utf-8"?>
<ds:datastoreItem xmlns:ds="http://schemas.openxmlformats.org/officeDocument/2006/customXml" ds:itemID="{5B27E7D5-7D44-4120-9BD7-201DA1CB6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5</Words>
  <Characters>214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Jelavic</dc:creator>
  <cp:keywords/>
  <cp:lastModifiedBy>Valerie Gundersen</cp:lastModifiedBy>
  <cp:revision>2</cp:revision>
  <dcterms:created xsi:type="dcterms:W3CDTF">2021-04-01T16:20:00Z</dcterms:created>
  <dcterms:modified xsi:type="dcterms:W3CDTF">2021-04-0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CA10B1AF241941A22847436C787192</vt:lpwstr>
  </property>
</Properties>
</file>